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4"/>
        <w:gridCol w:w="4674"/>
        <w:gridCol w:w="2631"/>
      </w:tblGrid>
      <w:tr w:rsidR="00A55363" w:rsidRPr="005C4DB7" w14:paraId="32EA0583" w14:textId="77777777" w:rsidTr="00C772C0">
        <w:trPr>
          <w:jc w:val="center"/>
        </w:trPr>
        <w:tc>
          <w:tcPr>
            <w:tcW w:w="2334" w:type="dxa"/>
            <w:vAlign w:val="center"/>
          </w:tcPr>
          <w:p w14:paraId="4C4D0DCE" w14:textId="4D09F833" w:rsidR="00A55363" w:rsidRPr="005C4DB7" w:rsidRDefault="00BA684B" w:rsidP="00C24E82">
            <w:pPr>
              <w:pStyle w:val="ICRHBDocumentTitle"/>
              <w:tabs>
                <w:tab w:val="right" w:pos="9498"/>
              </w:tabs>
              <w:jc w:val="center"/>
              <w:rPr>
                <w:b w:val="0"/>
                <w:i/>
                <w:sz w:val="22"/>
              </w:rPr>
            </w:pPr>
            <w:r w:rsidRPr="005C4DB7">
              <w:rPr>
                <w:noProof/>
                <w:lang w:val="sr-Latn-RS" w:eastAsia="sr-Latn-RS"/>
              </w:rPr>
              <w:drawing>
                <wp:inline distT="0" distB="0" distL="0" distR="0" wp14:anchorId="1283A1C2" wp14:editId="5EE15229">
                  <wp:extent cx="876300" cy="695555"/>
                  <wp:effectExtent l="0" t="0" r="0" b="0"/>
                  <wp:docPr id="4" name="Picture 4" descr="D:\IPMA\Website\Intranet\323 Official Graphics\IPMA_full_logo_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IPMA\Website\Intranet\323 Official Graphics\IPMA_full_logo_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9569" cy="69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4" w:type="dxa"/>
            <w:vAlign w:val="center"/>
          </w:tcPr>
          <w:p w14:paraId="3577DAA7" w14:textId="2520D831" w:rsidR="001F38D5" w:rsidRPr="005C4DB7" w:rsidRDefault="00B664BC" w:rsidP="008A4B37">
            <w:pPr>
              <w:pStyle w:val="ICRHBDocumentTitle"/>
              <w:tabs>
                <w:tab w:val="right" w:pos="9498"/>
              </w:tabs>
              <w:spacing w:before="0" w:after="0"/>
              <w:jc w:val="center"/>
              <w:rPr>
                <w:color w:val="E00012" w:themeColor="accent1" w:themeShade="7F"/>
              </w:rPr>
            </w:pPr>
            <w:r>
              <w:rPr>
                <w:sz w:val="32"/>
                <w:lang w:val="sr-Cyrl-RS"/>
              </w:rPr>
              <w:t>Образац за прија</w:t>
            </w:r>
            <w:r w:rsidR="008A4B37">
              <w:rPr>
                <w:sz w:val="32"/>
                <w:lang w:val="sr-Cyrl-RS"/>
              </w:rPr>
              <w:t>ву за иницијалну сертификацију и</w:t>
            </w:r>
            <w:r>
              <w:rPr>
                <w:sz w:val="32"/>
                <w:lang w:val="sr-Cyrl-RS"/>
              </w:rPr>
              <w:t xml:space="preserve"> ресертификацију</w:t>
            </w:r>
            <w:r w:rsidR="001F38D5" w:rsidRPr="005C4DB7">
              <w:rPr>
                <w:sz w:val="32"/>
              </w:rPr>
              <w:t xml:space="preserve"> </w:t>
            </w:r>
          </w:p>
        </w:tc>
        <w:tc>
          <w:tcPr>
            <w:tcW w:w="2631" w:type="dxa"/>
            <w:vAlign w:val="center"/>
          </w:tcPr>
          <w:p w14:paraId="520C0A0A" w14:textId="075C04CF" w:rsidR="00A55363" w:rsidRPr="005C4DB7" w:rsidRDefault="00792930" w:rsidP="00E114EE">
            <w:pPr>
              <w:pStyle w:val="ICRHBDocumentTitle"/>
              <w:tabs>
                <w:tab w:val="right" w:pos="9498"/>
              </w:tabs>
              <w:jc w:val="center"/>
              <w:rPr>
                <w:color w:val="E00012" w:themeColor="accent1" w:themeShade="7F"/>
              </w:rPr>
            </w:pPr>
            <w:r>
              <w:rPr>
                <w:noProof/>
                <w:color w:val="E00012" w:themeColor="accent1" w:themeShade="7F"/>
                <w:lang w:val="sr-Latn-RS" w:eastAsia="sr-Latn-RS"/>
              </w:rPr>
              <w:drawing>
                <wp:inline distT="0" distB="0" distL="0" distR="0" wp14:anchorId="70312960" wp14:editId="10CD158E">
                  <wp:extent cx="1533525" cy="43962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erbia-01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6199" cy="446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9040BC" w14:textId="77777777" w:rsidR="000B534A" w:rsidRDefault="000B534A" w:rsidP="00320F28">
      <w:pPr>
        <w:pStyle w:val="ICRHBNormal"/>
        <w:rPr>
          <w:lang w:val="sr-Cyrl-RS"/>
        </w:rPr>
      </w:pPr>
    </w:p>
    <w:p w14:paraId="27AF6906" w14:textId="261B13BE" w:rsidR="00320F28" w:rsidRPr="000B534A" w:rsidRDefault="00B664BC" w:rsidP="00320F28">
      <w:pPr>
        <w:pStyle w:val="ICRHBNormal"/>
        <w:rPr>
          <w:b/>
          <w:sz w:val="28"/>
          <w:szCs w:val="32"/>
        </w:rPr>
      </w:pPr>
      <w:r>
        <w:rPr>
          <w:lang w:val="sr-Cyrl-RS"/>
        </w:rPr>
        <w:t xml:space="preserve">Име </w:t>
      </w:r>
      <w:r w:rsidR="008A4B37">
        <w:rPr>
          <w:lang w:val="sr-Cyrl-RS"/>
        </w:rPr>
        <w:t>и презиме</w:t>
      </w:r>
      <w:r w:rsidR="00830EA4">
        <w:rPr>
          <w:lang w:val="sr-Cyrl-RS"/>
        </w:rPr>
        <w:t xml:space="preserve"> апликанта</w:t>
      </w:r>
      <w:r w:rsidR="00612245" w:rsidRPr="005C4DB7">
        <w:t xml:space="preserve">: </w:t>
      </w:r>
      <w:r w:rsidR="00830EA4">
        <w:t>________</w:t>
      </w:r>
      <w:r w:rsidR="005C4DB7" w:rsidRPr="005C4DB7">
        <w:t>______</w:t>
      </w:r>
      <w:r w:rsidR="0063012D">
        <w:t>_________________________________________</w:t>
      </w:r>
    </w:p>
    <w:p w14:paraId="5B639ACB" w14:textId="4B10411E" w:rsidR="00320F28" w:rsidRPr="005C4DB7" w:rsidRDefault="00B664BC" w:rsidP="00320F28">
      <w:pPr>
        <w:pStyle w:val="ICRHBNormal"/>
      </w:pPr>
      <w:r>
        <w:rPr>
          <w:lang w:val="sr-Cyrl-RS"/>
        </w:rPr>
        <w:t xml:space="preserve">Иницијална сертификација </w:t>
      </w:r>
      <w:r w:rsidR="0055763D">
        <w:t>(</w:t>
      </w:r>
      <w:r>
        <w:rPr>
          <w:lang w:val="sr-Cyrl-RS"/>
        </w:rPr>
        <w:t>Означити „</w:t>
      </w:r>
      <w:r>
        <w:rPr>
          <w:lang w:val="sr-Latn-RS"/>
        </w:rPr>
        <w:t>X</w:t>
      </w:r>
      <w:r>
        <w:rPr>
          <w:lang w:val="sr-Cyrl-RS"/>
        </w:rPr>
        <w:t>“</w:t>
      </w:r>
      <w:r w:rsidR="0055763D">
        <w:t>)</w:t>
      </w:r>
      <w:r w:rsidR="00320F28"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709"/>
        <w:gridCol w:w="4110"/>
        <w:gridCol w:w="567"/>
      </w:tblGrid>
      <w:tr w:rsidR="00403DB2" w:rsidRPr="005C4DB7" w14:paraId="1AC4DC59" w14:textId="77777777" w:rsidTr="00830EA4">
        <w:tc>
          <w:tcPr>
            <w:tcW w:w="4962" w:type="dxa"/>
            <w:gridSpan w:val="2"/>
            <w:shd w:val="clear" w:color="auto" w:fill="BFBFBF"/>
          </w:tcPr>
          <w:p w14:paraId="514E3211" w14:textId="77777777" w:rsidR="00403DB2" w:rsidRPr="005C4DB7" w:rsidRDefault="00403DB2" w:rsidP="00830EA4">
            <w:pPr>
              <w:pStyle w:val="ICRHBTableHeader"/>
            </w:pPr>
            <w:r>
              <w:rPr>
                <w:lang w:val="sr-Cyrl-RS"/>
              </w:rPr>
              <w:t>ИПМА</w:t>
            </w:r>
            <w:r w:rsidRPr="00B664BC">
              <w:rPr>
                <w:rFonts w:cs="Arial"/>
                <w:vertAlign w:val="superscript"/>
              </w:rPr>
              <w:t>®</w:t>
            </w:r>
            <w:r>
              <w:rPr>
                <w:lang w:val="sr-Cyrl-RS"/>
              </w:rPr>
              <w:t xml:space="preserve"> Ниво А</w:t>
            </w:r>
          </w:p>
        </w:tc>
        <w:tc>
          <w:tcPr>
            <w:tcW w:w="4677" w:type="dxa"/>
            <w:gridSpan w:val="2"/>
            <w:shd w:val="clear" w:color="auto" w:fill="BFBFBF"/>
          </w:tcPr>
          <w:p w14:paraId="3FE3A1D9" w14:textId="77777777" w:rsidR="00403DB2" w:rsidRPr="005C4DB7" w:rsidRDefault="00403DB2" w:rsidP="00830EA4">
            <w:pPr>
              <w:pStyle w:val="ICRHBTableHeader"/>
            </w:pPr>
            <w:r>
              <w:rPr>
                <w:lang w:val="sr-Cyrl-RS"/>
              </w:rPr>
              <w:t>ИПМА</w:t>
            </w:r>
            <w:r w:rsidRPr="00B664BC">
              <w:rPr>
                <w:rFonts w:cs="Arial"/>
                <w:vertAlign w:val="superscript"/>
              </w:rPr>
              <w:t>®</w:t>
            </w:r>
            <w:r>
              <w:rPr>
                <w:lang w:val="sr-Cyrl-RS"/>
              </w:rPr>
              <w:t xml:space="preserve"> Ниво Б</w:t>
            </w:r>
          </w:p>
        </w:tc>
      </w:tr>
      <w:tr w:rsidR="00403DB2" w:rsidRPr="005C4DB7" w14:paraId="3D6DFD66" w14:textId="77777777" w:rsidTr="00830EA4">
        <w:tc>
          <w:tcPr>
            <w:tcW w:w="4253" w:type="dxa"/>
            <w:shd w:val="clear" w:color="auto" w:fill="auto"/>
          </w:tcPr>
          <w:p w14:paraId="0D4605FF" w14:textId="77777777" w:rsidR="00403DB2" w:rsidRPr="00403DB2" w:rsidRDefault="00403DB2" w:rsidP="00830EA4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ројекта</w:t>
            </w:r>
          </w:p>
        </w:tc>
        <w:tc>
          <w:tcPr>
            <w:tcW w:w="709" w:type="dxa"/>
            <w:shd w:val="clear" w:color="auto" w:fill="auto"/>
          </w:tcPr>
          <w:p w14:paraId="5260BBF0" w14:textId="77777777" w:rsidR="00403DB2" w:rsidRPr="00403DB2" w:rsidRDefault="00403DB2" w:rsidP="00830EA4">
            <w:pPr>
              <w:pStyle w:val="ICRHBTableText"/>
            </w:pPr>
            <w:r w:rsidRPr="00403D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6416B7C8" w14:textId="77777777" w:rsidR="00403DB2" w:rsidRPr="00403DB2" w:rsidRDefault="00403DB2" w:rsidP="00830EA4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ројектни менаџер</w:t>
            </w:r>
          </w:p>
        </w:tc>
        <w:tc>
          <w:tcPr>
            <w:tcW w:w="567" w:type="dxa"/>
            <w:shd w:val="clear" w:color="auto" w:fill="auto"/>
          </w:tcPr>
          <w:p w14:paraId="56956C71" w14:textId="77777777" w:rsidR="00403DB2" w:rsidRPr="00403DB2" w:rsidRDefault="00403DB2" w:rsidP="00830EA4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403DB2" w:rsidRPr="005C4DB7" w14:paraId="76D3C983" w14:textId="77777777" w:rsidTr="00830EA4">
        <w:tc>
          <w:tcPr>
            <w:tcW w:w="4253" w:type="dxa"/>
            <w:shd w:val="clear" w:color="auto" w:fill="auto"/>
          </w:tcPr>
          <w:p w14:paraId="3F9EFD6F" w14:textId="77777777" w:rsidR="00403DB2" w:rsidRPr="00403DB2" w:rsidRDefault="00403DB2" w:rsidP="00830EA4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рограма</w:t>
            </w:r>
          </w:p>
        </w:tc>
        <w:tc>
          <w:tcPr>
            <w:tcW w:w="709" w:type="dxa"/>
            <w:shd w:val="clear" w:color="auto" w:fill="auto"/>
          </w:tcPr>
          <w:p w14:paraId="516D5AD3" w14:textId="77777777" w:rsidR="00403DB2" w:rsidRPr="00403DB2" w:rsidRDefault="00403DB2" w:rsidP="00830EA4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6B421FC6" w14:textId="77777777" w:rsidR="00403DB2" w:rsidRPr="00403DB2" w:rsidRDefault="00403DB2" w:rsidP="00830EA4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рограм менаџер</w:t>
            </w:r>
          </w:p>
        </w:tc>
        <w:tc>
          <w:tcPr>
            <w:tcW w:w="567" w:type="dxa"/>
            <w:shd w:val="clear" w:color="auto" w:fill="auto"/>
          </w:tcPr>
          <w:p w14:paraId="62C9E7F0" w14:textId="77777777" w:rsidR="00403DB2" w:rsidRPr="00403DB2" w:rsidRDefault="00403DB2" w:rsidP="00830EA4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403DB2" w:rsidRPr="005C4DB7" w14:paraId="5FB7D70C" w14:textId="77777777" w:rsidTr="00830EA4"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</w:tcPr>
          <w:p w14:paraId="35E692F0" w14:textId="77777777" w:rsidR="00403DB2" w:rsidRPr="00403DB2" w:rsidRDefault="00403DB2" w:rsidP="00830EA4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ортфолија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699FCDD6" w14:textId="77777777" w:rsidR="00403DB2" w:rsidRPr="00403DB2" w:rsidRDefault="00403DB2" w:rsidP="00830EA4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14:paraId="32A883FA" w14:textId="77777777" w:rsidR="00403DB2" w:rsidRPr="00403DB2" w:rsidRDefault="00403DB2" w:rsidP="00830EA4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ортфолио менаџер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05DBE39E" w14:textId="77777777" w:rsidR="00403DB2" w:rsidRPr="00403DB2" w:rsidRDefault="00403DB2" w:rsidP="00830EA4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403DB2" w:rsidRPr="005C4DB7" w14:paraId="1EC400BF" w14:textId="77777777" w:rsidTr="00830EA4">
        <w:tc>
          <w:tcPr>
            <w:tcW w:w="4962" w:type="dxa"/>
            <w:gridSpan w:val="2"/>
            <w:shd w:val="clear" w:color="auto" w:fill="BFBFBF"/>
          </w:tcPr>
          <w:p w14:paraId="2AC1DF79" w14:textId="77777777" w:rsidR="00403DB2" w:rsidRPr="00403DB2" w:rsidRDefault="00403DB2" w:rsidP="00830EA4">
            <w:pPr>
              <w:pStyle w:val="ICRHBTableHeader"/>
            </w:pPr>
            <w:r w:rsidRPr="00403DB2">
              <w:rPr>
                <w:lang w:val="sr-Cyrl-RS"/>
              </w:rPr>
              <w:t>ИПМА</w:t>
            </w:r>
            <w:r w:rsidRPr="00403DB2">
              <w:rPr>
                <w:rFonts w:cs="Arial"/>
                <w:vertAlign w:val="superscript"/>
              </w:rPr>
              <w:t>®</w:t>
            </w:r>
            <w:r w:rsidRPr="00403DB2">
              <w:rPr>
                <w:lang w:val="sr-Cyrl-RS"/>
              </w:rPr>
              <w:t xml:space="preserve"> Ниво Ц</w:t>
            </w:r>
          </w:p>
        </w:tc>
        <w:tc>
          <w:tcPr>
            <w:tcW w:w="4677" w:type="dxa"/>
            <w:gridSpan w:val="2"/>
            <w:shd w:val="clear" w:color="auto" w:fill="BFBFBF"/>
          </w:tcPr>
          <w:p w14:paraId="6AA6DEF3" w14:textId="77777777" w:rsidR="00403DB2" w:rsidRPr="00403DB2" w:rsidRDefault="00403DB2" w:rsidP="00830EA4">
            <w:pPr>
              <w:pStyle w:val="ICRHBTableHeader"/>
            </w:pPr>
            <w:r w:rsidRPr="00403DB2">
              <w:rPr>
                <w:lang w:val="sr-Cyrl-RS"/>
              </w:rPr>
              <w:t>ИПМА</w:t>
            </w:r>
            <w:r w:rsidRPr="00403DB2">
              <w:rPr>
                <w:rFonts w:cs="Arial"/>
                <w:vertAlign w:val="superscript"/>
              </w:rPr>
              <w:t>®</w:t>
            </w:r>
            <w:r w:rsidRPr="00403DB2">
              <w:rPr>
                <w:lang w:val="sr-Cyrl-RS"/>
              </w:rPr>
              <w:t xml:space="preserve"> Ниво Д</w:t>
            </w:r>
          </w:p>
        </w:tc>
      </w:tr>
      <w:tr w:rsidR="00403DB2" w:rsidRPr="005C4DB7" w14:paraId="5FB66843" w14:textId="77777777" w:rsidTr="00830EA4">
        <w:tc>
          <w:tcPr>
            <w:tcW w:w="4253" w:type="dxa"/>
            <w:shd w:val="clear" w:color="auto" w:fill="auto"/>
          </w:tcPr>
          <w:p w14:paraId="605D6B83" w14:textId="77777777" w:rsidR="00403DB2" w:rsidRPr="00403DB2" w:rsidRDefault="00403DB2" w:rsidP="00830EA4">
            <w:pPr>
              <w:pStyle w:val="ICRHBTableText"/>
            </w:pPr>
            <w:r w:rsidRPr="00403DB2">
              <w:rPr>
                <w:lang w:val="sr-Cyrl-RS"/>
              </w:rPr>
              <w:t>Сертификовани пројектни менаџер</w:t>
            </w:r>
          </w:p>
        </w:tc>
        <w:tc>
          <w:tcPr>
            <w:tcW w:w="709" w:type="dxa"/>
            <w:shd w:val="clear" w:color="auto" w:fill="auto"/>
          </w:tcPr>
          <w:p w14:paraId="7AF26F68" w14:textId="77777777" w:rsidR="00403DB2" w:rsidRPr="00403DB2" w:rsidRDefault="00403DB2" w:rsidP="00830EA4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41A8DB6C" w14:textId="35327B54" w:rsidR="00403DB2" w:rsidRPr="00403DB2" w:rsidRDefault="005310A8" w:rsidP="005310A8">
            <w:pPr>
              <w:pStyle w:val="ICRHBTableText"/>
            </w:pPr>
            <w:r>
              <w:rPr>
                <w:lang w:val="sr-Cyrl-RS"/>
              </w:rPr>
              <w:t>Сертификовани пројект менаџмент сарадник</w:t>
            </w:r>
          </w:p>
        </w:tc>
        <w:tc>
          <w:tcPr>
            <w:tcW w:w="567" w:type="dxa"/>
            <w:shd w:val="clear" w:color="auto" w:fill="auto"/>
          </w:tcPr>
          <w:p w14:paraId="05F694C8" w14:textId="77777777" w:rsidR="00403DB2" w:rsidRPr="00403DB2" w:rsidRDefault="00403DB2" w:rsidP="00830EA4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rPr>
                <w:rFonts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rPr>
                <w:rFonts w:cs="Arial"/>
                <w:sz w:val="20"/>
                <w:szCs w:val="20"/>
                <w:lang w:val="en-GB"/>
              </w:rPr>
              <w:instrText xml:space="preserve"> FORMCHECKBOX </w:instrText>
            </w:r>
            <w:r w:rsidR="00E17D95">
              <w:rPr>
                <w:rFonts w:cs="Arial"/>
                <w:sz w:val="20"/>
                <w:szCs w:val="20"/>
                <w:lang w:val="en-GB"/>
              </w:rPr>
            </w:r>
            <w:r w:rsidR="00E17D95">
              <w:rPr>
                <w:rFonts w:cs="Arial"/>
                <w:sz w:val="20"/>
                <w:szCs w:val="20"/>
                <w:lang w:val="en-GB"/>
              </w:rPr>
              <w:fldChar w:fldCharType="separate"/>
            </w:r>
            <w:r w:rsidRPr="00403DB2">
              <w:rPr>
                <w:rFonts w:cs="Arial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744B3B99" w14:textId="77777777" w:rsidR="00320F28" w:rsidRDefault="00320F28" w:rsidP="00320F28">
      <w:pPr>
        <w:rPr>
          <w:b/>
          <w:sz w:val="24"/>
          <w:szCs w:val="24"/>
          <w:lang w:val="en-GB"/>
        </w:rPr>
      </w:pPr>
    </w:p>
    <w:p w14:paraId="3C1964F9" w14:textId="3D2EAA5A" w:rsidR="001F38D5" w:rsidRPr="005C4DB7" w:rsidRDefault="00B664BC" w:rsidP="005C4DB7">
      <w:pPr>
        <w:pStyle w:val="ICRHBNormal"/>
      </w:pPr>
      <w:r>
        <w:rPr>
          <w:lang w:val="sr-Cyrl-RS"/>
        </w:rPr>
        <w:t xml:space="preserve">Ресертификација </w:t>
      </w:r>
      <w:r w:rsidR="001F38D5" w:rsidRPr="005C4DB7">
        <w:t>(</w:t>
      </w:r>
      <w:r>
        <w:rPr>
          <w:lang w:val="sr-Cyrl-RS"/>
        </w:rPr>
        <w:t>Означити „</w:t>
      </w:r>
      <w:r>
        <w:rPr>
          <w:lang w:val="sr-Latn-RS"/>
        </w:rPr>
        <w:t>X</w:t>
      </w:r>
      <w:r>
        <w:rPr>
          <w:lang w:val="sr-Cyrl-RS"/>
        </w:rPr>
        <w:t>“</w:t>
      </w:r>
      <w:r w:rsidR="001F38D5" w:rsidRPr="005C4DB7"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709"/>
        <w:gridCol w:w="4110"/>
        <w:gridCol w:w="567"/>
      </w:tblGrid>
      <w:tr w:rsidR="001F38D5" w:rsidRPr="005C4DB7" w14:paraId="1F86A102" w14:textId="77777777" w:rsidTr="001D4070">
        <w:tc>
          <w:tcPr>
            <w:tcW w:w="4962" w:type="dxa"/>
            <w:gridSpan w:val="2"/>
            <w:shd w:val="clear" w:color="auto" w:fill="BFBFBF"/>
          </w:tcPr>
          <w:p w14:paraId="79315CB3" w14:textId="3B576E01" w:rsidR="001F38D5" w:rsidRPr="005C4DB7" w:rsidRDefault="00B664BC" w:rsidP="00C40660">
            <w:pPr>
              <w:pStyle w:val="ICRHBTableHeader"/>
            </w:pPr>
            <w:r>
              <w:rPr>
                <w:lang w:val="sr-Cyrl-RS"/>
              </w:rPr>
              <w:t>ИПМА</w:t>
            </w:r>
            <w:r w:rsidRPr="00B664BC">
              <w:rPr>
                <w:rFonts w:cs="Arial"/>
                <w:vertAlign w:val="superscript"/>
              </w:rPr>
              <w:t>®</w:t>
            </w:r>
            <w:r>
              <w:rPr>
                <w:lang w:val="sr-Cyrl-RS"/>
              </w:rPr>
              <w:t xml:space="preserve"> Ниво А</w:t>
            </w:r>
          </w:p>
        </w:tc>
        <w:tc>
          <w:tcPr>
            <w:tcW w:w="4677" w:type="dxa"/>
            <w:gridSpan w:val="2"/>
            <w:shd w:val="clear" w:color="auto" w:fill="BFBFBF"/>
          </w:tcPr>
          <w:p w14:paraId="75BE45BF" w14:textId="06254DA5" w:rsidR="001F38D5" w:rsidRPr="005C4DB7" w:rsidRDefault="00B664BC" w:rsidP="00C40660">
            <w:pPr>
              <w:pStyle w:val="ICRHBTableHeader"/>
            </w:pPr>
            <w:r>
              <w:rPr>
                <w:lang w:val="sr-Cyrl-RS"/>
              </w:rPr>
              <w:t>ИПМА</w:t>
            </w:r>
            <w:r w:rsidRPr="00B664BC">
              <w:rPr>
                <w:rFonts w:cs="Arial"/>
                <w:vertAlign w:val="superscript"/>
              </w:rPr>
              <w:t>®</w:t>
            </w:r>
            <w:r>
              <w:rPr>
                <w:lang w:val="sr-Cyrl-RS"/>
              </w:rPr>
              <w:t xml:space="preserve"> Ниво Б</w:t>
            </w:r>
          </w:p>
        </w:tc>
      </w:tr>
      <w:tr w:rsidR="00B51C1B" w:rsidRPr="005C4DB7" w14:paraId="07E8CFA1" w14:textId="77777777" w:rsidTr="001D4070">
        <w:tc>
          <w:tcPr>
            <w:tcW w:w="4253" w:type="dxa"/>
            <w:shd w:val="clear" w:color="auto" w:fill="auto"/>
          </w:tcPr>
          <w:p w14:paraId="0ADB7D81" w14:textId="3B2117E8" w:rsidR="00B51C1B" w:rsidRPr="00403DB2" w:rsidRDefault="00403DB2" w:rsidP="00B51C1B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ројекта</w:t>
            </w:r>
          </w:p>
        </w:tc>
        <w:tc>
          <w:tcPr>
            <w:tcW w:w="709" w:type="dxa"/>
            <w:shd w:val="clear" w:color="auto" w:fill="auto"/>
          </w:tcPr>
          <w:p w14:paraId="216A850C" w14:textId="12C0FEE0" w:rsidR="00B51C1B" w:rsidRPr="00403DB2" w:rsidRDefault="00B51C1B" w:rsidP="00B51C1B">
            <w:pPr>
              <w:pStyle w:val="ICRHBTableText"/>
            </w:pPr>
            <w:r w:rsidRPr="00403D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0E7EE645" w14:textId="7E810440" w:rsidR="00B51C1B" w:rsidRPr="00403DB2" w:rsidRDefault="00403DB2" w:rsidP="00B51C1B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ројектни менаџер</w:t>
            </w:r>
          </w:p>
        </w:tc>
        <w:tc>
          <w:tcPr>
            <w:tcW w:w="567" w:type="dxa"/>
            <w:shd w:val="clear" w:color="auto" w:fill="auto"/>
          </w:tcPr>
          <w:p w14:paraId="35548E6E" w14:textId="60223E02" w:rsidR="00B51C1B" w:rsidRPr="00403DB2" w:rsidRDefault="00B51C1B" w:rsidP="00B51C1B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B51C1B" w:rsidRPr="005C4DB7" w14:paraId="394C88F8" w14:textId="77777777" w:rsidTr="001D4070">
        <w:tc>
          <w:tcPr>
            <w:tcW w:w="4253" w:type="dxa"/>
            <w:shd w:val="clear" w:color="auto" w:fill="auto"/>
          </w:tcPr>
          <w:p w14:paraId="097219C6" w14:textId="7B0FF8A0" w:rsidR="00B51C1B" w:rsidRPr="00403DB2" w:rsidRDefault="00403DB2" w:rsidP="00B51C1B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рограма</w:t>
            </w:r>
          </w:p>
        </w:tc>
        <w:tc>
          <w:tcPr>
            <w:tcW w:w="709" w:type="dxa"/>
            <w:shd w:val="clear" w:color="auto" w:fill="auto"/>
          </w:tcPr>
          <w:p w14:paraId="795382F0" w14:textId="736740E1" w:rsidR="00B51C1B" w:rsidRPr="00403DB2" w:rsidRDefault="00B51C1B" w:rsidP="00B51C1B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13D3325E" w14:textId="7F437276" w:rsidR="00B51C1B" w:rsidRPr="00403DB2" w:rsidRDefault="00403DB2" w:rsidP="00B51C1B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рограм менаџер</w:t>
            </w:r>
          </w:p>
        </w:tc>
        <w:tc>
          <w:tcPr>
            <w:tcW w:w="567" w:type="dxa"/>
            <w:shd w:val="clear" w:color="auto" w:fill="auto"/>
          </w:tcPr>
          <w:p w14:paraId="283FF952" w14:textId="22569BFE" w:rsidR="00B51C1B" w:rsidRPr="00403DB2" w:rsidRDefault="00B51C1B" w:rsidP="00B51C1B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B51C1B" w:rsidRPr="005C4DB7" w14:paraId="2C4CDEC3" w14:textId="77777777" w:rsidTr="001D4070"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</w:tcPr>
          <w:p w14:paraId="482F6530" w14:textId="20C8DF13" w:rsidR="00B51C1B" w:rsidRPr="00403DB2" w:rsidRDefault="00403DB2" w:rsidP="00B51C1B">
            <w:pPr>
              <w:pStyle w:val="ICRHBTableText"/>
              <w:rPr>
                <w:lang w:val="sr-Cyrl-RS"/>
              </w:rPr>
            </w:pPr>
            <w:r w:rsidRPr="00403DB2">
              <w:rPr>
                <w:lang w:val="sr-Cyrl-RS"/>
              </w:rPr>
              <w:t>Сертификовани директор портфолија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14:paraId="5D49CD22" w14:textId="5B30E49C" w:rsidR="00B51C1B" w:rsidRPr="00403DB2" w:rsidRDefault="00B51C1B" w:rsidP="00B51C1B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14:paraId="734F845D" w14:textId="687966D9" w:rsidR="00B51C1B" w:rsidRPr="00403DB2" w:rsidRDefault="00403DB2" w:rsidP="00B51C1B">
            <w:pPr>
              <w:pStyle w:val="ICRHBTableText"/>
            </w:pPr>
            <w:r w:rsidRPr="00403DB2">
              <w:rPr>
                <w:lang w:val="sr-Cyrl-RS"/>
              </w:rPr>
              <w:t>Сертификовани старији портфолио менаџер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14:paraId="4C95DD05" w14:textId="6FAB2195" w:rsidR="00B51C1B" w:rsidRPr="00403DB2" w:rsidRDefault="00B51C1B" w:rsidP="00B51C1B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</w:tr>
      <w:tr w:rsidR="001F38D5" w:rsidRPr="005C4DB7" w14:paraId="49B89E56" w14:textId="77777777" w:rsidTr="001D4070">
        <w:tc>
          <w:tcPr>
            <w:tcW w:w="4962" w:type="dxa"/>
            <w:gridSpan w:val="2"/>
            <w:shd w:val="clear" w:color="auto" w:fill="BFBFBF"/>
          </w:tcPr>
          <w:p w14:paraId="1C0A9F6E" w14:textId="5553B08F" w:rsidR="001F38D5" w:rsidRPr="00403DB2" w:rsidRDefault="00B664BC" w:rsidP="00C40660">
            <w:pPr>
              <w:pStyle w:val="ICRHBTableHeader"/>
            </w:pPr>
            <w:r w:rsidRPr="00403DB2">
              <w:rPr>
                <w:lang w:val="sr-Cyrl-RS"/>
              </w:rPr>
              <w:t>ИПМА</w:t>
            </w:r>
            <w:r w:rsidRPr="00403DB2">
              <w:rPr>
                <w:rFonts w:cs="Arial"/>
                <w:vertAlign w:val="superscript"/>
              </w:rPr>
              <w:t>®</w:t>
            </w:r>
            <w:r w:rsidRPr="00403DB2">
              <w:rPr>
                <w:lang w:val="sr-Cyrl-RS"/>
              </w:rPr>
              <w:t xml:space="preserve"> Ниво Ц</w:t>
            </w:r>
          </w:p>
        </w:tc>
        <w:tc>
          <w:tcPr>
            <w:tcW w:w="4677" w:type="dxa"/>
            <w:gridSpan w:val="2"/>
            <w:shd w:val="clear" w:color="auto" w:fill="BFBFBF"/>
          </w:tcPr>
          <w:p w14:paraId="5E930877" w14:textId="2888671F" w:rsidR="001F38D5" w:rsidRPr="00403DB2" w:rsidRDefault="00B664BC" w:rsidP="00C40660">
            <w:pPr>
              <w:pStyle w:val="ICRHBTableHeader"/>
            </w:pPr>
            <w:r w:rsidRPr="00403DB2">
              <w:rPr>
                <w:lang w:val="sr-Cyrl-RS"/>
              </w:rPr>
              <w:t>ИПМА</w:t>
            </w:r>
            <w:r w:rsidRPr="00403DB2">
              <w:rPr>
                <w:rFonts w:cs="Arial"/>
                <w:vertAlign w:val="superscript"/>
              </w:rPr>
              <w:t>®</w:t>
            </w:r>
            <w:r w:rsidRPr="00403DB2">
              <w:rPr>
                <w:lang w:val="sr-Cyrl-RS"/>
              </w:rPr>
              <w:t xml:space="preserve"> Ниво Д</w:t>
            </w:r>
          </w:p>
        </w:tc>
      </w:tr>
      <w:tr w:rsidR="001F38D5" w:rsidRPr="005C4DB7" w14:paraId="5B2C6298" w14:textId="77777777" w:rsidTr="001D4070">
        <w:tc>
          <w:tcPr>
            <w:tcW w:w="4253" w:type="dxa"/>
            <w:shd w:val="clear" w:color="auto" w:fill="auto"/>
          </w:tcPr>
          <w:p w14:paraId="4A9F32AA" w14:textId="178FFAEE" w:rsidR="001F38D5" w:rsidRPr="00403DB2" w:rsidRDefault="003E3C35" w:rsidP="005C4DB7">
            <w:pPr>
              <w:pStyle w:val="ICRHBTableText"/>
            </w:pPr>
            <w:r w:rsidRPr="00403DB2">
              <w:rPr>
                <w:lang w:val="sr-Cyrl-RS"/>
              </w:rPr>
              <w:t>Сертификовани пројектни менаџер</w:t>
            </w:r>
          </w:p>
        </w:tc>
        <w:tc>
          <w:tcPr>
            <w:tcW w:w="709" w:type="dxa"/>
            <w:shd w:val="clear" w:color="auto" w:fill="auto"/>
          </w:tcPr>
          <w:p w14:paraId="58679366" w14:textId="7DBF0BA9" w:rsidR="001F38D5" w:rsidRPr="00403DB2" w:rsidRDefault="005C4DB7" w:rsidP="005C4DB7">
            <w:pPr>
              <w:pStyle w:val="ICRHBTableText"/>
            </w:pPr>
            <w:r w:rsidRPr="00403DB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instrText xml:space="preserve"> FORMCHECKBOX </w:instrText>
            </w:r>
            <w:r w:rsidR="00E17D95">
              <w:fldChar w:fldCharType="separate"/>
            </w:r>
            <w:r w:rsidRPr="00403DB2">
              <w:fldChar w:fldCharType="end"/>
            </w:r>
          </w:p>
        </w:tc>
        <w:tc>
          <w:tcPr>
            <w:tcW w:w="4110" w:type="dxa"/>
            <w:shd w:val="clear" w:color="auto" w:fill="auto"/>
          </w:tcPr>
          <w:p w14:paraId="188EA29F" w14:textId="62CA0A4F" w:rsidR="001F38D5" w:rsidRPr="00403DB2" w:rsidRDefault="005310A8" w:rsidP="005C4DB7">
            <w:pPr>
              <w:pStyle w:val="ICRHBTableText"/>
            </w:pPr>
            <w:r>
              <w:rPr>
                <w:lang w:val="sr-Cyrl-RS"/>
              </w:rPr>
              <w:t>Сертификовани пројект менаџмент сарадник</w:t>
            </w:r>
          </w:p>
        </w:tc>
        <w:tc>
          <w:tcPr>
            <w:tcW w:w="567" w:type="dxa"/>
            <w:shd w:val="clear" w:color="auto" w:fill="auto"/>
          </w:tcPr>
          <w:p w14:paraId="33017D30" w14:textId="0625E4A1" w:rsidR="001F38D5" w:rsidRPr="00403DB2" w:rsidRDefault="005C4DB7" w:rsidP="005C4DB7">
            <w:pPr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403DB2">
              <w:rPr>
                <w:rFonts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3DB2">
              <w:rPr>
                <w:rFonts w:cs="Arial"/>
                <w:sz w:val="20"/>
                <w:szCs w:val="20"/>
                <w:lang w:val="en-GB"/>
              </w:rPr>
              <w:instrText xml:space="preserve"> FORMCHECKBOX </w:instrText>
            </w:r>
            <w:r w:rsidR="00E17D95">
              <w:rPr>
                <w:rFonts w:cs="Arial"/>
                <w:sz w:val="20"/>
                <w:szCs w:val="20"/>
                <w:lang w:val="en-GB"/>
              </w:rPr>
            </w:r>
            <w:r w:rsidR="00E17D95">
              <w:rPr>
                <w:rFonts w:cs="Arial"/>
                <w:sz w:val="20"/>
                <w:szCs w:val="20"/>
                <w:lang w:val="en-GB"/>
              </w:rPr>
              <w:fldChar w:fldCharType="separate"/>
            </w:r>
            <w:r w:rsidRPr="00403DB2">
              <w:rPr>
                <w:rFonts w:cs="Arial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50CF37FC" w14:textId="77777777" w:rsidR="001F38D5" w:rsidRPr="005C4DB7" w:rsidRDefault="001F38D5" w:rsidP="001F38D5">
      <w:pPr>
        <w:rPr>
          <w:b/>
          <w:sz w:val="24"/>
          <w:szCs w:val="24"/>
          <w:lang w:val="en-GB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20"/>
        <w:gridCol w:w="2329"/>
        <w:gridCol w:w="2329"/>
        <w:gridCol w:w="2761"/>
      </w:tblGrid>
      <w:tr w:rsidR="001F38D5" w:rsidRPr="005C4DB7" w14:paraId="3768CE99" w14:textId="77777777" w:rsidTr="005D11E4">
        <w:tc>
          <w:tcPr>
            <w:tcW w:w="2220" w:type="dxa"/>
            <w:shd w:val="clear" w:color="auto" w:fill="D9D9D9" w:themeFill="background1" w:themeFillShade="D9"/>
          </w:tcPr>
          <w:p w14:paraId="38A3A56D" w14:textId="10CCE1D9" w:rsidR="001F38D5" w:rsidRPr="00B664BC" w:rsidRDefault="00B664BC" w:rsidP="005D11E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сертификата</w:t>
            </w:r>
          </w:p>
        </w:tc>
        <w:tc>
          <w:tcPr>
            <w:tcW w:w="2329" w:type="dxa"/>
          </w:tcPr>
          <w:p w14:paraId="790E0921" w14:textId="77777777" w:rsidR="001F38D5" w:rsidRPr="005C4DB7" w:rsidRDefault="001F38D5" w:rsidP="005D11E4">
            <w:pPr>
              <w:pStyle w:val="ICRHBTableText"/>
            </w:pPr>
          </w:p>
        </w:tc>
        <w:tc>
          <w:tcPr>
            <w:tcW w:w="2329" w:type="dxa"/>
            <w:shd w:val="clear" w:color="auto" w:fill="D9D9D9" w:themeFill="background1" w:themeFillShade="D9"/>
          </w:tcPr>
          <w:p w14:paraId="2A814295" w14:textId="034CA66C" w:rsidR="001F38D5" w:rsidRPr="00B664BC" w:rsidRDefault="00B664BC" w:rsidP="005D11E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Валидан до</w:t>
            </w:r>
          </w:p>
        </w:tc>
        <w:tc>
          <w:tcPr>
            <w:tcW w:w="2761" w:type="dxa"/>
          </w:tcPr>
          <w:p w14:paraId="3BE410E4" w14:textId="77777777" w:rsidR="001F38D5" w:rsidRPr="005D11E4" w:rsidRDefault="001F38D5" w:rsidP="005D11E4">
            <w:pPr>
              <w:pStyle w:val="ICRHBTableText"/>
            </w:pPr>
          </w:p>
        </w:tc>
      </w:tr>
      <w:tr w:rsidR="001F38D5" w:rsidRPr="005C4DB7" w14:paraId="132A9A85" w14:textId="77777777" w:rsidTr="005D11E4">
        <w:tc>
          <w:tcPr>
            <w:tcW w:w="2220" w:type="dxa"/>
            <w:shd w:val="clear" w:color="auto" w:fill="D9D9D9" w:themeFill="background1" w:themeFillShade="D9"/>
          </w:tcPr>
          <w:p w14:paraId="4ACAA045" w14:textId="736EBC98" w:rsidR="001F38D5" w:rsidRPr="00B664BC" w:rsidRDefault="00B664BC" w:rsidP="005D11E4">
            <w:pPr>
              <w:pStyle w:val="ICRHBTableHeader"/>
              <w:rPr>
                <w:vertAlign w:val="superscript"/>
                <w:lang w:val="sr-Cyrl-RS"/>
              </w:rPr>
            </w:pPr>
            <w:r>
              <w:rPr>
                <w:lang w:val="sr-Cyrl-RS"/>
              </w:rPr>
              <w:t>Издат од стране</w:t>
            </w:r>
            <w:r>
              <w:rPr>
                <w:vertAlign w:val="superscript"/>
                <w:lang w:val="sr-Cyrl-RS"/>
              </w:rPr>
              <w:t>1</w:t>
            </w:r>
          </w:p>
        </w:tc>
        <w:tc>
          <w:tcPr>
            <w:tcW w:w="7419" w:type="dxa"/>
            <w:gridSpan w:val="3"/>
          </w:tcPr>
          <w:p w14:paraId="5A7344FE" w14:textId="77777777" w:rsidR="001F38D5" w:rsidRPr="005C4DB7" w:rsidRDefault="001F38D5" w:rsidP="005D11E4">
            <w:pPr>
              <w:pStyle w:val="ICRHBTableText"/>
            </w:pPr>
          </w:p>
        </w:tc>
      </w:tr>
    </w:tbl>
    <w:p w14:paraId="6B2A1688" w14:textId="7012BEAD" w:rsidR="0005430C" w:rsidRPr="000B534A" w:rsidRDefault="00B664BC" w:rsidP="000B534A">
      <w:pPr>
        <w:pStyle w:val="ICRHBTableText"/>
        <w:jc w:val="left"/>
        <w:rPr>
          <w:lang w:val="sr-Cyrl-RS"/>
        </w:rPr>
      </w:pPr>
      <w:r w:rsidRPr="00B664BC">
        <w:rPr>
          <w:vertAlign w:val="superscript"/>
          <w:lang w:val="sr-Cyrl-RS"/>
        </w:rPr>
        <w:t>1</w:t>
      </w:r>
      <w:r w:rsidR="003044EB" w:rsidRPr="005C4DB7">
        <w:t xml:space="preserve"> </w:t>
      </w:r>
      <w:r>
        <w:rPr>
          <w:lang w:val="sr-Cyrl-RS"/>
        </w:rPr>
        <w:t>Назив и држава Сертификационог тела</w:t>
      </w:r>
    </w:p>
    <w:p w14:paraId="34753FE4" w14:textId="0A4D23ED" w:rsidR="001F38D5" w:rsidRPr="005C4DB7" w:rsidRDefault="008A4B37" w:rsidP="001F38D5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sr-Cyrl-RS"/>
        </w:rPr>
        <w:t>Пријаву оверио</w:t>
      </w:r>
      <w:r w:rsidR="001F38D5" w:rsidRPr="005C4DB7">
        <w:rPr>
          <w:b/>
          <w:sz w:val="24"/>
          <w:szCs w:val="24"/>
          <w:lang w:val="en-GB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7371"/>
      </w:tblGrid>
      <w:tr w:rsidR="001F38D5" w:rsidRPr="005C4DB7" w14:paraId="58A101AA" w14:textId="77777777" w:rsidTr="001933E3">
        <w:tc>
          <w:tcPr>
            <w:tcW w:w="2268" w:type="dxa"/>
            <w:shd w:val="clear" w:color="auto" w:fill="D9D9D9" w:themeFill="background1" w:themeFillShade="D9"/>
          </w:tcPr>
          <w:p w14:paraId="37B4ADAA" w14:textId="76A1BC80" w:rsidR="001F38D5" w:rsidRPr="00B664BC" w:rsidRDefault="00B664BC" w:rsidP="005D11E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Име</w:t>
            </w:r>
            <w:r w:rsidR="008A4B37">
              <w:rPr>
                <w:lang w:val="sr-Cyrl-RS"/>
              </w:rPr>
              <w:t xml:space="preserve"> и презиме</w:t>
            </w:r>
          </w:p>
        </w:tc>
        <w:tc>
          <w:tcPr>
            <w:tcW w:w="7371" w:type="dxa"/>
            <w:shd w:val="clear" w:color="auto" w:fill="auto"/>
          </w:tcPr>
          <w:p w14:paraId="29771658" w14:textId="77777777" w:rsidR="001F38D5" w:rsidRPr="005C4DB7" w:rsidRDefault="001F38D5" w:rsidP="005C4DB7">
            <w:pPr>
              <w:pStyle w:val="ICRHBTableText"/>
              <w:jc w:val="left"/>
              <w:rPr>
                <w:b/>
                <w:sz w:val="24"/>
                <w:szCs w:val="24"/>
              </w:rPr>
            </w:pPr>
          </w:p>
        </w:tc>
      </w:tr>
      <w:tr w:rsidR="001F38D5" w:rsidRPr="005C4DB7" w14:paraId="74976A03" w14:textId="77777777" w:rsidTr="001933E3">
        <w:tc>
          <w:tcPr>
            <w:tcW w:w="2268" w:type="dxa"/>
            <w:shd w:val="clear" w:color="auto" w:fill="D9D9D9" w:themeFill="background1" w:themeFillShade="D9"/>
          </w:tcPr>
          <w:p w14:paraId="33C9AC7A" w14:textId="39066F88" w:rsidR="001F38D5" w:rsidRPr="00B664BC" w:rsidRDefault="00B664BC" w:rsidP="005D11E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</w:t>
            </w:r>
          </w:p>
        </w:tc>
        <w:tc>
          <w:tcPr>
            <w:tcW w:w="7371" w:type="dxa"/>
            <w:shd w:val="clear" w:color="auto" w:fill="auto"/>
          </w:tcPr>
          <w:p w14:paraId="5AEA965E" w14:textId="77777777" w:rsidR="001F38D5" w:rsidRPr="005C4DB7" w:rsidRDefault="001F38D5" w:rsidP="005C4DB7">
            <w:pPr>
              <w:pStyle w:val="ICRHBTableText"/>
              <w:jc w:val="left"/>
              <w:rPr>
                <w:b/>
                <w:sz w:val="24"/>
                <w:szCs w:val="24"/>
              </w:rPr>
            </w:pPr>
          </w:p>
        </w:tc>
      </w:tr>
      <w:tr w:rsidR="001F38D5" w:rsidRPr="005C4DB7" w14:paraId="3FCD4EBE" w14:textId="77777777" w:rsidTr="001933E3">
        <w:trPr>
          <w:trHeight w:val="455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FCAFB6F" w14:textId="153B9B79" w:rsidR="001F38D5" w:rsidRPr="00B664BC" w:rsidRDefault="00B664BC" w:rsidP="005D11E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Потпис</w:t>
            </w:r>
          </w:p>
        </w:tc>
        <w:tc>
          <w:tcPr>
            <w:tcW w:w="7371" w:type="dxa"/>
            <w:shd w:val="clear" w:color="auto" w:fill="auto"/>
          </w:tcPr>
          <w:p w14:paraId="591CC563" w14:textId="160216C0" w:rsidR="00C2754F" w:rsidRPr="000B534A" w:rsidRDefault="00C2754F" w:rsidP="000B534A">
            <w:pPr>
              <w:tabs>
                <w:tab w:val="left" w:pos="6264"/>
              </w:tabs>
              <w:rPr>
                <w:rFonts w:cs="Arial"/>
                <w:b/>
                <w:sz w:val="24"/>
                <w:szCs w:val="24"/>
                <w:lang w:val="en-GB"/>
              </w:rPr>
            </w:pPr>
          </w:p>
        </w:tc>
      </w:tr>
    </w:tbl>
    <w:p w14:paraId="75AF7447" w14:textId="456A27F8" w:rsidR="001F38D5" w:rsidRPr="003C24AB" w:rsidRDefault="003C24AB" w:rsidP="00A54269">
      <w:pPr>
        <w:pStyle w:val="ICRHBSectionHeader"/>
        <w:rPr>
          <w:color w:val="BE1D1D"/>
          <w:lang w:val="sr-Cyrl-RS"/>
        </w:rPr>
      </w:pPr>
      <w:r>
        <w:rPr>
          <w:color w:val="BE1D1D"/>
          <w:lang w:val="sr-Cyrl-RS"/>
        </w:rPr>
        <w:lastRenderedPageBreak/>
        <w:t xml:space="preserve">Подаци </w:t>
      </w:r>
      <w:r w:rsidR="00830EA4">
        <w:rPr>
          <w:color w:val="BE1D1D"/>
          <w:lang w:val="sr-Cyrl-RS"/>
        </w:rPr>
        <w:t>о апликанту</w:t>
      </w:r>
    </w:p>
    <w:p w14:paraId="6D9593A8" w14:textId="5B9202DE" w:rsidR="001F38D5" w:rsidRPr="003C24AB" w:rsidRDefault="003C24AB" w:rsidP="00A54269">
      <w:pPr>
        <w:pStyle w:val="ICRHBNormal"/>
        <w:rPr>
          <w:lang w:val="sr-Cyrl-RS"/>
        </w:rPr>
      </w:pPr>
      <w:r>
        <w:rPr>
          <w:lang w:val="sr-Cyrl-RS"/>
        </w:rPr>
        <w:t>Сва поља су обавезна</w:t>
      </w:r>
      <w:r w:rsidR="001F38D5" w:rsidRPr="005C4DB7">
        <w:t xml:space="preserve">  </w:t>
      </w:r>
      <w:r w:rsidR="0063012D">
        <w:tab/>
      </w:r>
      <w:r w:rsidR="0063012D">
        <w:tab/>
        <w:t xml:space="preserve">       </w:t>
      </w:r>
      <w:r w:rsidR="00D262EC">
        <w:rPr>
          <w:lang w:val="sr-Cyrl-RS"/>
        </w:rPr>
        <w:t xml:space="preserve">                                                                         </w:t>
      </w:r>
      <w:r>
        <w:rPr>
          <w:lang w:val="sr-Cyrl-RS"/>
        </w:rPr>
        <w:t>Слика</w:t>
      </w:r>
    </w:p>
    <w:p w14:paraId="482C2D06" w14:textId="1E7DA8BD" w:rsidR="001F38D5" w:rsidRPr="005C4DB7" w:rsidRDefault="00D262EC" w:rsidP="00A54269">
      <w:pPr>
        <w:pStyle w:val="ICRHBNormal"/>
      </w:pPr>
      <w:r>
        <w:rPr>
          <w:lang w:val="sr-Cyrl-RS"/>
        </w:rPr>
        <w:t>Датуме уносити у форми</w:t>
      </w:r>
      <w:r w:rsidR="001F38D5" w:rsidRPr="005C4DB7">
        <w:t xml:space="preserve"> </w:t>
      </w:r>
      <w:r w:rsidR="003539C4">
        <w:rPr>
          <w:lang w:val="sr-Cyrl-RS"/>
        </w:rPr>
        <w:t>ГГГГ</w:t>
      </w:r>
      <w:r w:rsidR="00A54269">
        <w:t>-MM-</w:t>
      </w:r>
      <w:r w:rsidR="003539C4">
        <w:rPr>
          <w:lang w:val="sr-Cyrl-RS"/>
        </w:rPr>
        <w:t>ДД</w:t>
      </w:r>
      <w:r w:rsidR="00A54269">
        <w:t>.</w:t>
      </w:r>
    </w:p>
    <w:tbl>
      <w:tblPr>
        <w:tblW w:w="9828" w:type="dxa"/>
        <w:tblLook w:val="01E0" w:firstRow="1" w:lastRow="1" w:firstColumn="1" w:lastColumn="1" w:noHBand="0" w:noVBand="0"/>
      </w:tblPr>
      <w:tblGrid>
        <w:gridCol w:w="2590"/>
        <w:gridCol w:w="2413"/>
        <w:gridCol w:w="1765"/>
        <w:gridCol w:w="648"/>
        <w:gridCol w:w="72"/>
        <w:gridCol w:w="2340"/>
      </w:tblGrid>
      <w:tr w:rsidR="001F38D5" w:rsidRPr="0063012D" w14:paraId="5F97DDD0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17604385" w14:textId="414C7704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Датум рођења</w:t>
            </w:r>
          </w:p>
        </w:tc>
        <w:tc>
          <w:tcPr>
            <w:tcW w:w="2413" w:type="dxa"/>
            <w:tcBorders>
              <w:bottom w:val="single" w:sz="4" w:space="0" w:color="auto"/>
            </w:tcBorders>
            <w:vAlign w:val="bottom"/>
          </w:tcPr>
          <w:p w14:paraId="630B0FCB" w14:textId="59BD8E98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413" w:type="dxa"/>
            <w:gridSpan w:val="2"/>
            <w:vAlign w:val="bottom"/>
          </w:tcPr>
          <w:p w14:paraId="3A69CDB7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412" w:type="dxa"/>
            <w:gridSpan w:val="2"/>
            <w:vAlign w:val="bottom"/>
          </w:tcPr>
          <w:p w14:paraId="0805BFB3" w14:textId="1FC8B3D3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</w:tr>
      <w:tr w:rsidR="001F38D5" w:rsidRPr="0063012D" w14:paraId="6163B37D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60255FB5" w14:textId="6C732C7D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Место рођења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14D59938" w14:textId="6163E30E" w:rsidR="001F38D5" w:rsidRPr="005C4DB7" w:rsidRDefault="0063012D" w:rsidP="00A54269">
            <w:pPr>
              <w:pStyle w:val="ICRHBTableText"/>
              <w:rPr>
                <w:b/>
              </w:rPr>
            </w:pPr>
            <w:r w:rsidRPr="0063012D">
              <w:rPr>
                <w:rFonts w:ascii="Calibri" w:eastAsia="Times New Roman" w:hAnsi="Calibri" w:cs="Times New Roman"/>
                <w:noProof/>
                <w:lang w:val="sr-Latn-RS" w:eastAsia="sr-Latn-RS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45F1BCB8" wp14:editId="5FF8A66C">
                      <wp:simplePos x="0" y="0"/>
                      <wp:positionH relativeFrom="column">
                        <wp:posOffset>3230880</wp:posOffset>
                      </wp:positionH>
                      <wp:positionV relativeFrom="paragraph">
                        <wp:posOffset>-945515</wp:posOffset>
                      </wp:positionV>
                      <wp:extent cx="1228725" cy="1057275"/>
                      <wp:effectExtent l="0" t="0" r="28575" b="28575"/>
                      <wp:wrapNone/>
                      <wp:docPr id="1" name="Прямоугольник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8725" cy="1057275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3EFE63" id="Прямоугольник 1" o:spid="_x0000_s1026" style="position:absolute;margin-left:254.4pt;margin-top:-74.45pt;width:96.75pt;height:83.2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" filled="f" strokecolor="windowText"/>
                  </w:pict>
                </mc:Fallback>
              </mc:AlternateContent>
            </w:r>
          </w:p>
        </w:tc>
      </w:tr>
      <w:tr w:rsidR="001F38D5" w:rsidRPr="0063012D" w14:paraId="2DD66E18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48E99A73" w14:textId="31F41D05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Националност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D71807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413" w:type="dxa"/>
            <w:gridSpan w:val="2"/>
            <w:tcBorders>
              <w:top w:val="single" w:sz="4" w:space="0" w:color="auto"/>
            </w:tcBorders>
            <w:vAlign w:val="bottom"/>
          </w:tcPr>
          <w:p w14:paraId="0AC18DC0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67C3FC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</w:tr>
      <w:tr w:rsidR="001F38D5" w:rsidRPr="005C4DB7" w14:paraId="471A7484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164A5681" w14:textId="7D2E03B4" w:rsidR="001F38D5" w:rsidRPr="003C24AB" w:rsidRDefault="003C24AB" w:rsidP="00A54269">
            <w:pPr>
              <w:pStyle w:val="ICRHBTableText"/>
              <w:jc w:val="left"/>
              <w:rPr>
                <w:vertAlign w:val="superscript"/>
              </w:rPr>
            </w:pPr>
            <w:r>
              <w:rPr>
                <w:lang w:val="sr-Cyrl-RS"/>
              </w:rPr>
              <w:t>Идентификациони документ</w:t>
            </w:r>
            <w:r>
              <w:rPr>
                <w:vertAlign w:val="superscript"/>
                <w:lang w:val="sr-Cyrl-RS"/>
              </w:rPr>
              <w:t>2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E546CA" w14:textId="1A996E14" w:rsidR="001F38D5" w:rsidRPr="005C4DB7" w:rsidRDefault="001F38D5" w:rsidP="00A54269">
            <w:pPr>
              <w:pStyle w:val="ICRHBTableText"/>
              <w:rPr>
                <w:b/>
                <w:highlight w:val="yellow"/>
              </w:rPr>
            </w:pPr>
          </w:p>
        </w:tc>
        <w:tc>
          <w:tcPr>
            <w:tcW w:w="2413" w:type="dxa"/>
            <w:gridSpan w:val="2"/>
            <w:tcBorders>
              <w:top w:val="single" w:sz="4" w:space="0" w:color="auto"/>
            </w:tcBorders>
            <w:vAlign w:val="bottom"/>
          </w:tcPr>
          <w:p w14:paraId="42D98880" w14:textId="77777777" w:rsidR="001F38D5" w:rsidRPr="005C4DB7" w:rsidRDefault="001F38D5" w:rsidP="00A54269">
            <w:pPr>
              <w:pStyle w:val="ICRHBTableText"/>
              <w:rPr>
                <w:b/>
                <w:highlight w:val="yellow"/>
              </w:rPr>
            </w:pP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567D87" w14:textId="77777777" w:rsidR="001F38D5" w:rsidRPr="005C4DB7" w:rsidRDefault="001F38D5" w:rsidP="00A54269">
            <w:pPr>
              <w:pStyle w:val="ICRHBTableText"/>
              <w:rPr>
                <w:b/>
                <w:highlight w:val="yellow"/>
              </w:rPr>
            </w:pPr>
          </w:p>
        </w:tc>
      </w:tr>
      <w:tr w:rsidR="001F38D5" w:rsidRPr="005C4DB7" w14:paraId="3D01CBED" w14:textId="77777777" w:rsidTr="00B51C1B">
        <w:trPr>
          <w:trHeight w:val="284"/>
        </w:trPr>
        <w:tc>
          <w:tcPr>
            <w:tcW w:w="2590" w:type="dxa"/>
            <w:vAlign w:val="bottom"/>
          </w:tcPr>
          <w:p w14:paraId="5CF4C8F0" w14:textId="7A08029C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Број документа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CD88FD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413" w:type="dxa"/>
            <w:gridSpan w:val="2"/>
            <w:tcBorders>
              <w:top w:val="single" w:sz="4" w:space="0" w:color="auto"/>
            </w:tcBorders>
            <w:vAlign w:val="bottom"/>
          </w:tcPr>
          <w:p w14:paraId="290D17AC" w14:textId="7B8ADBE2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Валидан до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51D914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</w:tr>
      <w:tr w:rsidR="001F38D5" w:rsidRPr="00B90412" w14:paraId="2EDFFBDD" w14:textId="77777777" w:rsidTr="00A54269">
        <w:trPr>
          <w:trHeight w:val="284"/>
        </w:trPr>
        <w:tc>
          <w:tcPr>
            <w:tcW w:w="2590" w:type="dxa"/>
            <w:shd w:val="clear" w:color="auto" w:fill="auto"/>
            <w:vAlign w:val="center"/>
          </w:tcPr>
          <w:p w14:paraId="1922F944" w14:textId="0CD085A2" w:rsidR="001F38D5" w:rsidRPr="003C24AB" w:rsidRDefault="003C24AB" w:rsidP="00A54269">
            <w:pPr>
              <w:pStyle w:val="ICRHBTableHeader"/>
              <w:jc w:val="left"/>
              <w:rPr>
                <w:lang w:val="sr-Cyrl-RS"/>
              </w:rPr>
            </w:pPr>
            <w:r>
              <w:rPr>
                <w:lang w:val="sr-Cyrl-RS"/>
              </w:rPr>
              <w:t>Адреса физичког лица</w:t>
            </w:r>
          </w:p>
        </w:tc>
        <w:tc>
          <w:tcPr>
            <w:tcW w:w="7238" w:type="dxa"/>
            <w:gridSpan w:val="5"/>
            <w:shd w:val="clear" w:color="auto" w:fill="auto"/>
            <w:vAlign w:val="bottom"/>
          </w:tcPr>
          <w:p w14:paraId="6DC1622B" w14:textId="289D32FF" w:rsidR="001F38D5" w:rsidRPr="00A54269" w:rsidRDefault="003C24AB" w:rsidP="00D262EC">
            <w:pPr>
              <w:pStyle w:val="ICRHBTableText"/>
              <w:jc w:val="both"/>
            </w:pPr>
            <w:r>
              <w:rPr>
                <w:lang w:val="sr-Cyrl-RS"/>
              </w:rPr>
              <w:t>Пошта ће Вам бити послата на адресу физичког лица, осим ако се не изјасните да желите да Вам пошта стиже на адресу правног лица</w:t>
            </w:r>
            <w:r w:rsidR="001F38D5" w:rsidRPr="00A54269">
              <w:t xml:space="preserve"> </w:t>
            </w:r>
          </w:p>
        </w:tc>
      </w:tr>
      <w:tr w:rsidR="001F38D5" w:rsidRPr="005C4DB7" w14:paraId="0AC16751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61CE2B05" w14:textId="1CD3E131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Улица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3D554193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</w:tr>
      <w:tr w:rsidR="001F38D5" w:rsidRPr="005C4DB7" w14:paraId="0C95E268" w14:textId="77777777" w:rsidTr="001F38D5">
        <w:trPr>
          <w:gridAfter w:val="2"/>
          <w:wAfter w:w="2412" w:type="dxa"/>
          <w:trHeight w:val="284"/>
        </w:trPr>
        <w:tc>
          <w:tcPr>
            <w:tcW w:w="2590" w:type="dxa"/>
            <w:vAlign w:val="bottom"/>
          </w:tcPr>
          <w:p w14:paraId="38A549C5" w14:textId="3C1E69A4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Број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0BDF03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  <w:tc>
          <w:tcPr>
            <w:tcW w:w="2413" w:type="dxa"/>
            <w:gridSpan w:val="2"/>
            <w:tcBorders>
              <w:top w:val="single" w:sz="4" w:space="0" w:color="auto"/>
            </w:tcBorders>
            <w:vAlign w:val="bottom"/>
          </w:tcPr>
          <w:p w14:paraId="3A7744C4" w14:textId="056561C5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Спрат</w:t>
            </w:r>
          </w:p>
        </w:tc>
      </w:tr>
      <w:tr w:rsidR="001F38D5" w:rsidRPr="005C4DB7" w14:paraId="4C43C95D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6D1B6308" w14:textId="746280AC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Број поште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B30D09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  <w:tc>
          <w:tcPr>
            <w:tcW w:w="2413" w:type="dxa"/>
            <w:gridSpan w:val="2"/>
            <w:vAlign w:val="bottom"/>
          </w:tcPr>
          <w:p w14:paraId="4607F819" w14:textId="23CEC8ED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Град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C5AB27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</w:tr>
      <w:tr w:rsidR="001F38D5" w:rsidRPr="005C4DB7" w14:paraId="7E3F4365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5F90D897" w14:textId="6E0EB732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Телефон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D1F098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  <w:tc>
          <w:tcPr>
            <w:tcW w:w="2413" w:type="dxa"/>
            <w:gridSpan w:val="2"/>
            <w:vAlign w:val="bottom"/>
          </w:tcPr>
          <w:p w14:paraId="5B07EBF5" w14:textId="149CE310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Мобилни телефон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F3EFB1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</w:tr>
      <w:tr w:rsidR="001F38D5" w:rsidRPr="005C4DB7" w14:paraId="4FBC372C" w14:textId="77777777" w:rsidTr="00A54269">
        <w:trPr>
          <w:trHeight w:val="284"/>
        </w:trPr>
        <w:tc>
          <w:tcPr>
            <w:tcW w:w="2590" w:type="dxa"/>
            <w:vAlign w:val="bottom"/>
          </w:tcPr>
          <w:p w14:paraId="5C0981AF" w14:textId="77777777" w:rsidR="001F38D5" w:rsidRPr="005C4DB7" w:rsidRDefault="001F38D5" w:rsidP="00A54269">
            <w:pPr>
              <w:pStyle w:val="ICRHBTableText"/>
              <w:jc w:val="left"/>
            </w:pPr>
            <w:r w:rsidRPr="005C4DB7">
              <w:t>E-mail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73C10A7C" w14:textId="77777777" w:rsidR="001F38D5" w:rsidRPr="005C4DB7" w:rsidRDefault="001F38D5" w:rsidP="00A54269">
            <w:pPr>
              <w:pStyle w:val="ICRHBTableText"/>
              <w:jc w:val="left"/>
              <w:rPr>
                <w:b/>
              </w:rPr>
            </w:pPr>
          </w:p>
        </w:tc>
      </w:tr>
      <w:tr w:rsidR="001F38D5" w:rsidRPr="00B90412" w14:paraId="5304D36E" w14:textId="77777777" w:rsidTr="00A54269">
        <w:trPr>
          <w:trHeight w:val="284"/>
        </w:trPr>
        <w:tc>
          <w:tcPr>
            <w:tcW w:w="2590" w:type="dxa"/>
            <w:shd w:val="clear" w:color="auto" w:fill="FFFFFF" w:themeFill="background1"/>
            <w:vAlign w:val="center"/>
          </w:tcPr>
          <w:p w14:paraId="029D8435" w14:textId="432821F7" w:rsidR="001F38D5" w:rsidRPr="003C24AB" w:rsidRDefault="003C24AB" w:rsidP="00A54269">
            <w:pPr>
              <w:pStyle w:val="ICRHBTableHeader"/>
              <w:jc w:val="left"/>
              <w:rPr>
                <w:lang w:val="sr-Cyrl-RS"/>
              </w:rPr>
            </w:pPr>
            <w:r>
              <w:rPr>
                <w:lang w:val="sr-Cyrl-RS"/>
              </w:rPr>
              <w:t>Адреса правног лица</w:t>
            </w:r>
          </w:p>
        </w:tc>
        <w:tc>
          <w:tcPr>
            <w:tcW w:w="7238" w:type="dxa"/>
            <w:gridSpan w:val="5"/>
            <w:tcBorders>
              <w:top w:val="single" w:sz="4" w:space="0" w:color="auto"/>
            </w:tcBorders>
            <w:vAlign w:val="bottom"/>
          </w:tcPr>
          <w:p w14:paraId="6FE583F9" w14:textId="2B06D969" w:rsidR="001F38D5" w:rsidRPr="005C4DB7" w:rsidRDefault="003C24AB" w:rsidP="00BA1BB7">
            <w:pPr>
              <w:pStyle w:val="ICRHBTableText"/>
              <w:jc w:val="left"/>
              <w:rPr>
                <w:b/>
              </w:rPr>
            </w:pPr>
            <w:r>
              <w:rPr>
                <w:lang w:val="sr-Cyrl-RS"/>
              </w:rPr>
              <w:t>Уколико желите да Вам пошта стиже на адресу правног лица, молимо Вас да обележите у квадратићу поред</w:t>
            </w:r>
            <w:r w:rsidR="001F38D5" w:rsidRPr="00A54269">
              <w:t xml:space="preserve">: </w:t>
            </w:r>
            <w:r w:rsidR="00A54269" w:rsidRPr="005C4DB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54269" w:rsidRPr="005C4DB7">
              <w:instrText xml:space="preserve"> FORMCHECKBOX </w:instrText>
            </w:r>
            <w:r w:rsidR="00E17D95">
              <w:fldChar w:fldCharType="separate"/>
            </w:r>
            <w:r w:rsidR="00A54269" w:rsidRPr="005C4DB7">
              <w:fldChar w:fldCharType="end"/>
            </w:r>
          </w:p>
        </w:tc>
      </w:tr>
      <w:tr w:rsidR="001F38D5" w:rsidRPr="005C4DB7" w14:paraId="6A812FBC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7B3009FC" w14:textId="296C9325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Име правног лица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7CFBFF61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41F294C5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7911371B" w14:textId="6845FC60" w:rsidR="001F38D5" w:rsidRPr="00D262EC" w:rsidRDefault="00D262EC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Одељење/Сектор</w:t>
            </w:r>
          </w:p>
        </w:tc>
        <w:tc>
          <w:tcPr>
            <w:tcW w:w="723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7BF1A9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1FD11964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12422222" w14:textId="44817B9B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Улица</w:t>
            </w:r>
          </w:p>
        </w:tc>
        <w:tc>
          <w:tcPr>
            <w:tcW w:w="723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2440A8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223FB13F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33C7D92F" w14:textId="254C97DB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Број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E3C156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  <w:tc>
          <w:tcPr>
            <w:tcW w:w="2413" w:type="dxa"/>
            <w:gridSpan w:val="2"/>
            <w:tcBorders>
              <w:top w:val="single" w:sz="4" w:space="0" w:color="auto"/>
            </w:tcBorders>
            <w:vAlign w:val="bottom"/>
          </w:tcPr>
          <w:p w14:paraId="007CAAE1" w14:textId="5676EE2B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Спрат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B43AC7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123F823F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007F91BC" w14:textId="434779B2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Број поште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069697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  <w:tc>
          <w:tcPr>
            <w:tcW w:w="2413" w:type="dxa"/>
            <w:gridSpan w:val="2"/>
            <w:vAlign w:val="bottom"/>
          </w:tcPr>
          <w:p w14:paraId="4CCBE8A9" w14:textId="3F41E766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Град</w:t>
            </w: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A97D7A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43B9AC0A" w14:textId="77777777" w:rsidTr="001F38D5">
        <w:trPr>
          <w:trHeight w:val="284"/>
        </w:trPr>
        <w:tc>
          <w:tcPr>
            <w:tcW w:w="2590" w:type="dxa"/>
            <w:vAlign w:val="bottom"/>
          </w:tcPr>
          <w:p w14:paraId="297464F5" w14:textId="2F07C2BB" w:rsidR="001F38D5" w:rsidRPr="003C24AB" w:rsidRDefault="003C24AB" w:rsidP="00A5426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Телефон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151DC13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  <w:tc>
          <w:tcPr>
            <w:tcW w:w="2413" w:type="dxa"/>
            <w:gridSpan w:val="2"/>
            <w:vAlign w:val="bottom"/>
          </w:tcPr>
          <w:p w14:paraId="6C74B345" w14:textId="5FEFEFE6" w:rsidR="001F38D5" w:rsidRPr="005C4DB7" w:rsidRDefault="001F38D5" w:rsidP="00A54269">
            <w:pPr>
              <w:pStyle w:val="ICRHBTableText"/>
              <w:jc w:val="left"/>
            </w:pPr>
          </w:p>
        </w:tc>
        <w:tc>
          <w:tcPr>
            <w:tcW w:w="24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0E4D56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146B36D8" w14:textId="77777777" w:rsidTr="00761EF3">
        <w:trPr>
          <w:trHeight w:val="284"/>
        </w:trPr>
        <w:tc>
          <w:tcPr>
            <w:tcW w:w="2590" w:type="dxa"/>
            <w:vAlign w:val="bottom"/>
          </w:tcPr>
          <w:p w14:paraId="4509E6A1" w14:textId="77777777" w:rsidR="001F38D5" w:rsidRPr="005C4DB7" w:rsidRDefault="001F38D5" w:rsidP="00A54269">
            <w:pPr>
              <w:pStyle w:val="ICRHBTableText"/>
              <w:jc w:val="left"/>
            </w:pPr>
            <w:r w:rsidRPr="005C4DB7">
              <w:t>E-mail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27E19704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4E4353" w:rsidRPr="00B90412" w14:paraId="69C5720F" w14:textId="77777777" w:rsidTr="00761EF3">
        <w:trPr>
          <w:trHeight w:val="284"/>
        </w:trPr>
        <w:tc>
          <w:tcPr>
            <w:tcW w:w="2590" w:type="dxa"/>
            <w:shd w:val="clear" w:color="auto" w:fill="FFFFFF" w:themeFill="background1"/>
            <w:vAlign w:val="bottom"/>
          </w:tcPr>
          <w:p w14:paraId="23210D12" w14:textId="17437571" w:rsidR="004E4353" w:rsidRPr="003C24AB" w:rsidRDefault="003C24AB" w:rsidP="002A67A9">
            <w:pPr>
              <w:pStyle w:val="ICRHBTableHeader"/>
              <w:jc w:val="left"/>
              <w:rPr>
                <w:lang w:val="sr-Cyrl-RS"/>
              </w:rPr>
            </w:pPr>
            <w:r>
              <w:rPr>
                <w:lang w:val="sr-Cyrl-RS"/>
              </w:rPr>
              <w:t>Рачун слати на</w:t>
            </w:r>
          </w:p>
        </w:tc>
        <w:tc>
          <w:tcPr>
            <w:tcW w:w="7238" w:type="dxa"/>
            <w:gridSpan w:val="5"/>
            <w:tcBorders>
              <w:top w:val="single" w:sz="4" w:space="0" w:color="auto"/>
            </w:tcBorders>
            <w:vAlign w:val="bottom"/>
          </w:tcPr>
          <w:p w14:paraId="45FF2F46" w14:textId="21F73BAB" w:rsidR="004E4353" w:rsidRPr="00132BD7" w:rsidRDefault="003C24AB" w:rsidP="00761EF3">
            <w:pPr>
              <w:rPr>
                <w:b/>
                <w:lang w:val="en-GB"/>
              </w:rPr>
            </w:pPr>
            <w:r>
              <w:rPr>
                <w:rFonts w:cs="Arial"/>
                <w:sz w:val="20"/>
                <w:szCs w:val="20"/>
                <w:lang w:val="sr-Cyrl-RS"/>
              </w:rPr>
              <w:t xml:space="preserve">Кућну адресу </w:t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instrText xml:space="preserve"> FORMCHECKBOX </w:instrText>
            </w:r>
            <w:r w:rsidR="00E17D95">
              <w:rPr>
                <w:rFonts w:cs="Arial"/>
                <w:sz w:val="20"/>
                <w:szCs w:val="20"/>
                <w:lang w:val="en-GB"/>
              </w:rPr>
            </w:r>
            <w:r w:rsidR="00E17D95">
              <w:rPr>
                <w:rFonts w:cs="Arial"/>
                <w:sz w:val="20"/>
                <w:szCs w:val="20"/>
                <w:lang w:val="en-GB"/>
              </w:rPr>
              <w:fldChar w:fldCharType="separate"/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fldChar w:fldCharType="end"/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cs="Arial"/>
                <w:sz w:val="20"/>
                <w:szCs w:val="20"/>
                <w:lang w:val="sr-Cyrl-RS"/>
              </w:rPr>
              <w:t>или адесу правног лица</w:t>
            </w:r>
            <w:r w:rsidR="00132BD7">
              <w:rPr>
                <w:rFonts w:cs="Arial"/>
                <w:sz w:val="20"/>
                <w:szCs w:val="20"/>
                <w:lang w:val="en-GB"/>
              </w:rPr>
              <w:t xml:space="preserve"> </w:t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instrText xml:space="preserve"> FORMCHECKBOX </w:instrText>
            </w:r>
            <w:r w:rsidR="00E17D95">
              <w:rPr>
                <w:rFonts w:cs="Arial"/>
                <w:sz w:val="20"/>
                <w:szCs w:val="20"/>
                <w:lang w:val="en-GB"/>
              </w:rPr>
            </w:r>
            <w:r w:rsidR="00E17D95">
              <w:rPr>
                <w:rFonts w:cs="Arial"/>
                <w:sz w:val="20"/>
                <w:szCs w:val="20"/>
                <w:lang w:val="en-GB"/>
              </w:rPr>
              <w:fldChar w:fldCharType="separate"/>
            </w:r>
            <w:r w:rsidR="00132BD7" w:rsidRPr="00132BD7">
              <w:rPr>
                <w:rFonts w:cs="Arial"/>
                <w:sz w:val="20"/>
                <w:szCs w:val="20"/>
                <w:lang w:val="en-GB"/>
              </w:rPr>
              <w:fldChar w:fldCharType="end"/>
            </w:r>
            <w:r w:rsidR="00132BD7">
              <w:rPr>
                <w:rFonts w:cs="Arial"/>
                <w:sz w:val="20"/>
                <w:szCs w:val="20"/>
                <w:lang w:val="en-GB"/>
              </w:rPr>
              <w:t xml:space="preserve">   </w:t>
            </w:r>
            <w:r>
              <w:rPr>
                <w:rFonts w:cs="Arial"/>
                <w:sz w:val="20"/>
                <w:szCs w:val="20"/>
                <w:lang w:val="sr-Cyrl-RS"/>
              </w:rPr>
              <w:t xml:space="preserve">ПИБ: </w:t>
            </w:r>
            <w:r w:rsidR="00132BD7">
              <w:rPr>
                <w:rFonts w:cs="Arial"/>
                <w:sz w:val="20"/>
                <w:szCs w:val="20"/>
                <w:lang w:val="en-GB"/>
              </w:rPr>
              <w:t>_________________</w:t>
            </w:r>
          </w:p>
        </w:tc>
      </w:tr>
      <w:tr w:rsidR="001F38D5" w:rsidRPr="005C4DB7" w14:paraId="14F34B9A" w14:textId="77777777" w:rsidTr="00761EF3">
        <w:trPr>
          <w:trHeight w:val="284"/>
        </w:trPr>
        <w:tc>
          <w:tcPr>
            <w:tcW w:w="2590" w:type="dxa"/>
            <w:shd w:val="clear" w:color="auto" w:fill="FFFFFF" w:themeFill="background1"/>
            <w:vAlign w:val="bottom"/>
          </w:tcPr>
          <w:p w14:paraId="7023AD65" w14:textId="0EAA3C56" w:rsidR="001F38D5" w:rsidRPr="003C24AB" w:rsidRDefault="003C24AB" w:rsidP="002A67A9">
            <w:pPr>
              <w:pStyle w:val="ICRHBTableHeader"/>
              <w:jc w:val="left"/>
              <w:rPr>
                <w:b w:val="0"/>
                <w:lang w:val="sr-Cyrl-RS"/>
              </w:rPr>
            </w:pPr>
            <w:r>
              <w:rPr>
                <w:lang w:val="sr-Cyrl-RS"/>
              </w:rPr>
              <w:t>Професија</w:t>
            </w:r>
          </w:p>
        </w:tc>
        <w:tc>
          <w:tcPr>
            <w:tcW w:w="7238" w:type="dxa"/>
            <w:gridSpan w:val="5"/>
            <w:tcBorders>
              <w:bottom w:val="single" w:sz="4" w:space="0" w:color="auto"/>
            </w:tcBorders>
            <w:vAlign w:val="bottom"/>
          </w:tcPr>
          <w:p w14:paraId="23BFECFC" w14:textId="77777777" w:rsidR="001F38D5" w:rsidRPr="005C4DB7" w:rsidRDefault="001F38D5" w:rsidP="001F38D5">
            <w:pPr>
              <w:rPr>
                <w:b/>
                <w:lang w:val="en-GB"/>
              </w:rPr>
            </w:pPr>
          </w:p>
        </w:tc>
      </w:tr>
      <w:tr w:rsidR="001F38D5" w:rsidRPr="005C4DB7" w14:paraId="063C51A1" w14:textId="77777777" w:rsidTr="001F38D5">
        <w:tc>
          <w:tcPr>
            <w:tcW w:w="6768" w:type="dxa"/>
            <w:gridSpan w:val="3"/>
            <w:vAlign w:val="bottom"/>
          </w:tcPr>
          <w:p w14:paraId="54A8146F" w14:textId="73271050" w:rsidR="001F38D5" w:rsidRPr="005C4DB7" w:rsidRDefault="00D262EC" w:rsidP="00D262EC">
            <w:pPr>
              <w:pStyle w:val="ICRHBTableText"/>
            </w:pPr>
            <w:r>
              <w:rPr>
                <w:lang w:val="sr-Cyrl-RS"/>
              </w:rPr>
              <w:t>Члан професионалног удружења</w:t>
            </w:r>
            <w:r w:rsidR="001F38D5" w:rsidRPr="005C4DB7">
              <w:t>:</w:t>
            </w:r>
          </w:p>
        </w:tc>
        <w:tc>
          <w:tcPr>
            <w:tcW w:w="720" w:type="dxa"/>
            <w:gridSpan w:val="2"/>
            <w:vAlign w:val="bottom"/>
          </w:tcPr>
          <w:p w14:paraId="4F24B6B9" w14:textId="77777777" w:rsidR="001F38D5" w:rsidRPr="005C4DB7" w:rsidRDefault="001F38D5" w:rsidP="00A54269">
            <w:pPr>
              <w:pStyle w:val="ICRHBTableText"/>
            </w:pPr>
          </w:p>
        </w:tc>
        <w:tc>
          <w:tcPr>
            <w:tcW w:w="2340" w:type="dxa"/>
            <w:vAlign w:val="bottom"/>
          </w:tcPr>
          <w:p w14:paraId="4E82AD39" w14:textId="55BF2B82" w:rsidR="001F38D5" w:rsidRPr="003C24AB" w:rsidRDefault="003C24AB" w:rsidP="00A54269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Члански број</w:t>
            </w:r>
            <w:r w:rsidR="003539C4">
              <w:rPr>
                <w:lang w:val="sr-Cyrl-RS"/>
              </w:rPr>
              <w:t>:</w:t>
            </w:r>
          </w:p>
        </w:tc>
      </w:tr>
      <w:tr w:rsidR="001F38D5" w:rsidRPr="005C4DB7" w14:paraId="7C2758E2" w14:textId="77777777" w:rsidTr="001F38D5">
        <w:trPr>
          <w:trHeight w:val="284"/>
        </w:trPr>
        <w:tc>
          <w:tcPr>
            <w:tcW w:w="6768" w:type="dxa"/>
            <w:gridSpan w:val="3"/>
            <w:tcBorders>
              <w:bottom w:val="single" w:sz="4" w:space="0" w:color="auto"/>
            </w:tcBorders>
            <w:vAlign w:val="bottom"/>
          </w:tcPr>
          <w:p w14:paraId="531452DF" w14:textId="77777777" w:rsidR="001F38D5" w:rsidRPr="005C4DB7" w:rsidRDefault="001F38D5" w:rsidP="00A54269">
            <w:pPr>
              <w:pStyle w:val="ICRHBTableText"/>
            </w:pPr>
          </w:p>
        </w:tc>
        <w:tc>
          <w:tcPr>
            <w:tcW w:w="720" w:type="dxa"/>
            <w:gridSpan w:val="2"/>
            <w:vAlign w:val="bottom"/>
          </w:tcPr>
          <w:p w14:paraId="4DBC167E" w14:textId="77777777" w:rsidR="001F38D5" w:rsidRPr="005C4DB7" w:rsidRDefault="001F38D5" w:rsidP="00A54269">
            <w:pPr>
              <w:pStyle w:val="ICRHBTableText"/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vAlign w:val="bottom"/>
          </w:tcPr>
          <w:p w14:paraId="43B7C5AD" w14:textId="77777777" w:rsidR="001F38D5" w:rsidRPr="005C4DB7" w:rsidRDefault="001F38D5" w:rsidP="00A54269">
            <w:pPr>
              <w:pStyle w:val="ICRHBTableText"/>
            </w:pPr>
          </w:p>
        </w:tc>
      </w:tr>
      <w:tr w:rsidR="001F38D5" w:rsidRPr="005C4DB7" w14:paraId="6554FF12" w14:textId="77777777" w:rsidTr="001F38D5">
        <w:trPr>
          <w:trHeight w:val="284"/>
        </w:trPr>
        <w:tc>
          <w:tcPr>
            <w:tcW w:w="676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89CA8B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1D2BF477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4E3506" w14:textId="77777777" w:rsidR="001F38D5" w:rsidRPr="005C4DB7" w:rsidRDefault="001F38D5" w:rsidP="00A54269">
            <w:pPr>
              <w:pStyle w:val="ICRHBTableText"/>
              <w:rPr>
                <w:b/>
              </w:rPr>
            </w:pPr>
          </w:p>
        </w:tc>
      </w:tr>
    </w:tbl>
    <w:p w14:paraId="08CA31DB" w14:textId="77777777" w:rsidR="001F38D5" w:rsidRPr="005C4DB7" w:rsidRDefault="001F38D5" w:rsidP="001F38D5">
      <w:pPr>
        <w:jc w:val="center"/>
        <w:rPr>
          <w:b/>
          <w:lang w:val="en-GB"/>
        </w:rPr>
      </w:pPr>
    </w:p>
    <w:p w14:paraId="5090EDB6" w14:textId="3E9D825D" w:rsidR="00BA1BB7" w:rsidRPr="00D262EC" w:rsidRDefault="003C24AB" w:rsidP="00D262EC">
      <w:pPr>
        <w:pStyle w:val="ICRHBNormal"/>
        <w:rPr>
          <w:lang w:val="sr-Cyrl-RS"/>
        </w:rPr>
      </w:pPr>
      <w:r>
        <w:rPr>
          <w:vertAlign w:val="superscript"/>
          <w:lang w:val="sr-Cyrl-RS"/>
        </w:rPr>
        <w:t>2</w:t>
      </w:r>
      <w:r w:rsidR="001F38D5" w:rsidRPr="005C4DB7">
        <w:t xml:space="preserve"> </w:t>
      </w:r>
      <w:r>
        <w:rPr>
          <w:lang w:val="sr-Cyrl-RS"/>
        </w:rPr>
        <w:t>Лична карта, пасош, друго (навести документ)</w:t>
      </w:r>
      <w:r w:rsidR="00BA1BB7" w:rsidRPr="007378BE">
        <w:rPr>
          <w:sz w:val="28"/>
          <w:szCs w:val="24"/>
          <w:highlight w:val="lightGray"/>
          <w:lang w:val="en-US"/>
        </w:rPr>
        <w:br w:type="page"/>
      </w:r>
    </w:p>
    <w:p w14:paraId="7701036C" w14:textId="10B8D0E5" w:rsidR="001F38D5" w:rsidRPr="00D35542" w:rsidRDefault="00D35542" w:rsidP="00BA1BB7">
      <w:pPr>
        <w:pStyle w:val="ICRHBSectionHeader"/>
        <w:rPr>
          <w:color w:val="BE1D1D"/>
          <w:lang w:val="sr-Cyrl-RS"/>
        </w:rPr>
      </w:pPr>
      <w:r>
        <w:rPr>
          <w:color w:val="BE1D1D"/>
          <w:lang w:val="sr-Cyrl-RS"/>
        </w:rPr>
        <w:lastRenderedPageBreak/>
        <w:t>Образовање</w:t>
      </w:r>
    </w:p>
    <w:p w14:paraId="35D0C724" w14:textId="6F6BE415" w:rsidR="001F38D5" w:rsidRPr="00D262EC" w:rsidRDefault="00D262EC" w:rsidP="00003455">
      <w:pPr>
        <w:pStyle w:val="ICRHBNormal"/>
        <w:rPr>
          <w:lang w:val="sr-Cyrl-RS"/>
        </w:rPr>
      </w:pPr>
      <w:r w:rsidRPr="00D262EC">
        <w:rPr>
          <w:lang w:val="sr-Cyrl-RS"/>
        </w:rPr>
        <w:t xml:space="preserve">Уколико сте стекли више од једне квалификације у оквиру истог степена образовања, навести ону која је значајнија за област управљања пројектима. </w:t>
      </w:r>
      <w:r w:rsidR="003C24AB" w:rsidRPr="00D262EC">
        <w:rPr>
          <w:lang w:val="sr-Cyrl-RS"/>
        </w:rPr>
        <w:t xml:space="preserve">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5"/>
        <w:gridCol w:w="2445"/>
        <w:gridCol w:w="2126"/>
        <w:gridCol w:w="3402"/>
      </w:tblGrid>
      <w:tr w:rsidR="00F3493D" w:rsidRPr="005C4DB7" w14:paraId="796AD7C9" w14:textId="77777777" w:rsidTr="00D262EC">
        <w:trPr>
          <w:trHeight w:val="284"/>
        </w:trPr>
        <w:tc>
          <w:tcPr>
            <w:tcW w:w="1945" w:type="dxa"/>
            <w:shd w:val="clear" w:color="auto" w:fill="D9D9D9" w:themeFill="background1" w:themeFillShade="D9"/>
            <w:vAlign w:val="center"/>
          </w:tcPr>
          <w:p w14:paraId="036B8795" w14:textId="43B466C2" w:rsidR="00F3493D" w:rsidRPr="00D262EC" w:rsidRDefault="00D262EC" w:rsidP="00BA1BB7">
            <w:pPr>
              <w:pStyle w:val="ICRHBTableHeader"/>
              <w:rPr>
                <w:lang w:val="sr-Cyrl-RS"/>
              </w:rPr>
            </w:pPr>
            <w:r w:rsidRPr="00D262EC">
              <w:rPr>
                <w:lang w:val="sr-Cyrl-RS"/>
              </w:rPr>
              <w:t>Диплома</w:t>
            </w:r>
            <w:r>
              <w:rPr>
                <w:lang w:val="sr-Cyrl-RS"/>
              </w:rPr>
              <w:t xml:space="preserve"> (степен стручне спреме)</w:t>
            </w:r>
          </w:p>
        </w:tc>
        <w:tc>
          <w:tcPr>
            <w:tcW w:w="2445" w:type="dxa"/>
            <w:shd w:val="clear" w:color="auto" w:fill="D9D9D9" w:themeFill="background1" w:themeFillShade="D9"/>
            <w:vAlign w:val="center"/>
          </w:tcPr>
          <w:p w14:paraId="4F3D03EB" w14:textId="6718F679" w:rsidR="00F3493D" w:rsidRPr="00D262EC" w:rsidRDefault="00D262EC" w:rsidP="00BA1BB7">
            <w:pPr>
              <w:pStyle w:val="ICRHBTableHeader"/>
              <w:rPr>
                <w:lang w:val="sr-Cyrl-RS"/>
              </w:rPr>
            </w:pPr>
            <w:r w:rsidRPr="00D262EC">
              <w:rPr>
                <w:lang w:val="sr-Cyrl-RS"/>
              </w:rPr>
              <w:t>Област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6E54260" w14:textId="5C908FD0" w:rsidR="00F3493D" w:rsidRPr="00D262EC" w:rsidRDefault="00D262EC" w:rsidP="00BA1BB7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 завршетка</w:t>
            </w:r>
          </w:p>
          <w:p w14:paraId="1E408501" w14:textId="5D5421B7" w:rsidR="00F3493D" w:rsidRPr="00D262EC" w:rsidRDefault="00F3493D" w:rsidP="003539C4">
            <w:pPr>
              <w:pStyle w:val="ICRHBTableHeader"/>
              <w:rPr>
                <w:lang w:val="sr-Cyrl-RS"/>
              </w:rPr>
            </w:pPr>
            <w:r w:rsidRPr="00D262EC">
              <w:t>(</w:t>
            </w:r>
            <w:r w:rsidR="003539C4">
              <w:rPr>
                <w:lang w:val="sr-Cyrl-RS"/>
              </w:rPr>
              <w:t>ГГГГ</w:t>
            </w:r>
            <w:r w:rsidRPr="00D262EC">
              <w:t>-MM)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2C3B48F6" w14:textId="122A2491" w:rsidR="00F3493D" w:rsidRPr="00D262EC" w:rsidRDefault="00D262EC" w:rsidP="00BA1BB7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Образовна и</w:t>
            </w:r>
            <w:r w:rsidR="005E408A" w:rsidRPr="00D262EC">
              <w:rPr>
                <w:lang w:val="sr-Cyrl-RS"/>
              </w:rPr>
              <w:t>нституција</w:t>
            </w:r>
          </w:p>
        </w:tc>
      </w:tr>
      <w:tr w:rsidR="00F3493D" w:rsidRPr="005C4DB7" w14:paraId="594E4047" w14:textId="77777777" w:rsidTr="00D262EC">
        <w:trPr>
          <w:trHeight w:val="284"/>
        </w:trPr>
        <w:tc>
          <w:tcPr>
            <w:tcW w:w="1945" w:type="dxa"/>
            <w:shd w:val="clear" w:color="auto" w:fill="auto"/>
            <w:vAlign w:val="center"/>
          </w:tcPr>
          <w:p w14:paraId="12E532BB" w14:textId="4C7EF0AE" w:rsidR="00F3493D" w:rsidRPr="005C4DB7" w:rsidRDefault="00F3493D" w:rsidP="00F3493D">
            <w:pPr>
              <w:pStyle w:val="ICRHBTableText"/>
            </w:pPr>
          </w:p>
        </w:tc>
        <w:tc>
          <w:tcPr>
            <w:tcW w:w="2445" w:type="dxa"/>
            <w:shd w:val="clear" w:color="auto" w:fill="auto"/>
            <w:vAlign w:val="center"/>
          </w:tcPr>
          <w:p w14:paraId="7DD7FB62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795FC7B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003B546" w14:textId="77777777" w:rsidR="00F3493D" w:rsidRPr="005C4DB7" w:rsidRDefault="00F3493D" w:rsidP="00F3493D">
            <w:pPr>
              <w:pStyle w:val="ICRHBTableText"/>
            </w:pPr>
          </w:p>
        </w:tc>
      </w:tr>
      <w:tr w:rsidR="00F3493D" w:rsidRPr="005C4DB7" w14:paraId="75B38C71" w14:textId="77777777" w:rsidTr="00D262EC">
        <w:trPr>
          <w:trHeight w:val="284"/>
        </w:trPr>
        <w:tc>
          <w:tcPr>
            <w:tcW w:w="1945" w:type="dxa"/>
            <w:shd w:val="clear" w:color="auto" w:fill="auto"/>
            <w:vAlign w:val="center"/>
          </w:tcPr>
          <w:p w14:paraId="2A04DBC1" w14:textId="3CE431CE" w:rsidR="00F3493D" w:rsidRPr="005C4DB7" w:rsidRDefault="00F3493D" w:rsidP="00F3493D">
            <w:pPr>
              <w:pStyle w:val="ICRHBTableText"/>
            </w:pPr>
          </w:p>
        </w:tc>
        <w:tc>
          <w:tcPr>
            <w:tcW w:w="2445" w:type="dxa"/>
            <w:shd w:val="clear" w:color="auto" w:fill="auto"/>
            <w:vAlign w:val="center"/>
          </w:tcPr>
          <w:p w14:paraId="176F4D8A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EC77146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451804A" w14:textId="77777777" w:rsidR="00F3493D" w:rsidRPr="005C4DB7" w:rsidRDefault="00F3493D" w:rsidP="00F3493D">
            <w:pPr>
              <w:pStyle w:val="ICRHBTableText"/>
            </w:pPr>
          </w:p>
        </w:tc>
      </w:tr>
      <w:tr w:rsidR="00F3493D" w:rsidRPr="005C4DB7" w14:paraId="25112DBD" w14:textId="77777777" w:rsidTr="00D262EC">
        <w:trPr>
          <w:trHeight w:val="284"/>
        </w:trPr>
        <w:tc>
          <w:tcPr>
            <w:tcW w:w="1945" w:type="dxa"/>
            <w:shd w:val="clear" w:color="auto" w:fill="auto"/>
            <w:vAlign w:val="center"/>
          </w:tcPr>
          <w:p w14:paraId="041FCB1B" w14:textId="19578993" w:rsidR="00F3493D" w:rsidRPr="005C4DB7" w:rsidRDefault="00F3493D" w:rsidP="00F3493D">
            <w:pPr>
              <w:pStyle w:val="ICRHBTableText"/>
            </w:pPr>
          </w:p>
        </w:tc>
        <w:tc>
          <w:tcPr>
            <w:tcW w:w="2445" w:type="dxa"/>
            <w:shd w:val="clear" w:color="auto" w:fill="auto"/>
            <w:vAlign w:val="center"/>
          </w:tcPr>
          <w:p w14:paraId="52BF8E9E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BD7C55B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FBB073A" w14:textId="77777777" w:rsidR="00F3493D" w:rsidRPr="005C4DB7" w:rsidRDefault="00F3493D" w:rsidP="00F3493D">
            <w:pPr>
              <w:pStyle w:val="ICRHBTableText"/>
            </w:pPr>
          </w:p>
        </w:tc>
      </w:tr>
      <w:tr w:rsidR="00F3493D" w:rsidRPr="005C4DB7" w14:paraId="7AAEE0C4" w14:textId="77777777" w:rsidTr="00D262EC">
        <w:trPr>
          <w:trHeight w:val="284"/>
        </w:trPr>
        <w:tc>
          <w:tcPr>
            <w:tcW w:w="1945" w:type="dxa"/>
            <w:shd w:val="clear" w:color="auto" w:fill="auto"/>
            <w:vAlign w:val="center"/>
          </w:tcPr>
          <w:p w14:paraId="1F147431" w14:textId="4E4588CB" w:rsidR="00F3493D" w:rsidRPr="005C4DB7" w:rsidRDefault="00F3493D" w:rsidP="00F3493D">
            <w:pPr>
              <w:pStyle w:val="ICRHBTableText"/>
            </w:pPr>
          </w:p>
        </w:tc>
        <w:tc>
          <w:tcPr>
            <w:tcW w:w="2445" w:type="dxa"/>
            <w:shd w:val="clear" w:color="auto" w:fill="auto"/>
            <w:vAlign w:val="center"/>
          </w:tcPr>
          <w:p w14:paraId="6EBA4F0B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883786A" w14:textId="77777777" w:rsidR="00F3493D" w:rsidRPr="005C4DB7" w:rsidRDefault="00F3493D" w:rsidP="00F3493D">
            <w:pPr>
              <w:pStyle w:val="ICRHBTableText"/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6AF35C7" w14:textId="77777777" w:rsidR="00F3493D" w:rsidRPr="005C4DB7" w:rsidRDefault="00F3493D" w:rsidP="00F3493D">
            <w:pPr>
              <w:pStyle w:val="ICRHBTableText"/>
            </w:pPr>
          </w:p>
        </w:tc>
      </w:tr>
    </w:tbl>
    <w:p w14:paraId="509E8EC7" w14:textId="20F3211E" w:rsidR="00C925B3" w:rsidRDefault="00C925B3">
      <w:pPr>
        <w:rPr>
          <w:highlight w:val="lightGray"/>
          <w:lang w:val="en-GB"/>
        </w:rPr>
      </w:pPr>
    </w:p>
    <w:p w14:paraId="39040427" w14:textId="72F34C65" w:rsidR="001F38D5" w:rsidRPr="00D35542" w:rsidRDefault="00D35542" w:rsidP="003347DC">
      <w:pPr>
        <w:pStyle w:val="ICRHBSectionHeader"/>
        <w:rPr>
          <w:color w:val="BE1D1D"/>
          <w:lang w:val="sr-Cyrl-RS"/>
        </w:rPr>
      </w:pPr>
      <w:r>
        <w:rPr>
          <w:color w:val="BE1D1D"/>
          <w:lang w:val="sr-Cyrl-RS"/>
        </w:rPr>
        <w:t>Професионална активност</w:t>
      </w:r>
    </w:p>
    <w:p w14:paraId="491C2F9F" w14:textId="3FA879A6" w:rsidR="002169AA" w:rsidRPr="00E70C71" w:rsidRDefault="00D35542" w:rsidP="002169AA">
      <w:pPr>
        <w:pStyle w:val="ICRHBSectionSubheader"/>
        <w:rPr>
          <w:color w:val="BE1D1D"/>
        </w:rPr>
      </w:pPr>
      <w:r>
        <w:rPr>
          <w:color w:val="BE1D1D"/>
          <w:lang w:val="sr-Cyrl-RS"/>
        </w:rPr>
        <w:t>Листа пројеката, програма и портфолија</w:t>
      </w:r>
    </w:p>
    <w:p w14:paraId="29697D07" w14:textId="352CD94A" w:rsidR="002169AA" w:rsidRDefault="00D35542" w:rsidP="006D6AD0">
      <w:pPr>
        <w:pStyle w:val="ICRHBNormal"/>
      </w:pPr>
      <w:r>
        <w:rPr>
          <w:lang w:val="sr-Cyrl-RS"/>
        </w:rPr>
        <w:t>Листа је обавезна за сертификацију/ресертификацију за ИПМА нивое А, Б и Ц.</w:t>
      </w:r>
      <w:r w:rsidR="00B26275">
        <w:t xml:space="preserve"> </w:t>
      </w:r>
    </w:p>
    <w:p w14:paraId="043C7AF2" w14:textId="0BF23E63" w:rsidR="00345035" w:rsidRDefault="00D262EC" w:rsidP="006D6AD0">
      <w:pPr>
        <w:pStyle w:val="ICRHBNormal"/>
      </w:pPr>
      <w:r w:rsidRPr="00D262EC">
        <w:rPr>
          <w:lang w:val="sr-Cyrl-RS"/>
        </w:rPr>
        <w:t xml:space="preserve">Наведите учешће у пројектима, програмима или портфолијима према опадајућем хронолошком редоследу датума завршетака. </w:t>
      </w:r>
      <w:r w:rsidR="00345035">
        <w:t xml:space="preserve"> </w:t>
      </w:r>
    </w:p>
    <w:p w14:paraId="4253E361" w14:textId="16AEE974" w:rsidR="006D6AD0" w:rsidRDefault="00D35542" w:rsidP="006D6AD0">
      <w:pPr>
        <w:pStyle w:val="ICRHBNormal"/>
        <w:rPr>
          <w:i/>
        </w:rPr>
      </w:pPr>
      <w:r>
        <w:rPr>
          <w:lang w:val="sr-Cyrl-RS"/>
        </w:rPr>
        <w:t xml:space="preserve">Листа пројеката, програма и портфолија </w:t>
      </w:r>
      <w:r w:rsidR="00292BD2">
        <w:rPr>
          <w:lang w:val="sr-Cyrl-RS"/>
        </w:rPr>
        <w:t xml:space="preserve">које наводите у наставку </w:t>
      </w:r>
      <w:r>
        <w:rPr>
          <w:lang w:val="sr-Cyrl-RS"/>
        </w:rPr>
        <w:t xml:space="preserve">је кључни елемент у </w:t>
      </w:r>
      <w:r w:rsidR="00292BD2">
        <w:rPr>
          <w:lang w:val="sr-Cyrl-RS"/>
        </w:rPr>
        <w:t>доношењу одлуке</w:t>
      </w:r>
      <w:r>
        <w:rPr>
          <w:lang w:val="sr-Cyrl-RS"/>
        </w:rPr>
        <w:t xml:space="preserve"> о прихват</w:t>
      </w:r>
      <w:r w:rsidR="00292BD2">
        <w:rPr>
          <w:lang w:val="sr-Cyrl-RS"/>
        </w:rPr>
        <w:t>ању аплика</w:t>
      </w:r>
      <w:r>
        <w:rPr>
          <w:lang w:val="sr-Cyrl-RS"/>
        </w:rPr>
        <w:t xml:space="preserve">нта у процес сертификације/ресертификације. </w:t>
      </w:r>
      <w:r w:rsidR="00292BD2">
        <w:rPr>
          <w:lang w:val="sr-Cyrl-RS"/>
        </w:rPr>
        <w:t>Зато н</w:t>
      </w:r>
      <w:r>
        <w:rPr>
          <w:lang w:val="sr-Cyrl-RS"/>
        </w:rPr>
        <w:t xml:space="preserve">аведите </w:t>
      </w:r>
      <w:r w:rsidR="00292BD2">
        <w:rPr>
          <w:lang w:val="sr-Cyrl-RS"/>
        </w:rPr>
        <w:t>све пројекте</w:t>
      </w:r>
      <w:r>
        <w:rPr>
          <w:lang w:val="sr-Cyrl-RS"/>
        </w:rPr>
        <w:t>, програм</w:t>
      </w:r>
      <w:r w:rsidR="00292BD2">
        <w:rPr>
          <w:lang w:val="sr-Cyrl-RS"/>
        </w:rPr>
        <w:t>е или портфолије,</w:t>
      </w:r>
      <w:r>
        <w:rPr>
          <w:lang w:val="sr-Cyrl-RS"/>
        </w:rPr>
        <w:t xml:space="preserve"> иако </w:t>
      </w:r>
      <w:r w:rsidR="00292BD2">
        <w:rPr>
          <w:lang w:val="sr-Cyrl-RS"/>
        </w:rPr>
        <w:t>су наведени</w:t>
      </w:r>
      <w:r>
        <w:rPr>
          <w:lang w:val="sr-Cyrl-RS"/>
        </w:rPr>
        <w:t xml:space="preserve"> у </w:t>
      </w:r>
      <w:r w:rsidR="00D41FBF">
        <w:rPr>
          <w:lang w:val="sr-Cyrl-RS"/>
        </w:rPr>
        <w:t>Извршном сумарном извештају.</w:t>
      </w:r>
    </w:p>
    <w:p w14:paraId="44577122" w14:textId="75F4A757" w:rsidR="00DF4E14" w:rsidRPr="00DF4E14" w:rsidRDefault="00D35542" w:rsidP="006D6AD0">
      <w:pPr>
        <w:pStyle w:val="ICRHBNormal"/>
        <w:rPr>
          <w:color w:val="FF0000"/>
        </w:rPr>
      </w:pPr>
      <w:r>
        <w:rPr>
          <w:lang w:val="sr-Cyrl-RS"/>
        </w:rPr>
        <w:t xml:space="preserve">У сврху ресертификације, наведите све релевантне референце од датума </w:t>
      </w:r>
      <w:r w:rsidR="00292BD2">
        <w:rPr>
          <w:lang w:val="sr-Cyrl-RS"/>
        </w:rPr>
        <w:t xml:space="preserve">претходне </w:t>
      </w:r>
      <w:r>
        <w:rPr>
          <w:lang w:val="sr-Cyrl-RS"/>
        </w:rPr>
        <w:t>сертификације.</w:t>
      </w:r>
    </w:p>
    <w:p w14:paraId="0BCEC1C2" w14:textId="22899BB8" w:rsidR="006D6AD0" w:rsidRDefault="00D35542" w:rsidP="006D6AD0">
      <w:pPr>
        <w:pStyle w:val="ICRHBNormal"/>
      </w:pPr>
      <w:r>
        <w:rPr>
          <w:u w:val="single"/>
          <w:lang w:val="sr-Cyrl-RS"/>
        </w:rPr>
        <w:t>Важно</w:t>
      </w:r>
      <w:r w:rsidR="006D6AD0" w:rsidRPr="005C4DB7">
        <w:rPr>
          <w:u w:val="single"/>
        </w:rPr>
        <w:t>:</w:t>
      </w:r>
      <w:r w:rsidR="006D6AD0" w:rsidRPr="005C4DB7">
        <w:t xml:space="preserve"> </w:t>
      </w:r>
      <w:r>
        <w:rPr>
          <w:lang w:val="sr-Cyrl-RS"/>
        </w:rPr>
        <w:t xml:space="preserve">Апликант треба да провери да ли испуњава минималне услове за ниво за који аплицира, у складу са </w:t>
      </w:r>
      <w:r w:rsidR="00292BD2">
        <w:rPr>
          <w:lang w:val="sr-Cyrl-RS"/>
        </w:rPr>
        <w:t>ИПМА Правилником о сертификацији</w:t>
      </w:r>
      <w:r>
        <w:rPr>
          <w:lang w:val="sr-Cyrl-RS"/>
        </w:rPr>
        <w:t>.</w:t>
      </w:r>
      <w:r w:rsidR="006D6AD0" w:rsidRPr="005C4DB7">
        <w:t xml:space="preserve"> </w:t>
      </w:r>
    </w:p>
    <w:p w14:paraId="0C89B2B2" w14:textId="65C76F75" w:rsidR="00DF4E14" w:rsidRDefault="00D35542" w:rsidP="006D6AD0">
      <w:pPr>
        <w:pStyle w:val="ICRHBNormal"/>
      </w:pPr>
      <w:r>
        <w:rPr>
          <w:lang w:val="sr-Cyrl-RS"/>
        </w:rPr>
        <w:t xml:space="preserve">За сваки пројекат, програм или портфолио, </w:t>
      </w:r>
      <w:r w:rsidR="00292BD2">
        <w:rPr>
          <w:lang w:val="sr-Cyrl-RS"/>
        </w:rPr>
        <w:t>копирајте</w:t>
      </w:r>
      <w:r>
        <w:rPr>
          <w:lang w:val="sr-Cyrl-RS"/>
        </w:rPr>
        <w:t xml:space="preserve"> табелу са стране</w:t>
      </w:r>
      <w:r w:rsidR="00152554">
        <w:rPr>
          <w:lang w:val="sr-Cyrl-RS"/>
        </w:rPr>
        <w:t xml:space="preserve"> 5</w:t>
      </w:r>
      <w:r>
        <w:rPr>
          <w:lang w:val="sr-Cyrl-RS"/>
        </w:rPr>
        <w:t xml:space="preserve"> и попунити </w:t>
      </w:r>
      <w:r w:rsidR="00292BD2">
        <w:rPr>
          <w:lang w:val="sr-Cyrl-RS"/>
        </w:rPr>
        <w:t>табеле у складу са инструкцијама на следећој страни</w:t>
      </w:r>
      <w:r>
        <w:rPr>
          <w:lang w:val="sr-Cyrl-RS"/>
        </w:rPr>
        <w:t>.</w:t>
      </w:r>
    </w:p>
    <w:p w14:paraId="68CD3748" w14:textId="23CEC68F" w:rsidR="00DF4E14" w:rsidRDefault="00DF4E14">
      <w:pPr>
        <w:rPr>
          <w:lang w:val="en-GB"/>
        </w:rPr>
      </w:pPr>
      <w:r w:rsidRPr="00B90412">
        <w:rPr>
          <w:lang w:val="en-US"/>
        </w:rPr>
        <w:br w:type="page"/>
      </w:r>
    </w:p>
    <w:p w14:paraId="4EA42A06" w14:textId="77777777" w:rsidR="00DF4E14" w:rsidRPr="003347DC" w:rsidRDefault="00DF4E14" w:rsidP="006D6AD0">
      <w:pPr>
        <w:pStyle w:val="ICRHBNormal"/>
      </w:pPr>
    </w:p>
    <w:tbl>
      <w:tblPr>
        <w:tblW w:w="9649" w:type="dxa"/>
        <w:tblInd w:w="6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30"/>
        <w:gridCol w:w="1260"/>
        <w:gridCol w:w="5859"/>
      </w:tblGrid>
      <w:tr w:rsidR="00345035" w:rsidRPr="005C4DB7" w14:paraId="711C2F48" w14:textId="77777777" w:rsidTr="00345035">
        <w:trPr>
          <w:trHeight w:val="315"/>
        </w:trPr>
        <w:tc>
          <w:tcPr>
            <w:tcW w:w="9649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75EBC61D" w14:textId="2F0BB6B1" w:rsidR="00345035" w:rsidRPr="003470DE" w:rsidRDefault="003470DE" w:rsidP="00345035">
            <w:pPr>
              <w:pStyle w:val="ICRHBTableHeader"/>
              <w:jc w:val="left"/>
              <w:rPr>
                <w:lang w:val="sr-Cyrl-RS"/>
              </w:rPr>
            </w:pPr>
            <w:r>
              <w:rPr>
                <w:lang w:val="sr-Cyrl-RS"/>
              </w:rPr>
              <w:t>Упутство за попуњавање</w:t>
            </w:r>
            <w:r w:rsidR="00292BD2">
              <w:rPr>
                <w:lang w:val="sr-Cyrl-RS"/>
              </w:rPr>
              <w:t xml:space="preserve"> табеле</w:t>
            </w:r>
          </w:p>
        </w:tc>
      </w:tr>
      <w:tr w:rsidR="00345035" w:rsidRPr="005C4DB7" w14:paraId="2137D1CD" w14:textId="77777777" w:rsidTr="00345035">
        <w:trPr>
          <w:trHeight w:val="270"/>
        </w:trPr>
        <w:tc>
          <w:tcPr>
            <w:tcW w:w="2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614EDAF6" w14:textId="4B3F9DAD" w:rsidR="00345035" w:rsidRPr="003470DE" w:rsidRDefault="003470DE" w:rsidP="00296F04">
            <w:pPr>
              <w:pStyle w:val="ICRHBTableCaption"/>
              <w:rPr>
                <w:lang w:val="sr-Cyrl-RS"/>
              </w:rPr>
            </w:pPr>
            <w:r>
              <w:rPr>
                <w:lang w:val="sr-Cyrl-RS"/>
              </w:rPr>
              <w:t>Поље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32E84F" w14:textId="58DD9FEE" w:rsidR="00345035" w:rsidRPr="003470DE" w:rsidRDefault="003470DE" w:rsidP="00296F04">
            <w:pPr>
              <w:pStyle w:val="ICRHBTableCaption"/>
              <w:rPr>
                <w:lang w:val="sr-Cyrl-RS"/>
              </w:rPr>
            </w:pPr>
            <w:r>
              <w:rPr>
                <w:lang w:val="sr-Cyrl-RS"/>
              </w:rPr>
              <w:t>Обавезно</w:t>
            </w:r>
          </w:p>
        </w:tc>
        <w:tc>
          <w:tcPr>
            <w:tcW w:w="58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2106E97B" w14:textId="3EC402F8" w:rsidR="00345035" w:rsidRPr="003470DE" w:rsidRDefault="004950B4" w:rsidP="00296F04">
            <w:pPr>
              <w:pStyle w:val="ICRHBTableCaption"/>
              <w:rPr>
                <w:lang w:val="sr-Cyrl-R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345035" w:rsidRPr="00B90412" w14:paraId="2ED9BC71" w14:textId="77777777" w:rsidTr="00296F04">
        <w:trPr>
          <w:trHeight w:val="255"/>
        </w:trPr>
        <w:tc>
          <w:tcPr>
            <w:tcW w:w="25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786F33" w14:textId="2C982EF0" w:rsidR="00345035" w:rsidRPr="003470DE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Назив ППП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EED8B" w14:textId="60ECB0BF" w:rsidR="00345035" w:rsidRPr="003470DE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6FBA444" w14:textId="77AB21D1" w:rsidR="00345035" w:rsidRPr="003470DE" w:rsidRDefault="003470DE" w:rsidP="00296F04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Назив пројекта/програма/портфолија</w:t>
            </w:r>
          </w:p>
        </w:tc>
      </w:tr>
      <w:tr w:rsidR="00345035" w:rsidRPr="005C4DB7" w14:paraId="68F6B78D" w14:textId="77777777" w:rsidTr="00296F04">
        <w:trPr>
          <w:trHeight w:val="630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1EF8B7" w14:textId="57CCFE72" w:rsidR="00345035" w:rsidRPr="004950B4" w:rsidRDefault="004950B4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 xml:space="preserve">Клијент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87121" w14:textId="798C6EB4" w:rsidR="00345035" w:rsidRPr="003470DE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7558C126" w14:textId="3BDD7DAC" w:rsidR="00345035" w:rsidRPr="004950B4" w:rsidRDefault="004950B4" w:rsidP="004950B4">
            <w:pPr>
              <w:pStyle w:val="ICRHBTableText"/>
              <w:jc w:val="left"/>
            </w:pPr>
            <w:r w:rsidRPr="004950B4">
              <w:rPr>
                <w:lang w:val="sr-Cyrl-RS"/>
              </w:rPr>
              <w:t xml:space="preserve">Име клијента. Овај податак је значајан због могућег контакта са референтном особом. Овај податак ће бити коришћен искључиво у сврху сертификације. </w:t>
            </w:r>
          </w:p>
        </w:tc>
      </w:tr>
      <w:tr w:rsidR="00345035" w:rsidRPr="00B90412" w14:paraId="1C4E6B3E" w14:textId="77777777" w:rsidTr="00296F04">
        <w:trPr>
          <w:trHeight w:val="25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C9A07" w14:textId="182EDAED" w:rsidR="00345035" w:rsidRPr="003470DE" w:rsidRDefault="003539C4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 xml:space="preserve">Тип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DD769" w14:textId="27F80454" w:rsidR="00345035" w:rsidRPr="003470DE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F9D9AF4" w14:textId="1F464DC6" w:rsidR="00345035" w:rsidRPr="003470DE" w:rsidRDefault="003470DE" w:rsidP="00296F04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Унесите: П – Пројекат; ПР – Програм; ПФ – Портфолио</w:t>
            </w:r>
          </w:p>
        </w:tc>
      </w:tr>
      <w:tr w:rsidR="00345035" w:rsidRPr="00B90412" w14:paraId="3484B22C" w14:textId="77777777" w:rsidTr="00296F04">
        <w:trPr>
          <w:trHeight w:val="61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4F2E2" w14:textId="478A41A0" w:rsidR="00345035" w:rsidRPr="003470DE" w:rsidRDefault="003539C4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Радно ангажовање (% трајања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9674E9" w14:textId="3542BC44" w:rsidR="00345035" w:rsidRPr="003470DE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30FD9F3" w14:textId="58917DE1" w:rsidR="00345035" w:rsidRPr="003347DC" w:rsidRDefault="003470DE" w:rsidP="00296F04">
            <w:pPr>
              <w:pStyle w:val="ICRHBTableText"/>
              <w:jc w:val="left"/>
            </w:pPr>
            <w:r>
              <w:rPr>
                <w:lang w:val="sr-Cyrl-RS"/>
              </w:rPr>
              <w:t xml:space="preserve">Унесите проценат </w:t>
            </w:r>
            <w:r w:rsidR="003539C4">
              <w:rPr>
                <w:lang w:val="sr-Cyrl-RS"/>
              </w:rPr>
              <w:t xml:space="preserve">укупног броја Ваших </w:t>
            </w:r>
            <w:r>
              <w:rPr>
                <w:lang w:val="sr-Cyrl-RS"/>
              </w:rPr>
              <w:t>радних дана у односу на укупно трајање пројекта). Унети у одговарајућа поља:</w:t>
            </w:r>
          </w:p>
          <w:p w14:paraId="322907CF" w14:textId="4C9172D8" w:rsidR="00345035" w:rsidRPr="003347DC" w:rsidRDefault="003470DE" w:rsidP="00296F04">
            <w:pPr>
              <w:pStyle w:val="ICRHBTableText"/>
              <w:jc w:val="left"/>
            </w:pPr>
            <w:r>
              <w:rPr>
                <w:lang w:val="sr-Cyrl-RS"/>
              </w:rPr>
              <w:t xml:space="preserve">ПФ </w:t>
            </w:r>
            <w:r w:rsidR="00345035" w:rsidRPr="003347DC">
              <w:t xml:space="preserve">– </w:t>
            </w:r>
            <w:r>
              <w:rPr>
                <w:lang w:val="sr-Cyrl-RS"/>
              </w:rPr>
              <w:t>Портфолио менаџер</w:t>
            </w:r>
            <w:r w:rsidR="00345035" w:rsidRPr="003347DC">
              <w:t xml:space="preserve">; </w:t>
            </w:r>
          </w:p>
          <w:p w14:paraId="6B1D6371" w14:textId="69AE620B" w:rsidR="00345035" w:rsidRPr="003347DC" w:rsidRDefault="00430850" w:rsidP="00296F04">
            <w:pPr>
              <w:pStyle w:val="ICRHBTableText"/>
              <w:jc w:val="left"/>
            </w:pPr>
            <w:r>
              <w:rPr>
                <w:lang w:val="sr-Cyrl-RS"/>
              </w:rPr>
              <w:t>ПР</w:t>
            </w:r>
            <w:r w:rsidR="003470DE">
              <w:rPr>
                <w:lang w:val="sr-Cyrl-RS"/>
              </w:rPr>
              <w:t xml:space="preserve"> </w:t>
            </w:r>
            <w:r w:rsidR="00345035" w:rsidRPr="003347DC">
              <w:t xml:space="preserve">– </w:t>
            </w:r>
            <w:r w:rsidR="003470DE">
              <w:rPr>
                <w:lang w:val="sr-Cyrl-RS"/>
              </w:rPr>
              <w:t>Програм менаџер</w:t>
            </w:r>
            <w:r w:rsidR="00A2602A">
              <w:rPr>
                <w:lang w:val="sr-Cyrl-RS"/>
              </w:rPr>
              <w:t>;</w:t>
            </w:r>
          </w:p>
          <w:p w14:paraId="617CDEAF" w14:textId="2D326AE2" w:rsidR="00345035" w:rsidRPr="00055E78" w:rsidRDefault="00430850" w:rsidP="00296F04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ПМ</w:t>
            </w:r>
            <w:r w:rsidR="00345035" w:rsidRPr="003347DC">
              <w:t xml:space="preserve"> – </w:t>
            </w:r>
            <w:r w:rsidR="00055E78">
              <w:rPr>
                <w:lang w:val="sr-Cyrl-RS"/>
              </w:rPr>
              <w:t>Пројектни менаџер;</w:t>
            </w:r>
          </w:p>
          <w:p w14:paraId="0E77CA80" w14:textId="48CC013D" w:rsidR="00345035" w:rsidRPr="003347DC" w:rsidRDefault="00430850" w:rsidP="00296F04">
            <w:pPr>
              <w:pStyle w:val="ICRHBTableText"/>
              <w:jc w:val="left"/>
            </w:pPr>
            <w:r>
              <w:rPr>
                <w:lang w:val="sr-Cyrl-RS"/>
              </w:rPr>
              <w:t>ТЛ</w:t>
            </w:r>
            <w:r w:rsidR="00345035" w:rsidRPr="003347DC">
              <w:t xml:space="preserve"> – </w:t>
            </w:r>
            <w:r w:rsidR="00055E78">
              <w:rPr>
                <w:lang w:val="sr-Cyrl-RS"/>
              </w:rPr>
              <w:t>Тим лидер</w:t>
            </w:r>
          </w:p>
          <w:p w14:paraId="24A04BB2" w14:textId="1B2910AA" w:rsidR="00345035" w:rsidRPr="00055E78" w:rsidRDefault="00055E78" w:rsidP="00296F04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Остало</w:t>
            </w:r>
            <w:r w:rsidR="00345035" w:rsidRPr="003347DC">
              <w:t xml:space="preserve"> – </w:t>
            </w:r>
            <w:r>
              <w:rPr>
                <w:lang w:val="sr-Cyrl-RS"/>
              </w:rPr>
              <w:t>Описати у одго</w:t>
            </w:r>
            <w:r w:rsidR="003539C4">
              <w:rPr>
                <w:lang w:val="sr-Cyrl-RS"/>
              </w:rPr>
              <w:t>варајућ</w:t>
            </w:r>
            <w:r>
              <w:rPr>
                <w:lang w:val="sr-Cyrl-RS"/>
              </w:rPr>
              <w:t>ем пољу</w:t>
            </w:r>
          </w:p>
        </w:tc>
      </w:tr>
      <w:tr w:rsidR="00345035" w:rsidRPr="005C4DB7" w14:paraId="46B766D0" w14:textId="77777777" w:rsidTr="00296F04">
        <w:trPr>
          <w:trHeight w:val="61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B418E6" w14:textId="19088422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тум завршетк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C245E" w14:textId="0F17A193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97C0ACF" w14:textId="0DDBFFA4" w:rsidR="00345035" w:rsidRPr="003347DC" w:rsidRDefault="00430850" w:rsidP="00D50349">
            <w:pPr>
              <w:pStyle w:val="ICRHBTableText"/>
              <w:jc w:val="left"/>
            </w:pPr>
            <w:r>
              <w:rPr>
                <w:lang w:val="sr-Cyrl-RS"/>
              </w:rPr>
              <w:t xml:space="preserve">Унесите датум завршетка </w:t>
            </w:r>
            <w:r w:rsidR="003539C4">
              <w:rPr>
                <w:lang w:val="sr-Cyrl-RS"/>
              </w:rPr>
              <w:t xml:space="preserve">Ваше </w:t>
            </w:r>
            <w:r>
              <w:rPr>
                <w:lang w:val="sr-Cyrl-RS"/>
              </w:rPr>
              <w:t xml:space="preserve">одговорности </w:t>
            </w:r>
            <w:r w:rsidR="00D50349">
              <w:rPr>
                <w:lang w:val="sr-Cyrl-RS"/>
              </w:rPr>
              <w:t>у</w:t>
            </w:r>
            <w:r>
              <w:rPr>
                <w:lang w:val="sr-Cyrl-RS"/>
              </w:rPr>
              <w:t xml:space="preserve"> пројекту/програму/портфолију. (</w:t>
            </w:r>
            <w:r w:rsidR="003539C4">
              <w:rPr>
                <w:lang w:val="sr-Cyrl-RS"/>
              </w:rPr>
              <w:t>ГГГГ</w:t>
            </w:r>
            <w:r w:rsidR="003539C4" w:rsidRPr="003347DC">
              <w:t>-MM</w:t>
            </w:r>
            <w:r>
              <w:rPr>
                <w:lang w:val="sr-Cyrl-RS"/>
              </w:rPr>
              <w:t>)</w:t>
            </w:r>
          </w:p>
        </w:tc>
      </w:tr>
      <w:tr w:rsidR="00345035" w:rsidRPr="00B90412" w14:paraId="37693AB7" w14:textId="77777777" w:rsidTr="00296F04">
        <w:trPr>
          <w:trHeight w:val="25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01B93" w14:textId="55784731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Трајање (у месецима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E79FF" w14:textId="67ED6D47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57AE9D3" w14:textId="7BE6BEB3" w:rsidR="00345035" w:rsidRPr="00430850" w:rsidRDefault="00430850" w:rsidP="00D50349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 xml:space="preserve">Трајање пројекта/програма (ММ), </w:t>
            </w:r>
            <w:r w:rsidR="00D50349">
              <w:rPr>
                <w:lang w:val="sr-Cyrl-RS"/>
              </w:rPr>
              <w:t>или</w:t>
            </w:r>
            <w:r>
              <w:rPr>
                <w:lang w:val="sr-Cyrl-RS"/>
              </w:rPr>
              <w:t xml:space="preserve"> </w:t>
            </w:r>
            <w:r w:rsidR="00D50349">
              <w:rPr>
                <w:lang w:val="sr-Cyrl-RS"/>
              </w:rPr>
              <w:t>дужина Ваше</w:t>
            </w:r>
            <w:r>
              <w:rPr>
                <w:lang w:val="sr-Cyrl-RS"/>
              </w:rPr>
              <w:t xml:space="preserve"> одговорности на функцији портфолио менаџера (ММ)</w:t>
            </w:r>
          </w:p>
        </w:tc>
      </w:tr>
      <w:tr w:rsidR="00345035" w:rsidRPr="00B90412" w14:paraId="7FCB2E78" w14:textId="77777777" w:rsidTr="00296F04">
        <w:trPr>
          <w:trHeight w:val="76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E4A02" w14:textId="7A2E0C5C" w:rsidR="00345035" w:rsidRPr="00D50349" w:rsidRDefault="00D50349" w:rsidP="00D50349">
            <w:pPr>
              <w:pStyle w:val="ICRHBTableText"/>
            </w:pPr>
            <w:r w:rsidRPr="00D50349">
              <w:rPr>
                <w:lang w:val="sr-Cyrl-RS"/>
              </w:rPr>
              <w:t>Укупно ангажовање тима (у данима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A0C29" w14:textId="2FF6335E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47616E24" w14:textId="7192FBDE" w:rsidR="00345035" w:rsidRPr="00D50349" w:rsidRDefault="00D50349" w:rsidP="00D50349">
            <w:pPr>
              <w:pStyle w:val="ICRHBTableText"/>
              <w:jc w:val="left"/>
            </w:pPr>
            <w:r w:rsidRPr="00D50349">
              <w:rPr>
                <w:lang w:val="sr-Cyrl-RS"/>
              </w:rPr>
              <w:t xml:space="preserve">Унесите укупан број дана ангажовања тима, укључујући </w:t>
            </w:r>
            <w:r>
              <w:rPr>
                <w:lang w:val="sr-Cyrl-RS"/>
              </w:rPr>
              <w:t>уговараче који су обезбедили</w:t>
            </w:r>
            <w:r w:rsidRPr="00D50349">
              <w:rPr>
                <w:lang w:val="sr-Cyrl-RS"/>
              </w:rPr>
              <w:t xml:space="preserve"> ресурсе, алоциране на пројектне, програмске или портфолио активности. </w:t>
            </w:r>
          </w:p>
        </w:tc>
      </w:tr>
      <w:tr w:rsidR="00345035" w:rsidRPr="00B90412" w14:paraId="37B80C9C" w14:textId="77777777" w:rsidTr="00296F04">
        <w:trPr>
          <w:trHeight w:val="945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2B82B" w14:textId="7988F05D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Буџет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005CA" w14:textId="15369DD6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85CB5D3" w14:textId="3A6269E6" w:rsidR="00345035" w:rsidRPr="003347DC" w:rsidRDefault="00D50349" w:rsidP="00D50349">
            <w:pPr>
              <w:pStyle w:val="ICRHBTableText"/>
              <w:jc w:val="left"/>
            </w:pPr>
            <w:r>
              <w:rPr>
                <w:lang w:val="sr-Cyrl-RS"/>
              </w:rPr>
              <w:t xml:space="preserve">Унесите буџет пројекта или програма </w:t>
            </w:r>
            <w:r w:rsidR="00345035" w:rsidRPr="000463DB">
              <w:rPr>
                <w:highlight w:val="lightGray"/>
              </w:rPr>
              <w:t>[</w:t>
            </w:r>
            <w:r>
              <w:rPr>
                <w:highlight w:val="lightGray"/>
                <w:lang w:val="sr-Cyrl-RS"/>
              </w:rPr>
              <w:t>унесите локалну валуту</w:t>
            </w:r>
            <w:r w:rsidR="00345035">
              <w:t>]</w:t>
            </w:r>
            <w:r>
              <w:rPr>
                <w:lang w:val="sr-Cyrl-RS"/>
              </w:rPr>
              <w:t>. За портфолио унесите укупну вредност портфолиа. Ово поље је опционо, али је његово попуњавање препоручено, у циљу сагледавања и оцене сложености.</w:t>
            </w:r>
          </w:p>
        </w:tc>
      </w:tr>
      <w:tr w:rsidR="00345035" w:rsidRPr="00B90412" w14:paraId="7945029C" w14:textId="77777777" w:rsidTr="00296F04">
        <w:trPr>
          <w:trHeight w:val="666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895EA" w14:textId="5707B344" w:rsidR="00345035" w:rsidRPr="003347DC" w:rsidRDefault="00D50349" w:rsidP="00296F04">
            <w:pPr>
              <w:pStyle w:val="ICRHBTableText"/>
            </w:pPr>
            <w:r>
              <w:rPr>
                <w:lang w:val="sr-Cyrl-RS"/>
              </w:rPr>
              <w:t>Референтне особе</w:t>
            </w:r>
            <w:r w:rsidR="00345035" w:rsidRPr="003347DC"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BF24B" w14:textId="02089E00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CFB219A" w14:textId="0DBD9579" w:rsidR="00345035" w:rsidRPr="00D50349" w:rsidRDefault="00D50349" w:rsidP="00D50349">
            <w:pPr>
              <w:pStyle w:val="ICRHBTableText"/>
              <w:jc w:val="left"/>
            </w:pPr>
            <w:r w:rsidRPr="00D50349">
              <w:rPr>
                <w:lang w:val="sr-Cyrl-RS"/>
              </w:rPr>
              <w:t xml:space="preserve">Попуњавање је обавезно за пројекат, програм или портфолио који ће се користити у извештају. </w:t>
            </w:r>
          </w:p>
        </w:tc>
      </w:tr>
      <w:tr w:rsidR="00345035" w:rsidRPr="00B90412" w14:paraId="1F0D1D3C" w14:textId="77777777" w:rsidTr="00296F04">
        <w:trPr>
          <w:trHeight w:val="704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8209A3" w14:textId="7314E5A7" w:rsidR="00345035" w:rsidRPr="00430850" w:rsidRDefault="00D50349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О</w:t>
            </w:r>
            <w:r w:rsidR="00430850">
              <w:rPr>
                <w:lang w:val="sr-Cyrl-RS"/>
              </w:rPr>
              <w:t>пис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8B2DF" w14:textId="54DA6D65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FE628ED" w14:textId="28B0D28B" w:rsidR="00D35542" w:rsidRDefault="000B744F" w:rsidP="00296F04">
            <w:pPr>
              <w:pStyle w:val="ICRHBTableText"/>
              <w:jc w:val="left"/>
              <w:rPr>
                <w:lang w:val="sr-Cyrl-RS"/>
              </w:rPr>
            </w:pPr>
            <w:r>
              <w:rPr>
                <w:lang w:val="sr-Cyrl-RS"/>
              </w:rPr>
              <w:t>Сажет опис у циљу разумевања</w:t>
            </w:r>
            <w:r w:rsidR="00D35542">
              <w:rPr>
                <w:lang w:val="sr-Cyrl-RS"/>
              </w:rPr>
              <w:t xml:space="preserve"> </w:t>
            </w:r>
            <w:r>
              <w:rPr>
                <w:lang w:val="sr-Cyrl-RS"/>
              </w:rPr>
              <w:t>сврхе пројекта/програма/портфоли</w:t>
            </w:r>
            <w:r w:rsidR="00D35542">
              <w:rPr>
                <w:lang w:val="sr-Cyrl-RS"/>
              </w:rPr>
              <w:t>а (максимум 5 реченица)</w:t>
            </w:r>
            <w:r>
              <w:rPr>
                <w:lang w:val="sr-Cyrl-RS"/>
              </w:rPr>
              <w:t>.</w:t>
            </w:r>
          </w:p>
          <w:p w14:paraId="02B2C3C5" w14:textId="74E2C845" w:rsidR="009F1810" w:rsidRPr="003347DC" w:rsidRDefault="00D35542" w:rsidP="000B744F">
            <w:pPr>
              <w:pStyle w:val="ICRHBTableText"/>
              <w:jc w:val="left"/>
            </w:pPr>
            <w:r>
              <w:rPr>
                <w:lang w:val="sr-Cyrl-RS"/>
              </w:rPr>
              <w:t xml:space="preserve">Уколико је </w:t>
            </w:r>
            <w:r w:rsidR="000B744F">
              <w:rPr>
                <w:lang w:val="sr-Cyrl-RS"/>
              </w:rPr>
              <w:t xml:space="preserve">овај </w:t>
            </w:r>
            <w:r>
              <w:rPr>
                <w:lang w:val="sr-Cyrl-RS"/>
              </w:rPr>
              <w:t xml:space="preserve">пројекат/програм/портфолио </w:t>
            </w:r>
            <w:r w:rsidR="000B744F">
              <w:rPr>
                <w:lang w:val="sr-Cyrl-RS"/>
              </w:rPr>
              <w:t>наведен у Извршном сумарном извештају, молимо обележите овде, како се не би понављале</w:t>
            </w:r>
            <w:r>
              <w:rPr>
                <w:lang w:val="sr-Cyrl-RS"/>
              </w:rPr>
              <w:t xml:space="preserve"> информација.</w:t>
            </w:r>
          </w:p>
        </w:tc>
      </w:tr>
      <w:tr w:rsidR="00345035" w:rsidRPr="00B90412" w14:paraId="50891B01" w14:textId="77777777" w:rsidTr="00296F04">
        <w:trPr>
          <w:trHeight w:val="699"/>
        </w:trPr>
        <w:tc>
          <w:tcPr>
            <w:tcW w:w="2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747E7" w14:textId="01B9619E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Коментар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E5B8F" w14:textId="2B755484" w:rsidR="00345035" w:rsidRPr="00430850" w:rsidRDefault="00430850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58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F0B5357" w14:textId="535571DD" w:rsidR="00345035" w:rsidRPr="003347DC" w:rsidRDefault="000B744F" w:rsidP="000B744F">
            <w:pPr>
              <w:pStyle w:val="ICRHBTableText"/>
              <w:jc w:val="left"/>
            </w:pPr>
            <w:r>
              <w:rPr>
                <w:lang w:val="sr-Cyrl-RS"/>
              </w:rPr>
              <w:t>Наведите информације које сматрате корисним у појашњењу Ваше способности за управљање пројектом</w:t>
            </w:r>
            <w:r w:rsidR="00D35542">
              <w:rPr>
                <w:lang w:val="sr-Cyrl-RS"/>
              </w:rPr>
              <w:t>/програм</w:t>
            </w:r>
            <w:r>
              <w:rPr>
                <w:lang w:val="sr-Cyrl-RS"/>
              </w:rPr>
              <w:t>ом</w:t>
            </w:r>
            <w:r w:rsidR="00D35542">
              <w:rPr>
                <w:lang w:val="sr-Cyrl-RS"/>
              </w:rPr>
              <w:t>/портфолио</w:t>
            </w:r>
            <w:r>
              <w:rPr>
                <w:lang w:val="sr-Cyrl-RS"/>
              </w:rPr>
              <w:t>м</w:t>
            </w:r>
            <w:r w:rsidR="00D35542">
              <w:rPr>
                <w:lang w:val="sr-Cyrl-RS"/>
              </w:rPr>
              <w:t>.</w:t>
            </w:r>
          </w:p>
        </w:tc>
      </w:tr>
    </w:tbl>
    <w:p w14:paraId="4FEBB99F" w14:textId="77777777" w:rsidR="00DF4E14" w:rsidRDefault="00345035">
      <w:pPr>
        <w:rPr>
          <w:rFonts w:eastAsiaTheme="majorEastAsia" w:cstheme="majorBidi"/>
          <w:b/>
          <w:color w:val="0000BF" w:themeColor="background2" w:themeShade="BF"/>
          <w:sz w:val="32"/>
          <w:szCs w:val="32"/>
          <w:lang w:val="en-GB"/>
        </w:rPr>
      </w:pPr>
      <w:r w:rsidRPr="00B90412">
        <w:rPr>
          <w:lang w:val="en-US"/>
        </w:rPr>
        <w:br w:type="page"/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3260"/>
        <w:gridCol w:w="879"/>
        <w:gridCol w:w="822"/>
        <w:gridCol w:w="567"/>
        <w:gridCol w:w="596"/>
        <w:gridCol w:w="113"/>
        <w:gridCol w:w="454"/>
        <w:gridCol w:w="113"/>
        <w:gridCol w:w="454"/>
        <w:gridCol w:w="113"/>
        <w:gridCol w:w="879"/>
      </w:tblGrid>
      <w:tr w:rsidR="00DF4E14" w:rsidRPr="005C4DB7" w14:paraId="6A77D282" w14:textId="77777777" w:rsidTr="00055E78">
        <w:tc>
          <w:tcPr>
            <w:tcW w:w="5665" w:type="dxa"/>
            <w:gridSpan w:val="3"/>
            <w:vMerge w:val="restart"/>
            <w:shd w:val="clear" w:color="auto" w:fill="CCCCCC"/>
            <w:vAlign w:val="center"/>
          </w:tcPr>
          <w:p w14:paraId="213CDFFB" w14:textId="1C69DFE2" w:rsidR="00DF4E14" w:rsidRPr="00F261B5" w:rsidRDefault="00DF4E14" w:rsidP="00296F04">
            <w:pPr>
              <w:pStyle w:val="ICRHBTableHeader"/>
              <w:rPr>
                <w:lang w:val="sr-Cyrl-RS"/>
              </w:rPr>
            </w:pPr>
            <w:r>
              <w:lastRenderedPageBreak/>
              <w:br w:type="page"/>
            </w:r>
            <w:r w:rsidR="00F261B5">
              <w:rPr>
                <w:lang w:val="sr-Cyrl-RS"/>
              </w:rPr>
              <w:t>Пројекат, програм или портфолио</w:t>
            </w:r>
          </w:p>
        </w:tc>
        <w:tc>
          <w:tcPr>
            <w:tcW w:w="822" w:type="dxa"/>
            <w:vMerge w:val="restart"/>
            <w:shd w:val="clear" w:color="auto" w:fill="auto"/>
            <w:vAlign w:val="center"/>
          </w:tcPr>
          <w:p w14:paraId="37696425" w14:textId="276A030D" w:rsidR="00DF4E14" w:rsidRPr="00F261B5" w:rsidRDefault="00F261B5" w:rsidP="00296F0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Врста</w:t>
            </w:r>
          </w:p>
          <w:p w14:paraId="6133AF9D" w14:textId="77777777" w:rsidR="00DF4E14" w:rsidRPr="005C4DB7" w:rsidRDefault="00DF4E14" w:rsidP="00296F04">
            <w:pPr>
              <w:pStyle w:val="ICRHBTableHeader"/>
            </w:pPr>
          </w:p>
        </w:tc>
        <w:tc>
          <w:tcPr>
            <w:tcW w:w="3289" w:type="dxa"/>
            <w:gridSpan w:val="8"/>
            <w:shd w:val="clear" w:color="auto" w:fill="auto"/>
            <w:vAlign w:val="center"/>
          </w:tcPr>
          <w:p w14:paraId="16E50184" w14:textId="11BE396C" w:rsidR="00DF4E14" w:rsidRPr="005C4DB7" w:rsidRDefault="003470DE" w:rsidP="00296F04">
            <w:pPr>
              <w:pStyle w:val="ICRHBTableHeader"/>
            </w:pPr>
            <w:r>
              <w:rPr>
                <w:lang w:val="sr-Cyrl-RS"/>
              </w:rPr>
              <w:t>Проценат ангажовања</w:t>
            </w:r>
          </w:p>
        </w:tc>
      </w:tr>
      <w:tr w:rsidR="00DF4E14" w:rsidRPr="005C4DB7" w14:paraId="7EFF13A4" w14:textId="77777777" w:rsidTr="00055E78">
        <w:trPr>
          <w:trHeight w:val="375"/>
        </w:trPr>
        <w:tc>
          <w:tcPr>
            <w:tcW w:w="5665" w:type="dxa"/>
            <w:gridSpan w:val="3"/>
            <w:vMerge/>
            <w:shd w:val="clear" w:color="auto" w:fill="CCCCCC"/>
            <w:vAlign w:val="center"/>
          </w:tcPr>
          <w:p w14:paraId="11D3AFDA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22" w:type="dxa"/>
            <w:vMerge/>
            <w:shd w:val="clear" w:color="auto" w:fill="auto"/>
            <w:vAlign w:val="center"/>
          </w:tcPr>
          <w:p w14:paraId="010E03E2" w14:textId="77777777" w:rsidR="00DF4E14" w:rsidRPr="005C4DB7" w:rsidRDefault="00DF4E14" w:rsidP="00296F04">
            <w:pPr>
              <w:pStyle w:val="ICRHBTableHeader"/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B7A5BC" w14:textId="453657B5" w:rsidR="00DF4E14" w:rsidRPr="00055E78" w:rsidRDefault="00055E78" w:rsidP="00296F04">
            <w:pPr>
              <w:pStyle w:val="ICRHBTableHeader"/>
              <w:rPr>
                <w:b w:val="0"/>
                <w:lang w:val="sr-Cyrl-RS"/>
              </w:rPr>
            </w:pPr>
            <w:r>
              <w:rPr>
                <w:lang w:val="sr-Cyrl-RS"/>
              </w:rPr>
              <w:t>ПФ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4D5DCC5A" w14:textId="66E557CB" w:rsidR="00DF4E14" w:rsidRPr="00055E78" w:rsidRDefault="00055E78" w:rsidP="00296F0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ПР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227580BC" w14:textId="4998D17F" w:rsidR="00DF4E14" w:rsidRPr="00055E78" w:rsidRDefault="00055E78" w:rsidP="00296F0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ПМ</w:t>
            </w:r>
          </w:p>
        </w:tc>
        <w:tc>
          <w:tcPr>
            <w:tcW w:w="567" w:type="dxa"/>
            <w:gridSpan w:val="2"/>
            <w:shd w:val="clear" w:color="auto" w:fill="auto"/>
            <w:vAlign w:val="center"/>
          </w:tcPr>
          <w:p w14:paraId="10D87AFA" w14:textId="0A941A39" w:rsidR="00DF4E14" w:rsidRPr="00055E78" w:rsidRDefault="00055E78" w:rsidP="00296F0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ТЛ</w:t>
            </w: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14:paraId="5BF271A8" w14:textId="38DB11F4" w:rsidR="00DF4E14" w:rsidRPr="00055E78" w:rsidRDefault="00055E78" w:rsidP="00296F04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Остало</w:t>
            </w:r>
          </w:p>
        </w:tc>
      </w:tr>
      <w:tr w:rsidR="00DF4E14" w:rsidRPr="005C4DB7" w14:paraId="6CCE77CC" w14:textId="77777777" w:rsidTr="00055E78">
        <w:trPr>
          <w:trHeight w:val="284"/>
        </w:trPr>
        <w:tc>
          <w:tcPr>
            <w:tcW w:w="1526" w:type="dxa"/>
            <w:shd w:val="clear" w:color="auto" w:fill="auto"/>
            <w:vAlign w:val="center"/>
          </w:tcPr>
          <w:p w14:paraId="1AA18413" w14:textId="77F9A263" w:rsidR="00DF4E14" w:rsidRPr="00F261B5" w:rsidRDefault="003470DE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Назив ППП</w:t>
            </w:r>
          </w:p>
        </w:tc>
        <w:tc>
          <w:tcPr>
            <w:tcW w:w="4139" w:type="dxa"/>
            <w:gridSpan w:val="2"/>
            <w:shd w:val="clear" w:color="auto" w:fill="auto"/>
            <w:vAlign w:val="center"/>
          </w:tcPr>
          <w:p w14:paraId="41548C5E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22" w:type="dxa"/>
            <w:vMerge w:val="restart"/>
            <w:shd w:val="clear" w:color="auto" w:fill="auto"/>
            <w:vAlign w:val="center"/>
          </w:tcPr>
          <w:p w14:paraId="6399C637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1D56248B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gridSpan w:val="2"/>
            <w:vMerge w:val="restart"/>
            <w:shd w:val="clear" w:color="auto" w:fill="auto"/>
            <w:vAlign w:val="center"/>
          </w:tcPr>
          <w:p w14:paraId="0CC4A5F1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gridSpan w:val="2"/>
            <w:vMerge w:val="restart"/>
            <w:shd w:val="clear" w:color="auto" w:fill="auto"/>
            <w:vAlign w:val="center"/>
          </w:tcPr>
          <w:p w14:paraId="6F1EBFED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gridSpan w:val="2"/>
            <w:vMerge w:val="restart"/>
            <w:shd w:val="clear" w:color="auto" w:fill="auto"/>
            <w:vAlign w:val="center"/>
          </w:tcPr>
          <w:p w14:paraId="09B5DBD7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79" w:type="dxa"/>
            <w:vMerge w:val="restart"/>
            <w:shd w:val="clear" w:color="auto" w:fill="auto"/>
            <w:vAlign w:val="center"/>
          </w:tcPr>
          <w:p w14:paraId="20BF7A95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5C4DB7" w14:paraId="29B0853E" w14:textId="77777777" w:rsidTr="00055E78">
        <w:trPr>
          <w:trHeight w:val="284"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6CCDD" w14:textId="35776D0C" w:rsidR="00DF4E14" w:rsidRPr="00BF1F8C" w:rsidRDefault="00BF1F8C" w:rsidP="00296F04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 xml:space="preserve">Клијент </w:t>
            </w:r>
          </w:p>
        </w:tc>
        <w:tc>
          <w:tcPr>
            <w:tcW w:w="413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7E0897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2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1C3536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3246D6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D46113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9CEDDE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5E40ED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87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EDB7CA" w14:textId="77777777" w:rsidR="00DF4E14" w:rsidRPr="005C4DB7" w:rsidRDefault="00DF4E14" w:rsidP="00296F04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5C4DB7" w14:paraId="03DCE73F" w14:textId="77777777" w:rsidTr="00055E78">
        <w:tc>
          <w:tcPr>
            <w:tcW w:w="9776" w:type="dxa"/>
            <w:gridSpan w:val="12"/>
            <w:shd w:val="clear" w:color="auto" w:fill="CCCCCC"/>
          </w:tcPr>
          <w:p w14:paraId="73F47296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B90412" w14:paraId="3147D3DD" w14:textId="77777777" w:rsidTr="00055E78">
        <w:trPr>
          <w:trHeight w:val="284"/>
        </w:trPr>
        <w:tc>
          <w:tcPr>
            <w:tcW w:w="7054" w:type="dxa"/>
            <w:gridSpan w:val="5"/>
            <w:shd w:val="clear" w:color="auto" w:fill="auto"/>
            <w:vAlign w:val="center"/>
          </w:tcPr>
          <w:p w14:paraId="4CA00E03" w14:textId="31D16232" w:rsidR="00DF4E14" w:rsidRPr="005C4DB7" w:rsidRDefault="00F261B5" w:rsidP="00BF1F8C">
            <w:pPr>
              <w:pStyle w:val="ICRHBTableText"/>
              <w:jc w:val="left"/>
            </w:pPr>
            <w:r>
              <w:rPr>
                <w:lang w:val="sr-Cyrl-RS"/>
              </w:rPr>
              <w:t>Датум завршетка</w:t>
            </w:r>
            <w:r w:rsidR="00DF4E14">
              <w:t xml:space="preserve"> </w:t>
            </w:r>
            <w:r w:rsidR="00BF1F8C">
              <w:rPr>
                <w:lang w:val="sr-Cyrl-RS"/>
              </w:rPr>
              <w:t xml:space="preserve">пројекта или програма, односно престанка одговорности у портфолиу </w:t>
            </w:r>
            <w:r w:rsidR="00DF4E14">
              <w:t>(</w:t>
            </w:r>
            <w:r w:rsidR="00BF1F8C">
              <w:rPr>
                <w:lang w:val="sr-Cyrl-RS"/>
              </w:rPr>
              <w:t>ГГГГ</w:t>
            </w:r>
            <w:r w:rsidR="00BF1F8C">
              <w:t>-MM</w:t>
            </w:r>
            <w:r w:rsidR="00DF4E14">
              <w:t>)</w:t>
            </w:r>
          </w:p>
        </w:tc>
        <w:tc>
          <w:tcPr>
            <w:tcW w:w="2722" w:type="dxa"/>
            <w:gridSpan w:val="7"/>
            <w:shd w:val="clear" w:color="auto" w:fill="auto"/>
            <w:vAlign w:val="center"/>
          </w:tcPr>
          <w:p w14:paraId="334676C9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B90412" w14:paraId="4FD7C5C9" w14:textId="77777777" w:rsidTr="00055E78">
        <w:trPr>
          <w:trHeight w:val="284"/>
        </w:trPr>
        <w:tc>
          <w:tcPr>
            <w:tcW w:w="7054" w:type="dxa"/>
            <w:gridSpan w:val="5"/>
            <w:shd w:val="clear" w:color="auto" w:fill="auto"/>
            <w:vAlign w:val="center"/>
          </w:tcPr>
          <w:p w14:paraId="2B978CC5" w14:textId="0A87D53C" w:rsidR="00DF4E14" w:rsidRPr="005C4DB7" w:rsidRDefault="00F261B5" w:rsidP="00BF1F8C">
            <w:pPr>
              <w:pStyle w:val="ICRHBTableText"/>
              <w:jc w:val="left"/>
            </w:pPr>
            <w:r>
              <w:rPr>
                <w:lang w:val="sr-Cyrl-RS"/>
              </w:rPr>
              <w:t xml:space="preserve">Трајање пројекта или програма, односно </w:t>
            </w:r>
            <w:r w:rsidR="00BF1F8C">
              <w:rPr>
                <w:lang w:val="sr-Cyrl-RS"/>
              </w:rPr>
              <w:t>трајање</w:t>
            </w:r>
            <w:r>
              <w:rPr>
                <w:lang w:val="sr-Cyrl-RS"/>
              </w:rPr>
              <w:t xml:space="preserve"> одговорности </w:t>
            </w:r>
            <w:r w:rsidR="00BF1F8C">
              <w:rPr>
                <w:lang w:val="sr-Cyrl-RS"/>
              </w:rPr>
              <w:t>у портфолиу</w:t>
            </w:r>
            <w:r>
              <w:rPr>
                <w:lang w:val="sr-Cyrl-RS"/>
              </w:rPr>
              <w:t xml:space="preserve"> (ММ)</w:t>
            </w:r>
          </w:p>
        </w:tc>
        <w:tc>
          <w:tcPr>
            <w:tcW w:w="2722" w:type="dxa"/>
            <w:gridSpan w:val="7"/>
            <w:shd w:val="clear" w:color="auto" w:fill="auto"/>
            <w:vAlign w:val="center"/>
          </w:tcPr>
          <w:p w14:paraId="70001FFB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B90412" w14:paraId="27E0EB28" w14:textId="77777777" w:rsidTr="00055E78">
        <w:trPr>
          <w:trHeight w:val="284"/>
        </w:trPr>
        <w:tc>
          <w:tcPr>
            <w:tcW w:w="7054" w:type="dxa"/>
            <w:gridSpan w:val="5"/>
            <w:shd w:val="clear" w:color="auto" w:fill="auto"/>
            <w:vAlign w:val="center"/>
          </w:tcPr>
          <w:p w14:paraId="7FAFAC86" w14:textId="048546F1" w:rsidR="00DF4E14" w:rsidRPr="00BF1F8C" w:rsidRDefault="00BF1F8C" w:rsidP="00296F04">
            <w:pPr>
              <w:pStyle w:val="ICRHBTableText"/>
              <w:jc w:val="left"/>
              <w:rPr>
                <w:lang w:val="sr-Cyrl-RS"/>
              </w:rPr>
            </w:pPr>
            <w:r w:rsidRPr="00BF1F8C">
              <w:rPr>
                <w:lang w:val="sr-Cyrl-RS"/>
              </w:rPr>
              <w:t xml:space="preserve">Укупно ангажовање тима (укључујући уговараче) </w:t>
            </w:r>
          </w:p>
        </w:tc>
        <w:tc>
          <w:tcPr>
            <w:tcW w:w="2722" w:type="dxa"/>
            <w:gridSpan w:val="7"/>
            <w:shd w:val="clear" w:color="auto" w:fill="auto"/>
            <w:vAlign w:val="center"/>
          </w:tcPr>
          <w:p w14:paraId="117A9CE0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B90412" w14:paraId="1AC27086" w14:textId="77777777" w:rsidTr="00055E78">
        <w:trPr>
          <w:trHeight w:val="284"/>
        </w:trPr>
        <w:tc>
          <w:tcPr>
            <w:tcW w:w="705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AA36B1" w14:textId="59A0E748" w:rsidR="00DF4E14" w:rsidRPr="005C4DB7" w:rsidRDefault="00F261B5" w:rsidP="00BF1F8C">
            <w:pPr>
              <w:pStyle w:val="ICRHBTableText"/>
              <w:jc w:val="left"/>
            </w:pPr>
            <w:r>
              <w:rPr>
                <w:lang w:val="sr-Cyrl-RS"/>
              </w:rPr>
              <w:t xml:space="preserve">Буџет у хиљадама </w:t>
            </w:r>
            <w:r w:rsidR="00BF1F8C">
              <w:t>[</w:t>
            </w:r>
            <w:r w:rsidR="00BF1F8C">
              <w:rPr>
                <w:lang w:val="sr-Cyrl-RS"/>
              </w:rPr>
              <w:t>унесите валуту</w:t>
            </w:r>
            <w:r w:rsidR="00BF1F8C">
              <w:t>]</w:t>
            </w:r>
          </w:p>
        </w:tc>
        <w:tc>
          <w:tcPr>
            <w:tcW w:w="2722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012A58" w14:textId="77777777" w:rsidR="00DF4E14" w:rsidRPr="005C4DB7" w:rsidRDefault="00DF4E14" w:rsidP="00296F04">
            <w:pPr>
              <w:rPr>
                <w:b/>
                <w:sz w:val="20"/>
                <w:szCs w:val="20"/>
                <w:lang w:val="en-GB"/>
              </w:rPr>
            </w:pPr>
          </w:p>
        </w:tc>
      </w:tr>
      <w:tr w:rsidR="00DF4E14" w:rsidRPr="00B90412" w14:paraId="779473B2" w14:textId="77777777" w:rsidTr="00055E78">
        <w:tc>
          <w:tcPr>
            <w:tcW w:w="9776" w:type="dxa"/>
            <w:gridSpan w:val="12"/>
            <w:tcBorders>
              <w:bottom w:val="single" w:sz="4" w:space="0" w:color="auto"/>
            </w:tcBorders>
            <w:shd w:val="clear" w:color="auto" w:fill="CCCCCC"/>
          </w:tcPr>
          <w:p w14:paraId="30639694" w14:textId="18744127" w:rsidR="00DF4E14" w:rsidRPr="005C4DB7" w:rsidRDefault="00BF1F8C" w:rsidP="00BF1F8C">
            <w:pPr>
              <w:pStyle w:val="ICRHBTableHeader"/>
              <w:rPr>
                <w:b w:val="0"/>
              </w:rPr>
            </w:pPr>
            <w:r>
              <w:rPr>
                <w:lang w:val="sr-Cyrl-RS"/>
              </w:rPr>
              <w:t>Референтне особе за овај пројекат, програм или портфолио</w:t>
            </w:r>
          </w:p>
        </w:tc>
      </w:tr>
      <w:tr w:rsidR="00DF4E14" w:rsidRPr="005C4DB7" w14:paraId="21FD06C8" w14:textId="77777777" w:rsidTr="00055E78">
        <w:tc>
          <w:tcPr>
            <w:tcW w:w="9776" w:type="dxa"/>
            <w:gridSpan w:val="12"/>
            <w:shd w:val="clear" w:color="auto" w:fill="auto"/>
          </w:tcPr>
          <w:p w14:paraId="15275BE4" w14:textId="051E8E3C" w:rsidR="00DF4E14" w:rsidRPr="005C4DB7" w:rsidRDefault="00F261B5" w:rsidP="00296F04">
            <w:pPr>
              <w:pStyle w:val="ICRHBTableText"/>
              <w:jc w:val="left"/>
            </w:pPr>
            <w:r>
              <w:rPr>
                <w:lang w:val="sr-Cyrl-RS"/>
              </w:rPr>
              <w:t>Име</w:t>
            </w:r>
            <w:r w:rsidR="00DF4E14" w:rsidRPr="005C4DB7">
              <w:t>:</w:t>
            </w:r>
          </w:p>
        </w:tc>
      </w:tr>
      <w:tr w:rsidR="00DF4E14" w:rsidRPr="005C4DB7" w14:paraId="495417F1" w14:textId="77777777" w:rsidTr="00055E78">
        <w:tc>
          <w:tcPr>
            <w:tcW w:w="9776" w:type="dxa"/>
            <w:gridSpan w:val="12"/>
            <w:shd w:val="clear" w:color="auto" w:fill="auto"/>
          </w:tcPr>
          <w:p w14:paraId="02F9EF0B" w14:textId="533197A2" w:rsidR="00DF4E14" w:rsidRPr="005C4DB7" w:rsidRDefault="00F261B5" w:rsidP="00296F04">
            <w:pPr>
              <w:pStyle w:val="ICRHBTableText"/>
              <w:jc w:val="left"/>
            </w:pPr>
            <w:r>
              <w:rPr>
                <w:lang w:val="sr-Cyrl-RS"/>
              </w:rPr>
              <w:t>Позиција</w:t>
            </w:r>
            <w:r w:rsidR="00DF4E14" w:rsidRPr="005C4DB7">
              <w:t>:</w:t>
            </w:r>
          </w:p>
        </w:tc>
      </w:tr>
      <w:tr w:rsidR="00DF4E14" w:rsidRPr="005C4DB7" w14:paraId="11AA8DD8" w14:textId="77777777" w:rsidTr="00055E78">
        <w:tc>
          <w:tcPr>
            <w:tcW w:w="9776" w:type="dxa"/>
            <w:gridSpan w:val="12"/>
            <w:shd w:val="clear" w:color="auto" w:fill="auto"/>
          </w:tcPr>
          <w:p w14:paraId="3A275311" w14:textId="3A79F493" w:rsidR="00DF4E14" w:rsidRPr="005C4DB7" w:rsidRDefault="00BF1F8C" w:rsidP="00296F04">
            <w:pPr>
              <w:pStyle w:val="ICRHBTableText"/>
              <w:jc w:val="left"/>
            </w:pPr>
            <w:r>
              <w:t>Е</w:t>
            </w:r>
            <w:r w:rsidR="00DF4E14" w:rsidRPr="005C4DB7">
              <w:t>-mail:</w:t>
            </w:r>
          </w:p>
        </w:tc>
      </w:tr>
      <w:tr w:rsidR="00DF4E14" w:rsidRPr="005C4DB7" w14:paraId="25DBC5D0" w14:textId="77777777" w:rsidTr="00055E78">
        <w:tc>
          <w:tcPr>
            <w:tcW w:w="9776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14:paraId="571042B4" w14:textId="721237AE" w:rsidR="00DF4E14" w:rsidRPr="005C4DB7" w:rsidRDefault="00F261B5" w:rsidP="00296F04">
            <w:pPr>
              <w:pStyle w:val="ICRHBTableText"/>
              <w:jc w:val="left"/>
            </w:pPr>
            <w:r>
              <w:rPr>
                <w:lang w:val="sr-Cyrl-RS"/>
              </w:rPr>
              <w:t>Телефон/мобилни</w:t>
            </w:r>
            <w:r w:rsidR="00DF4E14" w:rsidRPr="005C4DB7">
              <w:t>:</w:t>
            </w:r>
          </w:p>
        </w:tc>
      </w:tr>
      <w:tr w:rsidR="009F1810" w:rsidRPr="005C4DB7" w14:paraId="76B74C05" w14:textId="77777777" w:rsidTr="00055E78">
        <w:trPr>
          <w:trHeight w:val="284"/>
        </w:trPr>
        <w:tc>
          <w:tcPr>
            <w:tcW w:w="4786" w:type="dxa"/>
            <w:gridSpan w:val="2"/>
            <w:shd w:val="clear" w:color="auto" w:fill="BFBFBF"/>
            <w:vAlign w:val="center"/>
          </w:tcPr>
          <w:p w14:paraId="7F786C88" w14:textId="243D1F7D" w:rsidR="009F1810" w:rsidRPr="005C4DB7" w:rsidRDefault="00BF1F8C" w:rsidP="009F1810">
            <w:pPr>
              <w:pStyle w:val="ICRHBTableHeader"/>
              <w:rPr>
                <w:b w:val="0"/>
              </w:rPr>
            </w:pPr>
            <w:r>
              <w:rPr>
                <w:lang w:val="sr-Cyrl-RS"/>
              </w:rPr>
              <w:t>Сажет</w:t>
            </w:r>
            <w:r w:rsidR="00F261B5">
              <w:rPr>
                <w:lang w:val="sr-Cyrl-RS"/>
              </w:rPr>
              <w:t xml:space="preserve"> опис </w:t>
            </w:r>
            <w:r w:rsidR="009F1810" w:rsidRPr="005C4DB7">
              <w:t>(</w:t>
            </w:r>
            <w:r w:rsidR="00F261B5">
              <w:rPr>
                <w:lang w:val="sr-Cyrl-RS"/>
              </w:rPr>
              <w:t>највише 5 реченица</w:t>
            </w:r>
            <w:r w:rsidR="009F1810" w:rsidRPr="005C4DB7">
              <w:t>)</w:t>
            </w:r>
          </w:p>
        </w:tc>
        <w:tc>
          <w:tcPr>
            <w:tcW w:w="4111" w:type="dxa"/>
            <w:gridSpan w:val="9"/>
            <w:shd w:val="clear" w:color="auto" w:fill="auto"/>
            <w:vAlign w:val="center"/>
          </w:tcPr>
          <w:p w14:paraId="67BB96D2" w14:textId="73FA282D" w:rsidR="009F1810" w:rsidRPr="005C4DB7" w:rsidRDefault="00BF1F8C" w:rsidP="009F1810">
            <w:pPr>
              <w:pStyle w:val="ICRHBTableHeader"/>
              <w:rPr>
                <w:b w:val="0"/>
              </w:rPr>
            </w:pPr>
            <w:r>
              <w:rPr>
                <w:lang w:val="sr-Cyrl-RS"/>
              </w:rPr>
              <w:t>Укључено у Извршни сумарни извештај</w:t>
            </w:r>
          </w:p>
        </w:tc>
        <w:tc>
          <w:tcPr>
            <w:tcW w:w="879" w:type="dxa"/>
            <w:shd w:val="clear" w:color="auto" w:fill="auto"/>
            <w:vAlign w:val="center"/>
          </w:tcPr>
          <w:p w14:paraId="7B408EE8" w14:textId="4D1B0E96" w:rsidR="009F1810" w:rsidRPr="005C4DB7" w:rsidRDefault="009F1810" w:rsidP="009F1810">
            <w:pPr>
              <w:pStyle w:val="ICRHBTableHeader"/>
              <w:jc w:val="left"/>
              <w:rPr>
                <w:b w:val="0"/>
              </w:rPr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</w:tr>
      <w:tr w:rsidR="00DF4E14" w:rsidRPr="005C4DB7" w14:paraId="350C0F27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70EC51D3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748C9DE1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2AAE1C9E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5FC06E01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5191C1B0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2EA6D43A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7448F9DF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1A6CE46D" w14:textId="77777777" w:rsidTr="00055E78">
        <w:trPr>
          <w:trHeight w:val="284"/>
        </w:trPr>
        <w:tc>
          <w:tcPr>
            <w:tcW w:w="9776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28846B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03ED31C5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BFBFBF"/>
            <w:vAlign w:val="center"/>
          </w:tcPr>
          <w:p w14:paraId="5E83DE1F" w14:textId="43B61803" w:rsidR="00DF4E14" w:rsidRPr="00F261B5" w:rsidRDefault="00F261B5" w:rsidP="00296F04">
            <w:pPr>
              <w:pStyle w:val="ICRHBTableHeader"/>
              <w:rPr>
                <w:b w:val="0"/>
                <w:lang w:val="sr-Cyrl-RS"/>
              </w:rPr>
            </w:pPr>
            <w:r>
              <w:rPr>
                <w:lang w:val="sr-Cyrl-RS"/>
              </w:rPr>
              <w:t>Коментар</w:t>
            </w:r>
          </w:p>
        </w:tc>
      </w:tr>
      <w:tr w:rsidR="00DF4E14" w:rsidRPr="005C4DB7" w14:paraId="7C4CC7CE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3D9AF243" w14:textId="77777777" w:rsidR="00DF4E14" w:rsidRPr="005C4DB7" w:rsidRDefault="00DF4E14" w:rsidP="00296F04">
            <w:pPr>
              <w:pStyle w:val="ICRHBTableText"/>
            </w:pPr>
          </w:p>
        </w:tc>
      </w:tr>
      <w:tr w:rsidR="00DF4E14" w:rsidRPr="005C4DB7" w14:paraId="3F4B3C5C" w14:textId="77777777" w:rsidTr="00055E78">
        <w:trPr>
          <w:trHeight w:val="284"/>
        </w:trPr>
        <w:tc>
          <w:tcPr>
            <w:tcW w:w="9776" w:type="dxa"/>
            <w:gridSpan w:val="12"/>
            <w:shd w:val="clear" w:color="auto" w:fill="auto"/>
            <w:vAlign w:val="center"/>
          </w:tcPr>
          <w:p w14:paraId="289A3761" w14:textId="77777777" w:rsidR="00DF4E14" w:rsidRPr="005C4DB7" w:rsidRDefault="00DF4E14" w:rsidP="00296F04">
            <w:pPr>
              <w:pStyle w:val="ICRHBTableText"/>
            </w:pPr>
          </w:p>
        </w:tc>
      </w:tr>
    </w:tbl>
    <w:p w14:paraId="7C00A928" w14:textId="3163777D" w:rsidR="00345035" w:rsidRDefault="00345035">
      <w:pPr>
        <w:rPr>
          <w:rFonts w:eastAsiaTheme="majorEastAsia" w:cstheme="majorBidi"/>
          <w:b/>
          <w:color w:val="0000BF" w:themeColor="background2" w:themeShade="BF"/>
          <w:sz w:val="32"/>
          <w:szCs w:val="32"/>
          <w:lang w:val="en-GB"/>
        </w:rPr>
      </w:pPr>
    </w:p>
    <w:p w14:paraId="63A469AD" w14:textId="77777777" w:rsidR="00DF4E14" w:rsidRDefault="00DF4E14">
      <w:pPr>
        <w:rPr>
          <w:rFonts w:eastAsiaTheme="majorEastAsia" w:cstheme="majorBidi"/>
          <w:b/>
          <w:color w:val="0000BF" w:themeColor="background2" w:themeShade="BF"/>
          <w:sz w:val="32"/>
          <w:szCs w:val="32"/>
          <w:lang w:val="en-GB"/>
        </w:rPr>
      </w:pPr>
      <w:r>
        <w:br w:type="page"/>
      </w:r>
    </w:p>
    <w:p w14:paraId="27003D96" w14:textId="162D9699" w:rsidR="001F38D5" w:rsidRPr="00010485" w:rsidRDefault="00010485" w:rsidP="00E87F2D">
      <w:pPr>
        <w:pStyle w:val="ICRHBSectionHeader"/>
        <w:rPr>
          <w:color w:val="BE1D1D"/>
          <w:lang w:val="sr-Cyrl-RS"/>
        </w:rPr>
      </w:pPr>
      <w:r>
        <w:rPr>
          <w:color w:val="BE1D1D"/>
          <w:lang w:val="sr-Cyrl-RS"/>
        </w:rPr>
        <w:lastRenderedPageBreak/>
        <w:t>Друге прифесионалне активности</w:t>
      </w:r>
    </w:p>
    <w:p w14:paraId="4F476E92" w14:textId="32242340" w:rsidR="001F38D5" w:rsidRPr="005C4DB7" w:rsidRDefault="001F38D5" w:rsidP="00FF7F34">
      <w:pPr>
        <w:pStyle w:val="ICRHBNormal"/>
      </w:pPr>
      <w:r w:rsidRPr="005C4DB7">
        <w:t>(</w:t>
      </w:r>
      <w:r w:rsidR="00BF1F8C">
        <w:rPr>
          <w:lang w:val="sr-Cyrl-RS"/>
        </w:rPr>
        <w:t>Повезане с</w:t>
      </w:r>
      <w:r w:rsidR="00010485">
        <w:rPr>
          <w:lang w:val="sr-Cyrl-RS"/>
        </w:rPr>
        <w:t xml:space="preserve">а </w:t>
      </w:r>
      <w:r w:rsidR="00BF1F8C">
        <w:rPr>
          <w:lang w:val="sr-Cyrl-RS"/>
        </w:rPr>
        <w:t>управљањем пројектом</w:t>
      </w:r>
      <w:r w:rsidR="00010485">
        <w:rPr>
          <w:lang w:val="sr-Cyrl-RS"/>
        </w:rPr>
        <w:t>/програм</w:t>
      </w:r>
      <w:r w:rsidR="00BF1F8C">
        <w:rPr>
          <w:lang w:val="sr-Cyrl-RS"/>
        </w:rPr>
        <w:t>ом/портфолиом</w:t>
      </w:r>
      <w:r w:rsidRPr="005C4DB7">
        <w:t>)</w:t>
      </w:r>
    </w:p>
    <w:p w14:paraId="2BB93927" w14:textId="0A2C27B0" w:rsidR="001F38D5" w:rsidRPr="00A161FB" w:rsidRDefault="00A161FB" w:rsidP="00E87F2D">
      <w:pPr>
        <w:pStyle w:val="ICRHBSectionSubheader"/>
        <w:rPr>
          <w:lang w:val="sr-Cyrl-RS"/>
        </w:rPr>
      </w:pPr>
      <w:r>
        <w:rPr>
          <w:color w:val="BE1D1D"/>
          <w:lang w:val="sr-Cyrl-RS"/>
        </w:rPr>
        <w:t>Консултације које је спровео апликант</w:t>
      </w:r>
    </w:p>
    <w:tbl>
      <w:tblPr>
        <w:tblW w:w="9853" w:type="dxa"/>
        <w:tblInd w:w="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11"/>
        <w:gridCol w:w="3889"/>
        <w:gridCol w:w="993"/>
        <w:gridCol w:w="850"/>
        <w:gridCol w:w="1134"/>
        <w:gridCol w:w="1276"/>
      </w:tblGrid>
      <w:tr w:rsidR="001F38D5" w:rsidRPr="005C4DB7" w14:paraId="56C23BAE" w14:textId="77777777" w:rsidTr="00BF1F8C">
        <w:trPr>
          <w:trHeight w:val="737"/>
        </w:trPr>
        <w:tc>
          <w:tcPr>
            <w:tcW w:w="17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792F67" w14:textId="7272E326" w:rsidR="001F38D5" w:rsidRPr="00BF1F8C" w:rsidRDefault="00BF1F8C" w:rsidP="00BF1F8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Клијент/Компанија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1C6480" w14:textId="0B32285F" w:rsidR="001F38D5" w:rsidRPr="00BF1F8C" w:rsidRDefault="00BF1F8C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Опис консултантске услуге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B536AB" w14:textId="318DB109" w:rsidR="001F38D5" w:rsidRPr="00BF1F8C" w:rsidRDefault="00BF1F8C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 почетка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FF0F32" w14:textId="7637FB74" w:rsidR="001F38D5" w:rsidRPr="00BF1F8C" w:rsidRDefault="00BF1F8C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 завршетка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F6B92B" w14:textId="5A5A9026" w:rsidR="001F38D5" w:rsidRPr="00BF1F8C" w:rsidRDefault="00BF1F8C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чланова тима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2A95D1" w14:textId="3BDE45FA" w:rsidR="001F38D5" w:rsidRPr="00BF1F8C" w:rsidRDefault="00BF1F8C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часова пружања консултантске услуге апликанта</w:t>
            </w:r>
          </w:p>
        </w:tc>
      </w:tr>
      <w:tr w:rsidR="001F38D5" w:rsidRPr="005C4DB7" w14:paraId="603BCA62" w14:textId="77777777" w:rsidTr="00BF1F8C">
        <w:trPr>
          <w:trHeight w:val="255"/>
        </w:trPr>
        <w:tc>
          <w:tcPr>
            <w:tcW w:w="17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86A5C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537B1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66D45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1AE675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7C9AE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D0F45F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01D3DAB2" w14:textId="77777777" w:rsidTr="00BF1F8C">
        <w:trPr>
          <w:trHeight w:val="255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004C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38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3B402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DA4A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12016B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D378B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8A8E3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4C8B7AB1" w14:textId="77777777" w:rsidTr="00BF1F8C">
        <w:trPr>
          <w:trHeight w:val="270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8AC42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388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531A6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E86B2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228E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977E9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FE61A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</w:tbl>
    <w:p w14:paraId="686BA9CD" w14:textId="090D1418" w:rsidR="001F38D5" w:rsidRPr="00010485" w:rsidRDefault="00010485" w:rsidP="00E87F2D">
      <w:pPr>
        <w:pStyle w:val="ICRHBSectionSubheader"/>
        <w:rPr>
          <w:color w:val="BE1D1D"/>
          <w:lang w:val="sr-Cyrl-RS"/>
        </w:rPr>
      </w:pPr>
      <w:r>
        <w:rPr>
          <w:color w:val="BE1D1D"/>
          <w:lang w:val="sr-Cyrl-RS"/>
        </w:rPr>
        <w:t>Тренинзи које је спровео апликант</w:t>
      </w:r>
    </w:p>
    <w:tbl>
      <w:tblPr>
        <w:tblW w:w="9933" w:type="dxa"/>
        <w:tblInd w:w="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11"/>
        <w:gridCol w:w="4253"/>
        <w:gridCol w:w="850"/>
        <w:gridCol w:w="709"/>
        <w:gridCol w:w="1134"/>
        <w:gridCol w:w="1276"/>
      </w:tblGrid>
      <w:tr w:rsidR="00E87F2D" w:rsidRPr="00FF7F34" w14:paraId="06CC6CC1" w14:textId="77777777" w:rsidTr="00EC5F33">
        <w:trPr>
          <w:trHeight w:val="737"/>
        </w:trPr>
        <w:tc>
          <w:tcPr>
            <w:tcW w:w="17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D336AC" w14:textId="73F53B42" w:rsidR="00E87F2D" w:rsidRPr="00010485" w:rsidRDefault="00010485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Клијент/Компанија</w:t>
            </w:r>
          </w:p>
        </w:tc>
        <w:tc>
          <w:tcPr>
            <w:tcW w:w="425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0E54BAA" w14:textId="56AFB293" w:rsidR="00E87F2D" w:rsidRPr="00010485" w:rsidRDefault="00010485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Назив тренинга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BB4374" w14:textId="2719550B" w:rsidR="00E87F2D" w:rsidRPr="00010485" w:rsidRDefault="00010485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 почетка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177935" w14:textId="4173CA75" w:rsidR="00E87F2D" w:rsidRPr="00010485" w:rsidRDefault="00010485" w:rsidP="00BF1F8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 xml:space="preserve">Датум </w:t>
            </w:r>
            <w:r w:rsidR="00BF1F8C">
              <w:rPr>
                <w:lang w:val="sr-Cyrl-RS"/>
              </w:rPr>
              <w:t>завршетка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91A559" w14:textId="7945B66D" w:rsidR="00E87F2D" w:rsidRPr="00EF4370" w:rsidRDefault="00EF4370" w:rsidP="00930275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чланова тима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80F88F" w14:textId="6BE5799B" w:rsidR="00E87F2D" w:rsidRPr="00EF4370" w:rsidRDefault="00EF4370" w:rsidP="00BF1F8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сати</w:t>
            </w:r>
            <w:r w:rsidR="00BF1F8C">
              <w:rPr>
                <w:lang w:val="sr-Cyrl-RS"/>
              </w:rPr>
              <w:t xml:space="preserve"> тренинга одржаног од стране апликанта</w:t>
            </w:r>
          </w:p>
        </w:tc>
      </w:tr>
      <w:tr w:rsidR="00E87F2D" w:rsidRPr="005C4DB7" w14:paraId="036939B1" w14:textId="77777777" w:rsidTr="00D86F47">
        <w:trPr>
          <w:trHeight w:val="255"/>
        </w:trPr>
        <w:tc>
          <w:tcPr>
            <w:tcW w:w="17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74E3AE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F738F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11DC6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01344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DFE57A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367FD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</w:tr>
      <w:tr w:rsidR="00E87F2D" w:rsidRPr="005C4DB7" w14:paraId="691C8D14" w14:textId="77777777" w:rsidTr="00D86F47">
        <w:trPr>
          <w:trHeight w:val="255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6FA8A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665A9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6E307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C06D31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29CF24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FC3F7D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</w:tr>
      <w:tr w:rsidR="00E87F2D" w:rsidRPr="005C4DB7" w14:paraId="0FA631C6" w14:textId="77777777" w:rsidTr="00D86F47">
        <w:trPr>
          <w:trHeight w:val="270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AFB8A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0DA56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50317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7447EB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F7F5E9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1C8EE" w14:textId="77777777" w:rsidR="00E87F2D" w:rsidRPr="00E87F2D" w:rsidRDefault="00E87F2D" w:rsidP="00E87F2D">
            <w:pPr>
              <w:pStyle w:val="ICRHBTableText"/>
            </w:pPr>
            <w:r w:rsidRPr="00E87F2D">
              <w:t> </w:t>
            </w:r>
          </w:p>
        </w:tc>
      </w:tr>
    </w:tbl>
    <w:p w14:paraId="5615E80E" w14:textId="0B4EDC6B" w:rsidR="001F38D5" w:rsidRPr="00010485" w:rsidRDefault="00EF4370" w:rsidP="00E87F2D">
      <w:pPr>
        <w:pStyle w:val="ICRHBSectionSubheader"/>
        <w:rPr>
          <w:lang w:val="sr-Cyrl-RS"/>
        </w:rPr>
      </w:pPr>
      <w:r>
        <w:rPr>
          <w:color w:val="BE1D1D"/>
          <w:lang w:val="sr-Cyrl-RS"/>
        </w:rPr>
        <w:t xml:space="preserve">Предавања </w:t>
      </w:r>
      <w:r w:rsidR="00BF1F8C">
        <w:rPr>
          <w:color w:val="BE1D1D"/>
          <w:lang w:val="sr-Cyrl-RS"/>
        </w:rPr>
        <w:t>која</w:t>
      </w:r>
      <w:r w:rsidR="00010485">
        <w:rPr>
          <w:color w:val="BE1D1D"/>
          <w:lang w:val="sr-Cyrl-RS"/>
        </w:rPr>
        <w:t xml:space="preserve"> је </w:t>
      </w:r>
      <w:r w:rsidR="00BF1F8C">
        <w:rPr>
          <w:color w:val="BE1D1D"/>
          <w:lang w:val="sr-Cyrl-RS"/>
        </w:rPr>
        <w:t>одржао</w:t>
      </w:r>
      <w:r w:rsidR="00010485">
        <w:rPr>
          <w:color w:val="BE1D1D"/>
          <w:lang w:val="sr-Cyrl-RS"/>
        </w:rPr>
        <w:t xml:space="preserve"> апликант</w:t>
      </w:r>
    </w:p>
    <w:tbl>
      <w:tblPr>
        <w:tblW w:w="9933" w:type="dxa"/>
        <w:tblInd w:w="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11"/>
        <w:gridCol w:w="2480"/>
        <w:gridCol w:w="1080"/>
        <w:gridCol w:w="1543"/>
        <w:gridCol w:w="1062"/>
        <w:gridCol w:w="781"/>
        <w:gridCol w:w="1276"/>
      </w:tblGrid>
      <w:tr w:rsidR="001F38D5" w:rsidRPr="005C4DB7" w14:paraId="54E93E0C" w14:textId="77777777" w:rsidTr="00930275">
        <w:trPr>
          <w:trHeight w:val="825"/>
        </w:trPr>
        <w:tc>
          <w:tcPr>
            <w:tcW w:w="17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CB3C52" w14:textId="00892AEE" w:rsidR="001F38D5" w:rsidRPr="00EF4370" w:rsidRDefault="00EF4370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Униветзитет/Факултет/Институција</w:t>
            </w:r>
          </w:p>
        </w:tc>
        <w:tc>
          <w:tcPr>
            <w:tcW w:w="24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DD5C538" w14:textId="50690DA2" w:rsidR="001F38D5" w:rsidRPr="00EF4370" w:rsidRDefault="00EF4370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Тема предавања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28712A" w14:textId="3577A989" w:rsidR="001F38D5" w:rsidRPr="00EF4370" w:rsidRDefault="00EF4370" w:rsidP="00A16EBF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Почетак (</w:t>
            </w:r>
            <w:r w:rsidR="00A16EBF">
              <w:t>ГГ</w:t>
            </w:r>
            <w:r w:rsidR="00A16EBF" w:rsidRPr="00930275">
              <w:t>- MM</w:t>
            </w:r>
            <w:r>
              <w:rPr>
                <w:lang w:val="sr-Cyrl-RS"/>
              </w:rPr>
              <w:t>)</w:t>
            </w:r>
          </w:p>
        </w:tc>
        <w:tc>
          <w:tcPr>
            <w:tcW w:w="154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A8D70" w14:textId="7941F881" w:rsidR="001F38D5" w:rsidRPr="00EF4370" w:rsidRDefault="00A16EBF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 xml:space="preserve">Завршетак </w:t>
            </w:r>
            <w:r w:rsidR="00EF4370">
              <w:rPr>
                <w:lang w:val="sr-Cyrl-RS"/>
              </w:rPr>
              <w:t xml:space="preserve"> (</w:t>
            </w:r>
            <w:r>
              <w:t>ГГ</w:t>
            </w:r>
            <w:r w:rsidRPr="00930275">
              <w:t>- MM</w:t>
            </w:r>
            <w:r w:rsidR="00EF4370">
              <w:rPr>
                <w:lang w:val="sr-Cyrl-RS"/>
              </w:rPr>
              <w:t>)</w:t>
            </w:r>
          </w:p>
        </w:tc>
        <w:tc>
          <w:tcPr>
            <w:tcW w:w="106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C0DBD3" w14:textId="54177BC2" w:rsidR="001F38D5" w:rsidRPr="00EF4370" w:rsidRDefault="00EF4370" w:rsidP="00A16EBF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 xml:space="preserve">Број сати </w:t>
            </w:r>
            <w:r w:rsidR="00A16EBF">
              <w:rPr>
                <w:lang w:val="sr-Cyrl-RS"/>
              </w:rPr>
              <w:t>предавања</w:t>
            </w:r>
          </w:p>
        </w:tc>
        <w:tc>
          <w:tcPr>
            <w:tcW w:w="78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E1B33" w14:textId="47897ED6" w:rsidR="001F38D5" w:rsidRPr="00EF4370" w:rsidRDefault="00EF4370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Ниво студија</w:t>
            </w:r>
            <w:r w:rsidR="00A16EBF">
              <w:rPr>
                <w:lang w:val="sr-Cyrl-RS"/>
              </w:rPr>
              <w:t xml:space="preserve"> </w:t>
            </w:r>
            <w:r w:rsidR="00A16EBF" w:rsidRPr="00A16EBF">
              <w:t>(*)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B263C70" w14:textId="70D3E047" w:rsidR="001F38D5" w:rsidRPr="00930275" w:rsidRDefault="00EF4370" w:rsidP="00EF4370">
            <w:pPr>
              <w:pStyle w:val="ICRHBTableHeader"/>
              <w:spacing w:before="0" w:after="0"/>
            </w:pPr>
            <w:r>
              <w:rPr>
                <w:lang w:val="sr-Cyrl-RS"/>
              </w:rPr>
              <w:t>Аутор садржаја предавања (Да/Не)</w:t>
            </w:r>
          </w:p>
        </w:tc>
      </w:tr>
      <w:tr w:rsidR="001F38D5" w:rsidRPr="005C4DB7" w14:paraId="7D416821" w14:textId="77777777" w:rsidTr="00930275">
        <w:trPr>
          <w:trHeight w:val="255"/>
        </w:trPr>
        <w:tc>
          <w:tcPr>
            <w:tcW w:w="17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E366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9609D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C290B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3F8C2C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1538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DDF80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813DE3C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0F22C052" w14:textId="77777777" w:rsidTr="00930275">
        <w:trPr>
          <w:trHeight w:val="255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4AD01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DD24F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9FD75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D6CC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2470A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C0813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2AE98A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25C6421F" w14:textId="77777777" w:rsidTr="00930275">
        <w:trPr>
          <w:trHeight w:val="255"/>
        </w:trPr>
        <w:tc>
          <w:tcPr>
            <w:tcW w:w="17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20D65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8964A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3A4A02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60040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B462B3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B69DC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858E7EE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</w:tbl>
    <w:p w14:paraId="31EEB80A" w14:textId="5BDD6E30" w:rsidR="00EC5F33" w:rsidRPr="00A16EBF" w:rsidRDefault="00EC5F33" w:rsidP="00EC5F33">
      <w:pPr>
        <w:pStyle w:val="ICRHBNormal"/>
        <w:rPr>
          <w:lang w:val="sr-Cyrl-RS"/>
        </w:rPr>
      </w:pPr>
      <w:r w:rsidRPr="00A16EBF">
        <w:t xml:space="preserve">(*) </w:t>
      </w:r>
      <w:r w:rsidR="00A16EBF" w:rsidRPr="00A16EBF">
        <w:t>О</w:t>
      </w:r>
      <w:r w:rsidRPr="00A16EBF">
        <w:t xml:space="preserve"> – </w:t>
      </w:r>
      <w:r w:rsidR="00A16EBF" w:rsidRPr="00A16EBF">
        <w:rPr>
          <w:lang w:val="sr-Cyrl-RS"/>
        </w:rPr>
        <w:t>Основне</w:t>
      </w:r>
      <w:r w:rsidRPr="00A16EBF">
        <w:t xml:space="preserve">; M – </w:t>
      </w:r>
      <w:r w:rsidR="00A16EBF">
        <w:rPr>
          <w:lang w:val="sr-Cyrl-RS"/>
        </w:rPr>
        <w:t>Мастер</w:t>
      </w:r>
      <w:r w:rsidR="00A16EBF">
        <w:t>; П</w:t>
      </w:r>
      <w:r w:rsidRPr="00A16EBF">
        <w:t xml:space="preserve"> – </w:t>
      </w:r>
      <w:r w:rsidR="00A16EBF" w:rsidRPr="00A16EBF">
        <w:rPr>
          <w:lang w:val="sr-Cyrl-RS"/>
        </w:rPr>
        <w:t>Постдипломске</w:t>
      </w:r>
      <w:r w:rsidR="00A16EBF">
        <w:t>; Д</w:t>
      </w:r>
      <w:r w:rsidRPr="00A16EBF">
        <w:t xml:space="preserve"> – </w:t>
      </w:r>
      <w:r w:rsidR="00A16EBF" w:rsidRPr="00A16EBF">
        <w:rPr>
          <w:lang w:val="sr-Cyrl-RS"/>
        </w:rPr>
        <w:t>Докторске</w:t>
      </w:r>
    </w:p>
    <w:p w14:paraId="65459CE9" w14:textId="1BFEE412" w:rsidR="001F38D5" w:rsidRPr="00E70C71" w:rsidRDefault="00EF4370" w:rsidP="00A16EBF">
      <w:pPr>
        <w:pStyle w:val="ICRHBSectionSubheader"/>
        <w:jc w:val="both"/>
        <w:rPr>
          <w:b w:val="0"/>
          <w:color w:val="BE1D1D"/>
          <w:sz w:val="24"/>
          <w:szCs w:val="24"/>
        </w:rPr>
      </w:pPr>
      <w:r>
        <w:rPr>
          <w:color w:val="BE1D1D"/>
          <w:lang w:val="sr-Cyrl-RS"/>
        </w:rPr>
        <w:t xml:space="preserve">Остале </w:t>
      </w:r>
      <w:r w:rsidR="00A16EBF">
        <w:rPr>
          <w:color w:val="BE1D1D"/>
          <w:lang w:val="sr-Cyrl-RS"/>
        </w:rPr>
        <w:t>пројектне</w:t>
      </w:r>
      <w:r>
        <w:rPr>
          <w:color w:val="BE1D1D"/>
          <w:lang w:val="sr-Cyrl-RS"/>
        </w:rPr>
        <w:t>/програм</w:t>
      </w:r>
      <w:r w:rsidR="00A16EBF">
        <w:rPr>
          <w:color w:val="BE1D1D"/>
          <w:lang w:val="sr-Cyrl-RS"/>
        </w:rPr>
        <w:t>ске</w:t>
      </w:r>
      <w:r>
        <w:rPr>
          <w:color w:val="BE1D1D"/>
          <w:lang w:val="sr-Cyrl-RS"/>
        </w:rPr>
        <w:t xml:space="preserve">/портфолио </w:t>
      </w:r>
      <w:r w:rsidR="00A16EBF">
        <w:rPr>
          <w:color w:val="BE1D1D"/>
          <w:lang w:val="sr-Cyrl-RS"/>
        </w:rPr>
        <w:t xml:space="preserve">активности </w:t>
      </w:r>
      <w:r>
        <w:rPr>
          <w:color w:val="BE1D1D"/>
          <w:lang w:val="sr-Cyrl-RS"/>
        </w:rPr>
        <w:t>које је спровео Апликант</w:t>
      </w:r>
    </w:p>
    <w:tbl>
      <w:tblPr>
        <w:tblW w:w="9730" w:type="dxa"/>
        <w:tblInd w:w="6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0"/>
        <w:gridCol w:w="4437"/>
        <w:gridCol w:w="1701"/>
        <w:gridCol w:w="1782"/>
      </w:tblGrid>
      <w:tr w:rsidR="001F38D5" w:rsidRPr="005C4DB7" w14:paraId="7ACC8F6B" w14:textId="77777777" w:rsidTr="00930275">
        <w:trPr>
          <w:trHeight w:val="600"/>
        </w:trPr>
        <w:tc>
          <w:tcPr>
            <w:tcW w:w="18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DA17DD" w14:textId="1C665FEB" w:rsidR="001F38D5" w:rsidRPr="00A16EBF" w:rsidRDefault="00A16EBF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 xml:space="preserve">Позиција </w:t>
            </w:r>
          </w:p>
        </w:tc>
        <w:tc>
          <w:tcPr>
            <w:tcW w:w="443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</w:tcPr>
          <w:p w14:paraId="40D27119" w14:textId="4C2B8283" w:rsidR="001F38D5" w:rsidRPr="00EF4370" w:rsidRDefault="00EF4370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Активност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BE543" w14:textId="736792CD" w:rsidR="001F38D5" w:rsidRPr="00EF4370" w:rsidRDefault="00EF4370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>Почетак (</w:t>
            </w:r>
            <w:r w:rsidR="00A16EBF">
              <w:t>ГГ</w:t>
            </w:r>
            <w:r w:rsidR="00A16EBF" w:rsidRPr="00930275">
              <w:t>- MM</w:t>
            </w:r>
            <w:r>
              <w:rPr>
                <w:lang w:val="sr-Cyrl-RS"/>
              </w:rPr>
              <w:t>)</w:t>
            </w:r>
          </w:p>
        </w:tc>
        <w:tc>
          <w:tcPr>
            <w:tcW w:w="17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5D72C56" w14:textId="607D6B6A" w:rsidR="001F38D5" w:rsidRPr="00EF4370" w:rsidRDefault="00A16EBF" w:rsidP="00930275">
            <w:pPr>
              <w:pStyle w:val="ICRHBTableHeader"/>
              <w:spacing w:before="0" w:after="0"/>
              <w:rPr>
                <w:lang w:val="sr-Cyrl-RS"/>
              </w:rPr>
            </w:pPr>
            <w:r>
              <w:rPr>
                <w:lang w:val="sr-Cyrl-RS"/>
              </w:rPr>
              <w:t xml:space="preserve">Завршетак  </w:t>
            </w:r>
            <w:r>
              <w:rPr>
                <w:lang w:val="sr-Cyrl-RS"/>
              </w:rPr>
              <w:br/>
              <w:t>(</w:t>
            </w:r>
            <w:r>
              <w:t>ГГ</w:t>
            </w:r>
            <w:r w:rsidRPr="00930275">
              <w:t>- MM</w:t>
            </w:r>
            <w:r>
              <w:rPr>
                <w:lang w:val="sr-Cyrl-RS"/>
              </w:rPr>
              <w:t>)</w:t>
            </w:r>
          </w:p>
        </w:tc>
      </w:tr>
      <w:tr w:rsidR="001F38D5" w:rsidRPr="005C4DB7" w14:paraId="4E9409DF" w14:textId="77777777" w:rsidTr="00930275">
        <w:trPr>
          <w:trHeight w:val="255"/>
        </w:trPr>
        <w:tc>
          <w:tcPr>
            <w:tcW w:w="18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6F435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44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3644D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5BD004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C47EE76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02F69FA2" w14:textId="77777777" w:rsidTr="00930275">
        <w:trPr>
          <w:trHeight w:val="255"/>
        </w:trPr>
        <w:tc>
          <w:tcPr>
            <w:tcW w:w="1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B8429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4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9CBB3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84B59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5F6D72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  <w:tr w:rsidR="001F38D5" w:rsidRPr="005C4DB7" w14:paraId="2E20799C" w14:textId="77777777" w:rsidTr="00930275">
        <w:trPr>
          <w:trHeight w:val="270"/>
        </w:trPr>
        <w:tc>
          <w:tcPr>
            <w:tcW w:w="181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67A397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443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BADCD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7520F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B23F950" w14:textId="77777777" w:rsidR="001F38D5" w:rsidRPr="005C4DB7" w:rsidRDefault="001F38D5" w:rsidP="00E87F2D">
            <w:pPr>
              <w:pStyle w:val="ICRHBTableText"/>
            </w:pPr>
            <w:r w:rsidRPr="005C4DB7">
              <w:t> </w:t>
            </w:r>
          </w:p>
        </w:tc>
      </w:tr>
    </w:tbl>
    <w:p w14:paraId="2EE61FC7" w14:textId="77777777" w:rsidR="001F38D5" w:rsidRPr="005C4DB7" w:rsidRDefault="001F38D5" w:rsidP="001F38D5">
      <w:pPr>
        <w:rPr>
          <w:b/>
          <w:sz w:val="28"/>
          <w:szCs w:val="28"/>
          <w:lang w:val="en-GB"/>
        </w:rPr>
      </w:pPr>
      <w:r w:rsidRPr="005C4DB7">
        <w:rPr>
          <w:b/>
          <w:sz w:val="28"/>
          <w:szCs w:val="28"/>
          <w:lang w:val="en-GB"/>
        </w:rPr>
        <w:lastRenderedPageBreak/>
        <w:t xml:space="preserve"> </w:t>
      </w:r>
    </w:p>
    <w:p w14:paraId="4D5DE16B" w14:textId="5495C0C0" w:rsidR="001F38D5" w:rsidRPr="00E70C71" w:rsidRDefault="00A16EBF" w:rsidP="00E87F2D">
      <w:pPr>
        <w:pStyle w:val="ICRHBSectionSubheader"/>
        <w:rPr>
          <w:color w:val="BE1D1D"/>
        </w:rPr>
      </w:pPr>
      <w:r w:rsidRPr="00A16EBF">
        <w:rPr>
          <w:color w:val="BE1D1D"/>
          <w:lang w:val="sr-Cyrl-RS"/>
        </w:rPr>
        <w:t xml:space="preserve">Друге референтне особе </w:t>
      </w:r>
      <w:r w:rsidR="001F38D5" w:rsidRPr="00A16EBF">
        <w:rPr>
          <w:color w:val="BE1D1D"/>
        </w:rPr>
        <w:t>(</w:t>
      </w:r>
      <w:r w:rsidRPr="00A16EBF">
        <w:rPr>
          <w:color w:val="BE1D1D"/>
          <w:lang w:val="sr-Cyrl-RS"/>
        </w:rPr>
        <w:t>поред наведених у претходној листи пројеката, програма или портфолиа</w:t>
      </w:r>
      <w:r w:rsidR="001F38D5" w:rsidRPr="00A16EBF">
        <w:rPr>
          <w:color w:val="BE1D1D"/>
        </w:rPr>
        <w:t>)</w:t>
      </w:r>
    </w:p>
    <w:tbl>
      <w:tblPr>
        <w:tblW w:w="97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7229"/>
      </w:tblGrid>
      <w:tr w:rsidR="00EC5F33" w:rsidRPr="005C4DB7" w14:paraId="114E2229" w14:textId="250613A0" w:rsidTr="00EC5F33">
        <w:tc>
          <w:tcPr>
            <w:tcW w:w="2518" w:type="dxa"/>
            <w:shd w:val="clear" w:color="auto" w:fill="D9D9D9" w:themeFill="background1" w:themeFillShade="D9"/>
          </w:tcPr>
          <w:p w14:paraId="2E29B694" w14:textId="00A3B544" w:rsidR="00EC5F33" w:rsidRPr="00A16EBF" w:rsidRDefault="00A16EBF" w:rsidP="00EC5F33">
            <w:pPr>
              <w:pStyle w:val="ICRHBTableHeader"/>
              <w:jc w:val="left"/>
            </w:pPr>
            <w:r>
              <w:rPr>
                <w:lang w:val="sr-Cyrl-RS"/>
              </w:rPr>
              <w:t>Референтна особа за</w:t>
            </w:r>
            <w:r w:rsidR="00EC5F33" w:rsidRPr="00A16EBF">
              <w:t>:</w:t>
            </w:r>
          </w:p>
        </w:tc>
        <w:tc>
          <w:tcPr>
            <w:tcW w:w="7229" w:type="dxa"/>
          </w:tcPr>
          <w:p w14:paraId="752BA156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62F17B9A" w14:textId="25D953A2" w:rsidTr="00EC5F33">
        <w:tc>
          <w:tcPr>
            <w:tcW w:w="2518" w:type="dxa"/>
            <w:shd w:val="clear" w:color="auto" w:fill="D9D9D9" w:themeFill="background1" w:themeFillShade="D9"/>
          </w:tcPr>
          <w:p w14:paraId="7D8142ED" w14:textId="4B8B6966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Име</w:t>
            </w:r>
            <w:r w:rsidR="00EC5F33" w:rsidRPr="005C4DB7">
              <w:t>:</w:t>
            </w:r>
          </w:p>
        </w:tc>
        <w:tc>
          <w:tcPr>
            <w:tcW w:w="7229" w:type="dxa"/>
          </w:tcPr>
          <w:p w14:paraId="1D6A3D34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0A3E8C24" w14:textId="0FBAB515" w:rsidTr="00EC5F33">
        <w:tc>
          <w:tcPr>
            <w:tcW w:w="2518" w:type="dxa"/>
            <w:shd w:val="clear" w:color="auto" w:fill="D9D9D9" w:themeFill="background1" w:themeFillShade="D9"/>
          </w:tcPr>
          <w:p w14:paraId="651FA660" w14:textId="31E1B380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Позиција</w:t>
            </w:r>
            <w:r w:rsidR="00EC5F33" w:rsidRPr="005C4DB7">
              <w:t>:</w:t>
            </w:r>
          </w:p>
        </w:tc>
        <w:tc>
          <w:tcPr>
            <w:tcW w:w="7229" w:type="dxa"/>
          </w:tcPr>
          <w:p w14:paraId="08C19B28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4E1B6D7B" w14:textId="066A0DAC" w:rsidTr="00EC5F33">
        <w:tc>
          <w:tcPr>
            <w:tcW w:w="2518" w:type="dxa"/>
            <w:shd w:val="clear" w:color="auto" w:fill="D9D9D9" w:themeFill="background1" w:themeFillShade="D9"/>
          </w:tcPr>
          <w:p w14:paraId="1C92FDB3" w14:textId="77777777" w:rsidR="00EC5F33" w:rsidRPr="005C4DB7" w:rsidRDefault="00EC5F33" w:rsidP="00EC5F33">
            <w:pPr>
              <w:pStyle w:val="ICRHBTableHeader"/>
              <w:jc w:val="left"/>
            </w:pPr>
            <w:r w:rsidRPr="005C4DB7">
              <w:t>e-mail:</w:t>
            </w:r>
          </w:p>
        </w:tc>
        <w:tc>
          <w:tcPr>
            <w:tcW w:w="7229" w:type="dxa"/>
          </w:tcPr>
          <w:p w14:paraId="2D9B458B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7F832B1C" w14:textId="38C7B8F8" w:rsidTr="00EC5F33">
        <w:tc>
          <w:tcPr>
            <w:tcW w:w="251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43DD08" w14:textId="14D796E8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Телефон/Мобилни</w:t>
            </w:r>
            <w:r w:rsidR="00EC5F33" w:rsidRPr="005C4DB7">
              <w:t>:</w:t>
            </w:r>
          </w:p>
        </w:tc>
        <w:tc>
          <w:tcPr>
            <w:tcW w:w="7229" w:type="dxa"/>
            <w:tcBorders>
              <w:bottom w:val="single" w:sz="4" w:space="0" w:color="auto"/>
            </w:tcBorders>
          </w:tcPr>
          <w:p w14:paraId="610FC2E8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4434E190" w14:textId="4BBB9B8B" w:rsidTr="00EC5F33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8CBCD4" w14:textId="1822B37E" w:rsidR="00EC5F33" w:rsidRPr="005C4DB7" w:rsidRDefault="00A16EBF" w:rsidP="00EC5F33">
            <w:pPr>
              <w:pStyle w:val="ICRHBTableHeader"/>
              <w:jc w:val="left"/>
            </w:pPr>
            <w:r>
              <w:rPr>
                <w:lang w:val="sr-Cyrl-RS"/>
              </w:rPr>
              <w:t>Референтна особа за</w:t>
            </w:r>
            <w:r w:rsidRPr="00A16EBF"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0892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0B0E5762" w14:textId="1494CA85" w:rsidTr="00EC5F33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BE3544" w14:textId="0FA774DB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Име</w:t>
            </w:r>
            <w:r w:rsidR="00EC5F33" w:rsidRPr="005C4DB7"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FF00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34FDD6BC" w14:textId="05285CB3" w:rsidTr="00EC5F33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3B10BC" w14:textId="721106F7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Позиција</w:t>
            </w:r>
            <w:r w:rsidR="00EC5F33" w:rsidRPr="005C4DB7"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8ED41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3D89D47B" w14:textId="5232D996" w:rsidTr="00EC5F33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23CD5B" w14:textId="77777777" w:rsidR="00EC5F33" w:rsidRPr="005C4DB7" w:rsidRDefault="00EC5F33" w:rsidP="00EC5F33">
            <w:pPr>
              <w:pStyle w:val="ICRHBTableHeader"/>
              <w:jc w:val="left"/>
            </w:pPr>
            <w:r w:rsidRPr="005C4DB7">
              <w:t>e-mail: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3CD1" w14:textId="77777777" w:rsidR="00EC5F33" w:rsidRPr="00BA17FC" w:rsidRDefault="00EC5F33" w:rsidP="00BA17FC">
            <w:pPr>
              <w:pStyle w:val="ICRHBTableText"/>
            </w:pPr>
          </w:p>
        </w:tc>
      </w:tr>
      <w:tr w:rsidR="00EC5F33" w:rsidRPr="005C4DB7" w14:paraId="579EF139" w14:textId="3373D1ED" w:rsidTr="00EC5F33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A943E7" w14:textId="35AD87AF" w:rsidR="00EC5F33" w:rsidRPr="005C4DB7" w:rsidRDefault="00EF4370" w:rsidP="00EC5F33">
            <w:pPr>
              <w:pStyle w:val="ICRHBTableHeader"/>
              <w:jc w:val="left"/>
            </w:pPr>
            <w:r>
              <w:rPr>
                <w:lang w:val="sr-Cyrl-RS"/>
              </w:rPr>
              <w:t>Телефон/Мобилни</w:t>
            </w:r>
            <w:r w:rsidR="00EC5F33" w:rsidRPr="005C4DB7"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4D2E" w14:textId="77777777" w:rsidR="00EC5F33" w:rsidRPr="00BA17FC" w:rsidRDefault="00EC5F33" w:rsidP="00BA17FC">
            <w:pPr>
              <w:pStyle w:val="ICRHBTableText"/>
            </w:pPr>
          </w:p>
        </w:tc>
      </w:tr>
    </w:tbl>
    <w:p w14:paraId="64F2C87D" w14:textId="206A447E" w:rsidR="0092591E" w:rsidRDefault="0092591E" w:rsidP="0092591E">
      <w:pPr>
        <w:pStyle w:val="ICRHBNormal"/>
      </w:pPr>
    </w:p>
    <w:p w14:paraId="27D248F4" w14:textId="77777777" w:rsidR="0092591E" w:rsidRDefault="0092591E">
      <w:pPr>
        <w:rPr>
          <w:lang w:val="en-GB"/>
        </w:rPr>
      </w:pPr>
      <w:r>
        <w:br w:type="page"/>
      </w:r>
    </w:p>
    <w:p w14:paraId="2DE70157" w14:textId="4A53A8BF" w:rsidR="0092591E" w:rsidRPr="00E70C71" w:rsidRDefault="00EF4370" w:rsidP="0092591E">
      <w:pPr>
        <w:pStyle w:val="ICRHBSectionHeader"/>
        <w:rPr>
          <w:color w:val="BE1D1D"/>
        </w:rPr>
      </w:pPr>
      <w:r>
        <w:rPr>
          <w:color w:val="BE1D1D"/>
          <w:lang w:val="sr-Cyrl-RS"/>
        </w:rPr>
        <w:lastRenderedPageBreak/>
        <w:t>Континуирани професионални развој (</w:t>
      </w:r>
      <w:r w:rsidR="00A16EBF" w:rsidRPr="00A16EBF">
        <w:rPr>
          <w:i/>
          <w:color w:val="BE1D1D"/>
        </w:rPr>
        <w:t>Continuous Professional Development</w:t>
      </w:r>
      <w:r w:rsidR="00A16EBF" w:rsidRPr="00A16EBF">
        <w:rPr>
          <w:i/>
          <w:color w:val="BE1D1D"/>
          <w:lang w:val="sr-Cyrl-RS"/>
        </w:rPr>
        <w:t xml:space="preserve"> - </w:t>
      </w:r>
      <w:r w:rsidR="00A16EBF" w:rsidRPr="00A16EBF">
        <w:rPr>
          <w:i/>
          <w:color w:val="BE1D1D"/>
          <w:lang w:val="en-US"/>
        </w:rPr>
        <w:t>CPD</w:t>
      </w:r>
      <w:r>
        <w:rPr>
          <w:color w:val="BE1D1D"/>
          <w:lang w:val="sr-Cyrl-RS"/>
        </w:rPr>
        <w:t xml:space="preserve">) </w:t>
      </w:r>
    </w:p>
    <w:p w14:paraId="122B2A58" w14:textId="06FF3C19" w:rsidR="0092591E" w:rsidRPr="00EF4370" w:rsidRDefault="00EF4370" w:rsidP="0092591E">
      <w:pPr>
        <w:pStyle w:val="ICRHBSectionSubheader"/>
        <w:rPr>
          <w:color w:val="BE1D1D"/>
          <w:lang w:val="sr-Cyrl-RS"/>
        </w:rPr>
      </w:pPr>
      <w:r>
        <w:rPr>
          <w:color w:val="BE1D1D"/>
          <w:lang w:val="sr-Cyrl-RS"/>
        </w:rPr>
        <w:t>Тренинзи</w:t>
      </w:r>
    </w:p>
    <w:p w14:paraId="1D042D3D" w14:textId="7C34D548" w:rsidR="0092591E" w:rsidRPr="00BA1BB7" w:rsidRDefault="00EF4370" w:rsidP="00BA17FC">
      <w:pPr>
        <w:pStyle w:val="ICRHBNormal"/>
      </w:pPr>
      <w:r>
        <w:rPr>
          <w:lang w:val="sr-Cyrl-RS"/>
        </w:rPr>
        <w:t xml:space="preserve">Наведите само тренинге које се тичу развоја вештина и знања у области </w:t>
      </w:r>
      <w:r w:rsidR="00A16EBF">
        <w:rPr>
          <w:lang w:val="en-US"/>
        </w:rPr>
        <w:t xml:space="preserve">управљања </w:t>
      </w:r>
      <w:r w:rsidR="00A16EBF">
        <w:rPr>
          <w:lang w:val="sr-Cyrl-RS"/>
        </w:rPr>
        <w:t>пројектом</w:t>
      </w:r>
      <w:r>
        <w:rPr>
          <w:lang w:val="sr-Cyrl-RS"/>
        </w:rPr>
        <w:t>/програм</w:t>
      </w:r>
      <w:r w:rsidR="00A16EBF">
        <w:rPr>
          <w:lang w:val="sr-Cyrl-RS"/>
        </w:rPr>
        <w:t>ом</w:t>
      </w:r>
      <w:r>
        <w:rPr>
          <w:lang w:val="sr-Cyrl-RS"/>
        </w:rPr>
        <w:t>/портфолио</w:t>
      </w:r>
      <w:r w:rsidR="00A16EBF">
        <w:rPr>
          <w:lang w:val="sr-Cyrl-RS"/>
        </w:rPr>
        <w:t>м</w:t>
      </w:r>
      <w:r>
        <w:rPr>
          <w:lang w:val="sr-Cyrl-RS"/>
        </w:rPr>
        <w:t>.</w:t>
      </w:r>
      <w:r w:rsidR="0092591E" w:rsidRPr="00BA1BB7">
        <w:t xml:space="preserve"> 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08"/>
        <w:gridCol w:w="3241"/>
        <w:gridCol w:w="888"/>
        <w:gridCol w:w="850"/>
        <w:gridCol w:w="1051"/>
        <w:gridCol w:w="1075"/>
        <w:gridCol w:w="1134"/>
      </w:tblGrid>
      <w:tr w:rsidR="0092591E" w:rsidRPr="005C4DB7" w14:paraId="74115EDB" w14:textId="77777777" w:rsidTr="00BC1BF0">
        <w:trPr>
          <w:trHeight w:val="831"/>
        </w:trPr>
        <w:tc>
          <w:tcPr>
            <w:tcW w:w="1508" w:type="dxa"/>
            <w:shd w:val="clear" w:color="auto" w:fill="D9D9D9" w:themeFill="background1" w:themeFillShade="D9"/>
            <w:vAlign w:val="center"/>
          </w:tcPr>
          <w:p w14:paraId="44484AA3" w14:textId="23BDD80D" w:rsidR="0092591E" w:rsidRPr="00EF4370" w:rsidRDefault="00A16EBF" w:rsidP="00A16EBF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Организација за тренинг</w:t>
            </w:r>
          </w:p>
        </w:tc>
        <w:tc>
          <w:tcPr>
            <w:tcW w:w="3241" w:type="dxa"/>
            <w:shd w:val="clear" w:color="auto" w:fill="D9D9D9" w:themeFill="background1" w:themeFillShade="D9"/>
            <w:vAlign w:val="center"/>
          </w:tcPr>
          <w:p w14:paraId="24642203" w14:textId="69975B46" w:rsidR="0092591E" w:rsidRPr="00A16EBF" w:rsidRDefault="00A16EBF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Садржај тренинга</w:t>
            </w: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30799BEA" w14:textId="6E957FF7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Датум</w:t>
            </w:r>
            <w:r w:rsidR="00A16EBF">
              <w:rPr>
                <w:lang w:val="sr-Cyrl-RS"/>
              </w:rPr>
              <w:t xml:space="preserve"> завршетка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45F3D25" w14:textId="4DFFCB85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сати</w:t>
            </w:r>
          </w:p>
        </w:tc>
        <w:tc>
          <w:tcPr>
            <w:tcW w:w="1051" w:type="dxa"/>
            <w:shd w:val="clear" w:color="auto" w:fill="D9D9D9" w:themeFill="background1" w:themeFillShade="D9"/>
          </w:tcPr>
          <w:p w14:paraId="14B985D1" w14:textId="291F7872" w:rsidR="0092591E" w:rsidRPr="00EF4370" w:rsidRDefault="00A16EBF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Т</w:t>
            </w:r>
            <w:r w:rsidR="00EF4370">
              <w:rPr>
                <w:lang w:val="sr-Cyrl-RS"/>
              </w:rPr>
              <w:t>еорија</w:t>
            </w:r>
          </w:p>
          <w:p w14:paraId="2C4F6072" w14:textId="77777777" w:rsidR="0092591E" w:rsidRPr="00BA17FC" w:rsidRDefault="0092591E" w:rsidP="00BA17FC">
            <w:pPr>
              <w:pStyle w:val="ICRHBTableHeader"/>
            </w:pPr>
          </w:p>
        </w:tc>
        <w:tc>
          <w:tcPr>
            <w:tcW w:w="1075" w:type="dxa"/>
            <w:shd w:val="clear" w:color="auto" w:fill="D9D9D9" w:themeFill="background1" w:themeFillShade="D9"/>
          </w:tcPr>
          <w:p w14:paraId="7C33ADC2" w14:textId="604454DD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Теорија и пракса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9DDC18" w14:textId="6F42ADE2" w:rsidR="0092591E" w:rsidRPr="00EF4370" w:rsidRDefault="00A16EBF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П</w:t>
            </w:r>
            <w:r w:rsidR="00EF4370">
              <w:rPr>
                <w:lang w:val="sr-Cyrl-RS"/>
              </w:rPr>
              <w:t>ракса</w:t>
            </w:r>
          </w:p>
        </w:tc>
      </w:tr>
      <w:tr w:rsidR="0092591E" w:rsidRPr="005C4DB7" w14:paraId="1D13FBDC" w14:textId="77777777" w:rsidTr="00BC1BF0">
        <w:trPr>
          <w:trHeight w:val="284"/>
        </w:trPr>
        <w:tc>
          <w:tcPr>
            <w:tcW w:w="1508" w:type="dxa"/>
            <w:shd w:val="clear" w:color="auto" w:fill="auto"/>
            <w:vAlign w:val="center"/>
          </w:tcPr>
          <w:p w14:paraId="5970E51A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241" w:type="dxa"/>
            <w:shd w:val="clear" w:color="auto" w:fill="auto"/>
            <w:vAlign w:val="center"/>
          </w:tcPr>
          <w:p w14:paraId="5B1205DD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88" w:type="dxa"/>
            <w:shd w:val="clear" w:color="auto" w:fill="auto"/>
            <w:vAlign w:val="center"/>
          </w:tcPr>
          <w:p w14:paraId="5D77CCF2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7FE3BB3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051" w:type="dxa"/>
            <w:shd w:val="clear" w:color="auto" w:fill="auto"/>
          </w:tcPr>
          <w:p w14:paraId="4F452F6C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C392391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14:paraId="271649A5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</w:tr>
      <w:tr w:rsidR="0092591E" w:rsidRPr="005C4DB7" w14:paraId="4958F7F2" w14:textId="77777777" w:rsidTr="00BC1BF0">
        <w:trPr>
          <w:trHeight w:val="284"/>
        </w:trPr>
        <w:tc>
          <w:tcPr>
            <w:tcW w:w="1508" w:type="dxa"/>
            <w:shd w:val="clear" w:color="auto" w:fill="auto"/>
            <w:vAlign w:val="center"/>
          </w:tcPr>
          <w:p w14:paraId="22B1F44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241" w:type="dxa"/>
            <w:shd w:val="clear" w:color="auto" w:fill="auto"/>
            <w:vAlign w:val="center"/>
          </w:tcPr>
          <w:p w14:paraId="1FF4001D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88" w:type="dxa"/>
            <w:shd w:val="clear" w:color="auto" w:fill="auto"/>
            <w:vAlign w:val="center"/>
          </w:tcPr>
          <w:p w14:paraId="6EB5093C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230458C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051" w:type="dxa"/>
            <w:shd w:val="clear" w:color="auto" w:fill="auto"/>
          </w:tcPr>
          <w:p w14:paraId="00E8E45B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018D1808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14:paraId="1CDF9B63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</w:tr>
      <w:tr w:rsidR="0092591E" w:rsidRPr="005C4DB7" w14:paraId="47E077D2" w14:textId="77777777" w:rsidTr="00BC1BF0">
        <w:trPr>
          <w:trHeight w:val="284"/>
        </w:trPr>
        <w:tc>
          <w:tcPr>
            <w:tcW w:w="1508" w:type="dxa"/>
            <w:shd w:val="clear" w:color="auto" w:fill="auto"/>
            <w:vAlign w:val="center"/>
          </w:tcPr>
          <w:p w14:paraId="752CDB56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241" w:type="dxa"/>
            <w:shd w:val="clear" w:color="auto" w:fill="auto"/>
            <w:vAlign w:val="center"/>
          </w:tcPr>
          <w:p w14:paraId="54E76149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88" w:type="dxa"/>
            <w:shd w:val="clear" w:color="auto" w:fill="auto"/>
            <w:vAlign w:val="center"/>
          </w:tcPr>
          <w:p w14:paraId="4B8C0EDA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7229929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051" w:type="dxa"/>
            <w:shd w:val="clear" w:color="auto" w:fill="auto"/>
          </w:tcPr>
          <w:p w14:paraId="655A9D2C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604C94AC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  <w:tc>
          <w:tcPr>
            <w:tcW w:w="1134" w:type="dxa"/>
            <w:shd w:val="clear" w:color="auto" w:fill="auto"/>
          </w:tcPr>
          <w:p w14:paraId="74F075B4" w14:textId="77777777" w:rsidR="0092591E" w:rsidRPr="003347DC" w:rsidRDefault="0092591E" w:rsidP="00BC1BF0">
            <w:pPr>
              <w:pStyle w:val="ICRHBTableText"/>
            </w:pPr>
            <w:r w:rsidRPr="003347D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47DC">
              <w:instrText xml:space="preserve"> FORMCHECKBOX </w:instrText>
            </w:r>
            <w:r w:rsidR="00E17D95">
              <w:fldChar w:fldCharType="separate"/>
            </w:r>
            <w:r w:rsidRPr="003347DC">
              <w:fldChar w:fldCharType="end"/>
            </w:r>
          </w:p>
        </w:tc>
      </w:tr>
    </w:tbl>
    <w:p w14:paraId="09618FD4" w14:textId="28267954" w:rsidR="0092591E" w:rsidRPr="00EF4370" w:rsidRDefault="00A16EBF" w:rsidP="0092591E">
      <w:pPr>
        <w:pStyle w:val="ICRHBSectionSubheader"/>
        <w:rPr>
          <w:color w:val="BE1D1D"/>
          <w:lang w:val="sr-Cyrl-RS"/>
        </w:rPr>
      </w:pPr>
      <w:r>
        <w:rPr>
          <w:color w:val="BE1D1D"/>
          <w:lang w:val="sr-Cyrl-RS"/>
        </w:rPr>
        <w:t>Професионална сертификација</w:t>
      </w:r>
    </w:p>
    <w:p w14:paraId="7ED77800" w14:textId="6BFF085C" w:rsidR="0092591E" w:rsidRPr="00BA17FC" w:rsidRDefault="00EF4370" w:rsidP="00BA17FC">
      <w:pPr>
        <w:pStyle w:val="ICRHBNormal"/>
      </w:pPr>
      <w:r>
        <w:rPr>
          <w:lang w:val="sr-Cyrl-RS"/>
        </w:rPr>
        <w:t>Наведите само сертификате које сматрате релевантим у области пројектног менаџмента.</w:t>
      </w:r>
      <w:r w:rsidR="0092591E" w:rsidRPr="00BA17FC">
        <w:t xml:space="preserve"> 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3058"/>
        <w:gridCol w:w="851"/>
        <w:gridCol w:w="992"/>
        <w:gridCol w:w="1134"/>
        <w:gridCol w:w="1984"/>
      </w:tblGrid>
      <w:tr w:rsidR="0092591E" w:rsidRPr="005C4DB7" w14:paraId="76B4570E" w14:textId="77777777" w:rsidTr="00BC1BF0">
        <w:trPr>
          <w:trHeight w:val="284"/>
        </w:trPr>
        <w:tc>
          <w:tcPr>
            <w:tcW w:w="1728" w:type="dxa"/>
            <w:shd w:val="clear" w:color="auto" w:fill="D9D9D9" w:themeFill="background1" w:themeFillShade="D9"/>
            <w:vAlign w:val="center"/>
          </w:tcPr>
          <w:p w14:paraId="2B239CD9" w14:textId="7FE3F5A6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Сертификационо тело</w:t>
            </w:r>
          </w:p>
        </w:tc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10450C9F" w14:textId="4372525F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Назив сертификата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1A65AB15" w14:textId="4B09F0E3" w:rsidR="0092591E" w:rsidRPr="00EF4370" w:rsidRDefault="00EF4370" w:rsidP="00BA17FC">
            <w:pPr>
              <w:pStyle w:val="ICRHBTableHeader"/>
              <w:rPr>
                <w:vertAlign w:val="superscript"/>
                <w:lang w:val="sr-Cyrl-RS"/>
              </w:rPr>
            </w:pPr>
            <w:r>
              <w:rPr>
                <w:lang w:val="sr-Cyrl-RS"/>
              </w:rPr>
              <w:t>Број сати</w:t>
            </w:r>
            <w:r w:rsidR="006168DE">
              <w:rPr>
                <w:vertAlign w:val="superscript"/>
                <w:lang w:val="sr-Cyrl-RS"/>
              </w:rPr>
              <w:t>*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960F63B" w14:textId="65E1D0BE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сертификата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7D318B7" w14:textId="34974BAF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Валидан до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6867F1CE" w14:textId="1AE2303C" w:rsidR="0092591E" w:rsidRPr="00A16EBF" w:rsidRDefault="00A16EBF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 xml:space="preserve">Елементи компетенција </w:t>
            </w:r>
          </w:p>
        </w:tc>
      </w:tr>
      <w:tr w:rsidR="0092591E" w:rsidRPr="005C4DB7" w14:paraId="64A8AB37" w14:textId="77777777" w:rsidTr="00BC1BF0">
        <w:trPr>
          <w:trHeight w:val="284"/>
        </w:trPr>
        <w:tc>
          <w:tcPr>
            <w:tcW w:w="1728" w:type="dxa"/>
            <w:shd w:val="clear" w:color="auto" w:fill="auto"/>
            <w:vAlign w:val="center"/>
          </w:tcPr>
          <w:p w14:paraId="7F7CB183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058" w:type="dxa"/>
            <w:shd w:val="clear" w:color="auto" w:fill="auto"/>
            <w:vAlign w:val="center"/>
          </w:tcPr>
          <w:p w14:paraId="6DB2F17D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1" w:type="dxa"/>
            <w:shd w:val="clear" w:color="auto" w:fill="auto"/>
          </w:tcPr>
          <w:p w14:paraId="04E72ED7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992" w:type="dxa"/>
            <w:shd w:val="clear" w:color="auto" w:fill="auto"/>
          </w:tcPr>
          <w:p w14:paraId="33FCAD45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7F900E9F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984" w:type="dxa"/>
          </w:tcPr>
          <w:p w14:paraId="548DF2CE" w14:textId="77777777" w:rsidR="0092591E" w:rsidRPr="003347DC" w:rsidRDefault="0092591E" w:rsidP="00BC1BF0">
            <w:pPr>
              <w:pStyle w:val="ICRHBTableText"/>
            </w:pPr>
          </w:p>
        </w:tc>
      </w:tr>
      <w:tr w:rsidR="0092591E" w:rsidRPr="005C4DB7" w14:paraId="1E73E9D5" w14:textId="77777777" w:rsidTr="00BC1BF0">
        <w:trPr>
          <w:trHeight w:val="284"/>
        </w:trPr>
        <w:tc>
          <w:tcPr>
            <w:tcW w:w="1728" w:type="dxa"/>
            <w:shd w:val="clear" w:color="auto" w:fill="auto"/>
            <w:vAlign w:val="center"/>
          </w:tcPr>
          <w:p w14:paraId="35BD49C7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058" w:type="dxa"/>
            <w:shd w:val="clear" w:color="auto" w:fill="auto"/>
            <w:vAlign w:val="center"/>
          </w:tcPr>
          <w:p w14:paraId="39C4273E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1" w:type="dxa"/>
            <w:shd w:val="clear" w:color="auto" w:fill="auto"/>
          </w:tcPr>
          <w:p w14:paraId="35224818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992" w:type="dxa"/>
            <w:shd w:val="clear" w:color="auto" w:fill="auto"/>
          </w:tcPr>
          <w:p w14:paraId="7F34A10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2111668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984" w:type="dxa"/>
          </w:tcPr>
          <w:p w14:paraId="33960CC0" w14:textId="77777777" w:rsidR="0092591E" w:rsidRPr="003347DC" w:rsidRDefault="0092591E" w:rsidP="00BC1BF0">
            <w:pPr>
              <w:pStyle w:val="ICRHBTableText"/>
            </w:pPr>
          </w:p>
        </w:tc>
      </w:tr>
      <w:tr w:rsidR="0092591E" w:rsidRPr="005C4DB7" w14:paraId="12A70D1D" w14:textId="77777777" w:rsidTr="00BC1BF0">
        <w:trPr>
          <w:trHeight w:val="284"/>
        </w:trPr>
        <w:tc>
          <w:tcPr>
            <w:tcW w:w="1728" w:type="dxa"/>
            <w:shd w:val="clear" w:color="auto" w:fill="auto"/>
            <w:vAlign w:val="center"/>
          </w:tcPr>
          <w:p w14:paraId="5FDE602D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058" w:type="dxa"/>
            <w:shd w:val="clear" w:color="auto" w:fill="auto"/>
            <w:vAlign w:val="center"/>
          </w:tcPr>
          <w:p w14:paraId="711C8958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1" w:type="dxa"/>
            <w:shd w:val="clear" w:color="auto" w:fill="auto"/>
          </w:tcPr>
          <w:p w14:paraId="6ECDDD7E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992" w:type="dxa"/>
            <w:shd w:val="clear" w:color="auto" w:fill="auto"/>
          </w:tcPr>
          <w:p w14:paraId="6AB71399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0C77B2EC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984" w:type="dxa"/>
          </w:tcPr>
          <w:p w14:paraId="6717AF25" w14:textId="77777777" w:rsidR="0092591E" w:rsidRPr="003347DC" w:rsidRDefault="0092591E" w:rsidP="00BC1BF0">
            <w:pPr>
              <w:pStyle w:val="ICRHBTableText"/>
            </w:pPr>
          </w:p>
        </w:tc>
      </w:tr>
      <w:tr w:rsidR="0092591E" w:rsidRPr="005C4DB7" w14:paraId="17468BF0" w14:textId="77777777" w:rsidTr="00BC1BF0">
        <w:trPr>
          <w:trHeight w:val="284"/>
        </w:trPr>
        <w:tc>
          <w:tcPr>
            <w:tcW w:w="1728" w:type="dxa"/>
            <w:shd w:val="clear" w:color="auto" w:fill="auto"/>
            <w:vAlign w:val="center"/>
          </w:tcPr>
          <w:p w14:paraId="2DAECFE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3058" w:type="dxa"/>
            <w:shd w:val="clear" w:color="auto" w:fill="auto"/>
            <w:vAlign w:val="center"/>
          </w:tcPr>
          <w:p w14:paraId="2669A303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851" w:type="dxa"/>
            <w:shd w:val="clear" w:color="auto" w:fill="auto"/>
          </w:tcPr>
          <w:p w14:paraId="3D9F6D6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992" w:type="dxa"/>
            <w:shd w:val="clear" w:color="auto" w:fill="auto"/>
          </w:tcPr>
          <w:p w14:paraId="2833DA10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684157A6" w14:textId="77777777" w:rsidR="0092591E" w:rsidRPr="003347DC" w:rsidRDefault="0092591E" w:rsidP="00BC1BF0">
            <w:pPr>
              <w:pStyle w:val="ICRHBTableText"/>
            </w:pPr>
          </w:p>
        </w:tc>
        <w:tc>
          <w:tcPr>
            <w:tcW w:w="1984" w:type="dxa"/>
          </w:tcPr>
          <w:p w14:paraId="2DCC7238" w14:textId="77777777" w:rsidR="0092591E" w:rsidRPr="003347DC" w:rsidRDefault="0092591E" w:rsidP="00BC1BF0">
            <w:pPr>
              <w:pStyle w:val="ICRHBTableText"/>
            </w:pPr>
          </w:p>
        </w:tc>
      </w:tr>
    </w:tbl>
    <w:p w14:paraId="087A1655" w14:textId="32699914" w:rsidR="0092591E" w:rsidRDefault="006168DE" w:rsidP="00BA17FC">
      <w:pPr>
        <w:pStyle w:val="ICRHBNormal"/>
        <w:rPr>
          <w:b/>
        </w:rPr>
      </w:pPr>
      <w:r w:rsidRPr="006168DE">
        <w:rPr>
          <w:lang w:val="sr-Cyrl-RS"/>
        </w:rPr>
        <w:t>* Број сати потребан за припрему за сертификацију</w:t>
      </w:r>
      <w:r w:rsidR="0092591E" w:rsidRPr="003347DC">
        <w:t xml:space="preserve"> </w:t>
      </w:r>
    </w:p>
    <w:p w14:paraId="6D3414B0" w14:textId="1FB2A925" w:rsidR="0092591E" w:rsidRPr="0096269D" w:rsidRDefault="00EF4370" w:rsidP="0092591E">
      <w:pPr>
        <w:pStyle w:val="ICRHBSectionSubheader"/>
      </w:pPr>
      <w:r>
        <w:rPr>
          <w:color w:val="BE1D1D"/>
          <w:lang w:val="sr-Cyrl-RS"/>
        </w:rPr>
        <w:t xml:space="preserve">Остале активности везане за </w:t>
      </w:r>
      <w:r w:rsidR="00A16EBF">
        <w:rPr>
          <w:color w:val="BE1D1D"/>
          <w:lang w:val="sr-Cyrl-RS"/>
        </w:rPr>
        <w:t>континуирани професионални развој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5"/>
        <w:gridCol w:w="3969"/>
        <w:gridCol w:w="1134"/>
        <w:gridCol w:w="1276"/>
        <w:gridCol w:w="2693"/>
      </w:tblGrid>
      <w:tr w:rsidR="0092591E" w:rsidRPr="005C4DB7" w14:paraId="37BA0379" w14:textId="77777777" w:rsidTr="00BC1BF0">
        <w:trPr>
          <w:trHeight w:val="284"/>
        </w:trPr>
        <w:tc>
          <w:tcPr>
            <w:tcW w:w="675" w:type="dxa"/>
            <w:shd w:val="clear" w:color="auto" w:fill="D9D9D9" w:themeFill="background1" w:themeFillShade="D9"/>
            <w:vAlign w:val="center"/>
          </w:tcPr>
          <w:p w14:paraId="020A87BF" w14:textId="77777777" w:rsidR="0092591E" w:rsidRPr="00BA17FC" w:rsidRDefault="0092591E" w:rsidP="00BA17FC">
            <w:pPr>
              <w:pStyle w:val="ICRHBTableHeader"/>
            </w:pPr>
            <w:r w:rsidRPr="00BA17FC">
              <w:t>#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69065BC3" w14:textId="20FC4A85" w:rsidR="0092591E" w:rsidRPr="00EF4370" w:rsidRDefault="00EF4370" w:rsidP="00BA17FC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Активност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84FEA75" w14:textId="7AECBEBA" w:rsidR="0092591E" w:rsidRPr="00EF4370" w:rsidRDefault="00EF4370" w:rsidP="00BA17FC">
            <w:pPr>
              <w:pStyle w:val="ICRHBTableHeader"/>
              <w:rPr>
                <w:vertAlign w:val="superscript"/>
                <w:lang w:val="sr-Cyrl-RS"/>
              </w:rPr>
            </w:pPr>
            <w:r>
              <w:rPr>
                <w:lang w:val="sr-Cyrl-RS"/>
              </w:rPr>
              <w:t>Број сати</w:t>
            </w:r>
            <w:r w:rsidR="006168DE">
              <w:rPr>
                <w:vertAlign w:val="superscript"/>
                <w:lang w:val="sr-Cyrl-RS"/>
              </w:rPr>
              <w:t>*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CE26B89" w14:textId="07D92064" w:rsidR="0092591E" w:rsidRPr="00EF4370" w:rsidRDefault="00A16EBF" w:rsidP="00A16EBF">
            <w:pPr>
              <w:pStyle w:val="ICRHBTableHeader"/>
              <w:rPr>
                <w:lang w:val="sr-Cyrl-RS"/>
              </w:rPr>
            </w:pPr>
            <w:r>
              <w:rPr>
                <w:lang w:val="sr-Cyrl-RS"/>
              </w:rPr>
              <w:t>Број сертификата и д</w:t>
            </w:r>
            <w:r w:rsidR="00EF4370">
              <w:rPr>
                <w:lang w:val="sr-Cyrl-RS"/>
              </w:rPr>
              <w:t>атум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55444939" w14:textId="1468FDED" w:rsidR="0092591E" w:rsidRPr="00BA17FC" w:rsidRDefault="00A16EBF" w:rsidP="00BA17FC">
            <w:pPr>
              <w:pStyle w:val="ICRHBTableHeader"/>
            </w:pPr>
            <w:r>
              <w:rPr>
                <w:lang w:val="sr-Cyrl-RS"/>
              </w:rPr>
              <w:t>Елементи компетенција</w:t>
            </w:r>
          </w:p>
        </w:tc>
      </w:tr>
      <w:tr w:rsidR="0092591E" w:rsidRPr="005C4DB7" w14:paraId="6DD09CA3" w14:textId="77777777" w:rsidTr="00BC1BF0">
        <w:trPr>
          <w:trHeight w:val="284"/>
        </w:trPr>
        <w:tc>
          <w:tcPr>
            <w:tcW w:w="675" w:type="dxa"/>
            <w:shd w:val="clear" w:color="auto" w:fill="auto"/>
            <w:vAlign w:val="center"/>
          </w:tcPr>
          <w:p w14:paraId="762404C8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5ED865F7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2ECC9191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276" w:type="dxa"/>
            <w:shd w:val="clear" w:color="auto" w:fill="auto"/>
          </w:tcPr>
          <w:p w14:paraId="78F94389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2693" w:type="dxa"/>
            <w:shd w:val="clear" w:color="auto" w:fill="auto"/>
          </w:tcPr>
          <w:p w14:paraId="0DA0D323" w14:textId="77777777" w:rsidR="0092591E" w:rsidRPr="00BA17FC" w:rsidRDefault="0092591E" w:rsidP="00BA17FC">
            <w:pPr>
              <w:pStyle w:val="ICRHBTableText"/>
            </w:pPr>
          </w:p>
        </w:tc>
      </w:tr>
      <w:tr w:rsidR="0092591E" w:rsidRPr="005C4DB7" w14:paraId="2525A557" w14:textId="77777777" w:rsidTr="00BC1BF0">
        <w:trPr>
          <w:trHeight w:val="284"/>
        </w:trPr>
        <w:tc>
          <w:tcPr>
            <w:tcW w:w="675" w:type="dxa"/>
            <w:shd w:val="clear" w:color="auto" w:fill="auto"/>
            <w:vAlign w:val="center"/>
          </w:tcPr>
          <w:p w14:paraId="7715F885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20EC0852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1A07EAF6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276" w:type="dxa"/>
            <w:shd w:val="clear" w:color="auto" w:fill="auto"/>
          </w:tcPr>
          <w:p w14:paraId="3CCDA98C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2693" w:type="dxa"/>
            <w:shd w:val="clear" w:color="auto" w:fill="auto"/>
          </w:tcPr>
          <w:p w14:paraId="38EE32F5" w14:textId="77777777" w:rsidR="0092591E" w:rsidRPr="00BA17FC" w:rsidRDefault="0092591E" w:rsidP="00BA17FC">
            <w:pPr>
              <w:pStyle w:val="ICRHBTableText"/>
            </w:pPr>
          </w:p>
        </w:tc>
      </w:tr>
      <w:tr w:rsidR="0092591E" w:rsidRPr="005C4DB7" w14:paraId="2A465B03" w14:textId="77777777" w:rsidTr="00BC1BF0">
        <w:trPr>
          <w:trHeight w:val="284"/>
        </w:trPr>
        <w:tc>
          <w:tcPr>
            <w:tcW w:w="675" w:type="dxa"/>
            <w:shd w:val="clear" w:color="auto" w:fill="auto"/>
            <w:vAlign w:val="center"/>
          </w:tcPr>
          <w:p w14:paraId="3044C742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599D01D9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775CB79F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276" w:type="dxa"/>
            <w:shd w:val="clear" w:color="auto" w:fill="auto"/>
          </w:tcPr>
          <w:p w14:paraId="3AFD4E24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2693" w:type="dxa"/>
            <w:shd w:val="clear" w:color="auto" w:fill="auto"/>
          </w:tcPr>
          <w:p w14:paraId="22AB8CD4" w14:textId="77777777" w:rsidR="0092591E" w:rsidRPr="00BA17FC" w:rsidRDefault="0092591E" w:rsidP="00BA17FC">
            <w:pPr>
              <w:pStyle w:val="ICRHBTableText"/>
            </w:pPr>
          </w:p>
        </w:tc>
      </w:tr>
      <w:tr w:rsidR="0092591E" w:rsidRPr="005C4DB7" w14:paraId="01215FE2" w14:textId="77777777" w:rsidTr="00BC1BF0">
        <w:trPr>
          <w:trHeight w:val="284"/>
        </w:trPr>
        <w:tc>
          <w:tcPr>
            <w:tcW w:w="675" w:type="dxa"/>
            <w:shd w:val="clear" w:color="auto" w:fill="auto"/>
            <w:vAlign w:val="center"/>
          </w:tcPr>
          <w:p w14:paraId="681E4C31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6D5DE64A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134" w:type="dxa"/>
            <w:shd w:val="clear" w:color="auto" w:fill="auto"/>
          </w:tcPr>
          <w:p w14:paraId="465893B4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1276" w:type="dxa"/>
            <w:shd w:val="clear" w:color="auto" w:fill="auto"/>
          </w:tcPr>
          <w:p w14:paraId="4F272CBE" w14:textId="77777777" w:rsidR="0092591E" w:rsidRPr="00BA17FC" w:rsidRDefault="0092591E" w:rsidP="00BA17FC">
            <w:pPr>
              <w:pStyle w:val="ICRHBTableText"/>
            </w:pPr>
          </w:p>
        </w:tc>
        <w:tc>
          <w:tcPr>
            <w:tcW w:w="2693" w:type="dxa"/>
            <w:shd w:val="clear" w:color="auto" w:fill="auto"/>
          </w:tcPr>
          <w:p w14:paraId="2CEC5263" w14:textId="77777777" w:rsidR="0092591E" w:rsidRPr="00BA17FC" w:rsidRDefault="0092591E" w:rsidP="00BA17FC">
            <w:pPr>
              <w:pStyle w:val="ICRHBTableText"/>
            </w:pPr>
          </w:p>
        </w:tc>
      </w:tr>
    </w:tbl>
    <w:p w14:paraId="79E3F1BE" w14:textId="77777777" w:rsidR="0092591E" w:rsidRDefault="0092591E" w:rsidP="0092591E">
      <w:pPr>
        <w:pStyle w:val="ICRHBNormal"/>
        <w:rPr>
          <w:highlight w:val="lightGray"/>
        </w:rPr>
      </w:pPr>
    </w:p>
    <w:p w14:paraId="3EF3952F" w14:textId="77777777" w:rsidR="00B61749" w:rsidRDefault="00B61749" w:rsidP="0092591E">
      <w:pPr>
        <w:pStyle w:val="ICRHBSectionSubheader"/>
        <w:rPr>
          <w:color w:val="BE1D1D"/>
          <w:lang w:val="sr-Cyrl-RS"/>
        </w:rPr>
      </w:pPr>
      <w:bookmarkStart w:id="0" w:name="_GoBack"/>
      <w:bookmarkEnd w:id="0"/>
    </w:p>
    <w:p w14:paraId="38BDEE40" w14:textId="7797D12E" w:rsidR="0092591E" w:rsidRPr="00EF4370" w:rsidRDefault="00EF4370" w:rsidP="0092591E">
      <w:pPr>
        <w:pStyle w:val="ICRHBSectionSubheader"/>
        <w:rPr>
          <w:color w:val="BE1D1D"/>
          <w:lang w:val="sr-Cyrl-RS"/>
        </w:rPr>
      </w:pPr>
      <w:r>
        <w:rPr>
          <w:color w:val="BE1D1D"/>
          <w:lang w:val="sr-Cyrl-RS"/>
        </w:rPr>
        <w:t>Резиме континуираног професионалног развој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15"/>
      </w:tblGrid>
      <w:tr w:rsidR="0092591E" w:rsidRPr="00B90412" w14:paraId="33F97A71" w14:textId="77777777" w:rsidTr="00BC1BF0">
        <w:tc>
          <w:tcPr>
            <w:tcW w:w="9315" w:type="dxa"/>
            <w:shd w:val="clear" w:color="auto" w:fill="auto"/>
          </w:tcPr>
          <w:p w14:paraId="6969DA33" w14:textId="7F275E44" w:rsidR="0092591E" w:rsidRDefault="00720C1E" w:rsidP="00BC1BF0">
            <w:pPr>
              <w:pStyle w:val="ICRHBTableText"/>
            </w:pPr>
            <w:r>
              <w:rPr>
                <w:lang w:val="sr-Cyrl-RS"/>
              </w:rPr>
              <w:t>Укратко оп</w:t>
            </w:r>
            <w:r w:rsidR="005A2ADF">
              <w:rPr>
                <w:lang w:val="sr-Cyrl-RS"/>
              </w:rPr>
              <w:t xml:space="preserve">ишите користи које сте имали на основу активности </w:t>
            </w:r>
            <w:r w:rsidR="001E0A88">
              <w:rPr>
                <w:lang w:val="sr-Cyrl-RS"/>
              </w:rPr>
              <w:t xml:space="preserve">континуираног професионалног </w:t>
            </w:r>
            <w:r w:rsidR="001E0A88">
              <w:rPr>
                <w:lang w:val="sr-Cyrl-RS"/>
              </w:rPr>
              <w:lastRenderedPageBreak/>
              <w:t>развоја.</w:t>
            </w:r>
          </w:p>
          <w:p w14:paraId="1CE4C546" w14:textId="77777777" w:rsidR="0092591E" w:rsidRDefault="0092591E" w:rsidP="00BC1BF0">
            <w:pPr>
              <w:pStyle w:val="ICRHBTableText"/>
            </w:pPr>
          </w:p>
          <w:p w14:paraId="0F70D3BE" w14:textId="77777777" w:rsidR="0092591E" w:rsidRDefault="0092591E" w:rsidP="00BC1BF0">
            <w:pPr>
              <w:pStyle w:val="ICRHBTableText"/>
            </w:pPr>
          </w:p>
          <w:p w14:paraId="7677D42C" w14:textId="77777777" w:rsidR="0092591E" w:rsidRDefault="0092591E" w:rsidP="00BC1BF0">
            <w:pPr>
              <w:pStyle w:val="ICRHBTableText"/>
            </w:pPr>
          </w:p>
          <w:p w14:paraId="6E138601" w14:textId="77777777" w:rsidR="0092591E" w:rsidRDefault="0092591E" w:rsidP="00BC1BF0">
            <w:pPr>
              <w:pStyle w:val="ICRHBTableText"/>
            </w:pPr>
          </w:p>
          <w:p w14:paraId="7E08D576" w14:textId="77777777" w:rsidR="0092591E" w:rsidRDefault="0092591E" w:rsidP="00BC1BF0">
            <w:pPr>
              <w:pStyle w:val="ICRHBTableText"/>
            </w:pPr>
          </w:p>
          <w:p w14:paraId="41E985B1" w14:textId="77777777" w:rsidR="0092591E" w:rsidRPr="005C4DB7" w:rsidRDefault="0092591E" w:rsidP="00271AD8">
            <w:pPr>
              <w:pStyle w:val="ICRHBTableText"/>
              <w:jc w:val="left"/>
            </w:pPr>
          </w:p>
          <w:p w14:paraId="36BAB689" w14:textId="77777777" w:rsidR="0092591E" w:rsidRPr="005C4DB7" w:rsidRDefault="0092591E" w:rsidP="00BC1BF0">
            <w:pPr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4DAFE45" w14:textId="77777777" w:rsidR="0092591E" w:rsidRPr="0096269D" w:rsidRDefault="0092591E" w:rsidP="0092591E">
      <w:pPr>
        <w:pStyle w:val="ICRHBNormal"/>
        <w:rPr>
          <w:highlight w:val="lightGray"/>
          <w:lang w:val="en-US"/>
        </w:rPr>
      </w:pPr>
    </w:p>
    <w:p w14:paraId="137142C6" w14:textId="434763D3" w:rsidR="001F38D5" w:rsidRPr="00E70C71" w:rsidRDefault="009E15BD" w:rsidP="00E87F2D">
      <w:pPr>
        <w:pStyle w:val="ICRHBSectionSubheader"/>
        <w:rPr>
          <w:color w:val="BE1D1D"/>
        </w:rPr>
      </w:pPr>
      <w:r>
        <w:rPr>
          <w:color w:val="BE1D1D"/>
          <w:lang w:val="sr-Cyrl-RS"/>
        </w:rPr>
        <w:t>Остале информације</w:t>
      </w:r>
      <w:r w:rsidR="001F38D5" w:rsidRPr="00E70C71">
        <w:rPr>
          <w:color w:val="BE1D1D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15"/>
      </w:tblGrid>
      <w:tr w:rsidR="001F38D5" w:rsidRPr="00B90412" w14:paraId="1A16524A" w14:textId="77777777" w:rsidTr="001F38D5">
        <w:tc>
          <w:tcPr>
            <w:tcW w:w="9315" w:type="dxa"/>
            <w:shd w:val="clear" w:color="auto" w:fill="auto"/>
          </w:tcPr>
          <w:p w14:paraId="7B1B5C8D" w14:textId="7BEE9877" w:rsidR="001F38D5" w:rsidRPr="005C4DB7" w:rsidRDefault="009E15BD" w:rsidP="00E447BA">
            <w:pPr>
              <w:pStyle w:val="ICRHBTableText"/>
            </w:pPr>
            <w:r>
              <w:rPr>
                <w:lang w:val="sr-Cyrl-RS"/>
              </w:rPr>
              <w:t>Напишите додатне информације које сматарте да могу бити корисне за Вашу апликацију</w:t>
            </w:r>
            <w:r w:rsidR="00E447BA">
              <w:t>.</w:t>
            </w:r>
          </w:p>
          <w:p w14:paraId="63BA7705" w14:textId="71E1F184" w:rsidR="001F38D5" w:rsidRDefault="001F38D5" w:rsidP="00470A49">
            <w:pPr>
              <w:pStyle w:val="ICRHBNormal"/>
            </w:pPr>
          </w:p>
          <w:p w14:paraId="03FB5A41" w14:textId="67DDDF55" w:rsidR="00470A49" w:rsidRDefault="00470A49" w:rsidP="00470A49">
            <w:pPr>
              <w:pStyle w:val="ICRHBNormal"/>
            </w:pPr>
          </w:p>
          <w:p w14:paraId="45CDA123" w14:textId="44885D93" w:rsidR="00470A49" w:rsidRDefault="00470A49" w:rsidP="00470A49">
            <w:pPr>
              <w:pStyle w:val="ICRHBNormal"/>
            </w:pPr>
          </w:p>
          <w:p w14:paraId="0E9D6335" w14:textId="77777777" w:rsidR="00470A49" w:rsidRPr="005C4DB7" w:rsidRDefault="00470A49" w:rsidP="00470A49">
            <w:pPr>
              <w:pStyle w:val="ICRHBNormal"/>
            </w:pPr>
          </w:p>
          <w:p w14:paraId="1057F9C9" w14:textId="77777777" w:rsidR="001F38D5" w:rsidRPr="005C4DB7" w:rsidRDefault="001F38D5" w:rsidP="001F38D5">
            <w:pPr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E7802D9" w14:textId="2BB04EF0" w:rsidR="001F38D5" w:rsidRPr="00271AD8" w:rsidRDefault="009E15BD" w:rsidP="00E87F2D">
      <w:pPr>
        <w:pStyle w:val="ICRHBSectionSubheader"/>
        <w:rPr>
          <w:color w:val="BE1D1D"/>
          <w:lang w:val="sr-Cyrl-RS"/>
        </w:rPr>
      </w:pPr>
      <w:r>
        <w:rPr>
          <w:color w:val="BE1D1D"/>
          <w:lang w:val="sr-Cyrl-RS"/>
        </w:rPr>
        <w:t>Ваш мотив за сертификацију/ресертификацију</w:t>
      </w:r>
      <w:r w:rsidR="00271AD8">
        <w:rPr>
          <w:color w:val="BE1D1D"/>
        </w:rPr>
        <w:t xml:space="preserve"> </w:t>
      </w:r>
      <w:r w:rsidR="001F38D5" w:rsidRPr="00E70C71">
        <w:rPr>
          <w:color w:val="BE1D1D"/>
        </w:rPr>
        <w:t>(</w:t>
      </w:r>
      <w:r>
        <w:rPr>
          <w:color w:val="BE1D1D"/>
          <w:lang w:val="sr-Cyrl-RS"/>
        </w:rPr>
        <w:t>кратак опис</w:t>
      </w:r>
      <w:r w:rsidR="001F38D5" w:rsidRPr="00E70C71">
        <w:rPr>
          <w:color w:val="BE1D1D"/>
        </w:rPr>
        <w:t>)</w:t>
      </w:r>
      <w:r w:rsidR="00271AD8">
        <w:rPr>
          <w:color w:val="BE1D1D"/>
          <w:lang w:val="sr-Cyrl-R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15"/>
      </w:tblGrid>
      <w:tr w:rsidR="001F38D5" w:rsidRPr="00B90412" w14:paraId="1A22D448" w14:textId="77777777" w:rsidTr="001F38D5">
        <w:tc>
          <w:tcPr>
            <w:tcW w:w="9315" w:type="dxa"/>
            <w:shd w:val="clear" w:color="auto" w:fill="auto"/>
          </w:tcPr>
          <w:p w14:paraId="7D11F647" w14:textId="1B950176" w:rsidR="001F38D5" w:rsidRPr="009E15BD" w:rsidRDefault="009E15BD" w:rsidP="00E447BA">
            <w:pPr>
              <w:pStyle w:val="ICRHBTableText"/>
              <w:rPr>
                <w:lang w:val="sr-Cyrl-RS"/>
              </w:rPr>
            </w:pPr>
            <w:r>
              <w:rPr>
                <w:lang w:val="sr-Cyrl-RS"/>
              </w:rPr>
              <w:t>Због чега желите да будете сертификовани/ресертификовани за овај ниво?</w:t>
            </w:r>
          </w:p>
          <w:p w14:paraId="1CCFD24A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6BC3152E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36107DAC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31B201FB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1502D380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28789CC2" w14:textId="77777777" w:rsidR="001F38D5" w:rsidRPr="005C4DB7" w:rsidRDefault="001F38D5" w:rsidP="001F38D5">
            <w:pPr>
              <w:rPr>
                <w:sz w:val="18"/>
                <w:szCs w:val="18"/>
                <w:lang w:val="en-GB"/>
              </w:rPr>
            </w:pPr>
          </w:p>
          <w:p w14:paraId="4D42E39D" w14:textId="77777777" w:rsidR="001F38D5" w:rsidRPr="005C4DB7" w:rsidRDefault="001F38D5" w:rsidP="002A67A9">
            <w:pPr>
              <w:rPr>
                <w:b/>
                <w:sz w:val="28"/>
                <w:szCs w:val="28"/>
                <w:lang w:val="en-GB"/>
              </w:rPr>
            </w:pPr>
          </w:p>
        </w:tc>
      </w:tr>
    </w:tbl>
    <w:p w14:paraId="45368441" w14:textId="691B0752" w:rsidR="00E87F2D" w:rsidRDefault="00E87F2D" w:rsidP="001F38D5">
      <w:pPr>
        <w:jc w:val="both"/>
        <w:rPr>
          <w:rFonts w:cs="Arial"/>
          <w:b/>
          <w:lang w:val="en-GB"/>
        </w:rPr>
      </w:pPr>
      <w:r>
        <w:rPr>
          <w:rFonts w:cs="Arial"/>
          <w:b/>
          <w:lang w:val="en-GB"/>
        </w:rPr>
        <w:br w:type="page"/>
      </w:r>
    </w:p>
    <w:p w14:paraId="577C90FF" w14:textId="6A4D9C50" w:rsidR="001F38D5" w:rsidRPr="002A6DE1" w:rsidRDefault="002A6DE1" w:rsidP="00E87F2D">
      <w:pPr>
        <w:pStyle w:val="ICRHBSectionHeader"/>
        <w:rPr>
          <w:lang w:val="sr-Cyrl-RS"/>
        </w:rPr>
      </w:pPr>
      <w:r>
        <w:rPr>
          <w:color w:val="BE1D1D"/>
          <w:lang w:val="sr-Cyrl-RS"/>
        </w:rPr>
        <w:lastRenderedPageBreak/>
        <w:t>Изјаве апликанта</w:t>
      </w:r>
    </w:p>
    <w:p w14:paraId="29794ADD" w14:textId="0A53E944" w:rsidR="001F38D5" w:rsidRPr="002A6DE1" w:rsidRDefault="002A6DE1" w:rsidP="00E87F2D">
      <w:pPr>
        <w:pStyle w:val="ICRHBNormal"/>
        <w:rPr>
          <w:lang w:val="sr-Cyrl-RS"/>
        </w:rPr>
      </w:pPr>
      <w:r>
        <w:rPr>
          <w:lang w:val="sr-Cyrl-RS"/>
        </w:rPr>
        <w:t xml:space="preserve">Слажем се и поштоваћу услове и обавезе ИПМА </w:t>
      </w:r>
      <w:r>
        <w:rPr>
          <w:lang w:val="sr-Latn-RS"/>
        </w:rPr>
        <w:t xml:space="preserve">4-L-C </w:t>
      </w:r>
      <w:r>
        <w:rPr>
          <w:lang w:val="sr-Cyrl-RS"/>
        </w:rPr>
        <w:t>система сертификације, укључујући:</w:t>
      </w:r>
    </w:p>
    <w:p w14:paraId="1C1C15B6" w14:textId="5CBCA216" w:rsidR="001F38D5" w:rsidRPr="00BA58AD" w:rsidRDefault="00271AD8" w:rsidP="00BA17FC">
      <w:pPr>
        <w:pStyle w:val="ICRHBBullets"/>
      </w:pPr>
      <w:r w:rsidRPr="00BA58AD">
        <w:rPr>
          <w:lang w:val="sr-Cyrl-RS"/>
        </w:rPr>
        <w:t>Власништво и коришћење сертификата;</w:t>
      </w:r>
    </w:p>
    <w:p w14:paraId="7C799678" w14:textId="3FFECA57" w:rsidR="001F38D5" w:rsidRPr="00BA58AD" w:rsidRDefault="00821552" w:rsidP="00BA17FC">
      <w:pPr>
        <w:pStyle w:val="ICRHBBullets"/>
      </w:pPr>
      <w:r w:rsidRPr="00BA58AD">
        <w:rPr>
          <w:lang w:val="sr-Cyrl-RS"/>
        </w:rPr>
        <w:t xml:space="preserve">Процедуру сертификације </w:t>
      </w:r>
      <w:r w:rsidR="00007884">
        <w:rPr>
          <w:lang w:val="sr-Cyrl-RS"/>
        </w:rPr>
        <w:t xml:space="preserve">ИПМА </w:t>
      </w:r>
      <w:r w:rsidRPr="00BA58AD">
        <w:rPr>
          <w:lang w:val="sr-Cyrl-RS"/>
        </w:rPr>
        <w:t>Србија Серт</w:t>
      </w:r>
      <w:r w:rsidR="001F38D5" w:rsidRPr="00BA58AD">
        <w:t>;</w:t>
      </w:r>
    </w:p>
    <w:p w14:paraId="5F8E7200" w14:textId="59F048E6" w:rsidR="001F38D5" w:rsidRPr="00BA58AD" w:rsidRDefault="00821552" w:rsidP="00BA17FC">
      <w:pPr>
        <w:pStyle w:val="ICRHBBullets"/>
      </w:pPr>
      <w:r w:rsidRPr="00BA58AD">
        <w:rPr>
          <w:lang w:val="sr-Cyrl-RS"/>
        </w:rPr>
        <w:t xml:space="preserve">Финансијске одредбе и услове </w:t>
      </w:r>
      <w:r w:rsidR="00007884">
        <w:rPr>
          <w:lang w:val="sr-Cyrl-RS"/>
        </w:rPr>
        <w:t xml:space="preserve">ИПМА </w:t>
      </w:r>
      <w:r w:rsidRPr="00BA58AD">
        <w:rPr>
          <w:lang w:val="sr-Cyrl-RS"/>
        </w:rPr>
        <w:t>Србија Серт</w:t>
      </w:r>
      <w:r w:rsidR="001F38D5" w:rsidRPr="00BA58AD">
        <w:t>;</w:t>
      </w:r>
    </w:p>
    <w:p w14:paraId="76B8664E" w14:textId="3BDDEC78" w:rsidR="001F38D5" w:rsidRPr="00BA58AD" w:rsidRDefault="00007884" w:rsidP="00BA17FC">
      <w:pPr>
        <w:pStyle w:val="ICRHBBullets"/>
      </w:pPr>
      <w:r>
        <w:rPr>
          <w:lang w:val="sr-Cyrl-RS"/>
        </w:rPr>
        <w:t xml:space="preserve">ИПМА </w:t>
      </w:r>
      <w:r w:rsidR="00821552" w:rsidRPr="00BA58AD">
        <w:rPr>
          <w:lang w:val="sr-Cyrl-RS"/>
        </w:rPr>
        <w:t>етички кодекс</w:t>
      </w:r>
      <w:r w:rsidR="001F38D5" w:rsidRPr="00BA58AD">
        <w:t>;</w:t>
      </w:r>
    </w:p>
    <w:p w14:paraId="1B39A54A" w14:textId="72F0BD72" w:rsidR="001F38D5" w:rsidRPr="00BA58AD" w:rsidRDefault="00821552" w:rsidP="00BA17FC">
      <w:pPr>
        <w:pStyle w:val="ICRHBBullets"/>
      </w:pPr>
      <w:r w:rsidRPr="00BA58AD">
        <w:rPr>
          <w:lang w:val="sr-Cyrl-RS"/>
        </w:rPr>
        <w:t xml:space="preserve">Процес жалби и примедби </w:t>
      </w:r>
      <w:r w:rsidR="00007884">
        <w:rPr>
          <w:lang w:val="sr-Cyrl-RS"/>
        </w:rPr>
        <w:t xml:space="preserve">ИПМА </w:t>
      </w:r>
      <w:r w:rsidRPr="00BA58AD">
        <w:rPr>
          <w:lang w:val="sr-Cyrl-RS"/>
        </w:rPr>
        <w:t>Србија Серт</w:t>
      </w:r>
      <w:r w:rsidR="001F38D5" w:rsidRPr="00BA58AD">
        <w:t>.</w:t>
      </w:r>
    </w:p>
    <w:p w14:paraId="746F7E0A" w14:textId="77777777" w:rsidR="00E87F2D" w:rsidRPr="00D72DE3" w:rsidRDefault="00E87F2D" w:rsidP="00E87F2D">
      <w:pPr>
        <w:pStyle w:val="ICRHBTableBullets"/>
        <w:numPr>
          <w:ilvl w:val="0"/>
          <w:numId w:val="0"/>
        </w:numPr>
        <w:ind w:left="340"/>
        <w:rPr>
          <w:highlight w:val="yellow"/>
        </w:rPr>
      </w:pPr>
    </w:p>
    <w:p w14:paraId="19A23586" w14:textId="3DBF295F" w:rsidR="000A7456" w:rsidRDefault="00BA58AD" w:rsidP="000A7456">
      <w:pPr>
        <w:pStyle w:val="ICRHBNormal"/>
        <w:tabs>
          <w:tab w:val="left" w:pos="3969"/>
        </w:tabs>
      </w:pPr>
      <w:r w:rsidRPr="00BA58AD">
        <w:rPr>
          <w:lang w:val="sr-Cyrl-RS"/>
        </w:rPr>
        <w:t>Сагласан/Сагласна сам са чувањем и коришћењем мог имена и података о сертификату у</w:t>
      </w:r>
      <w:r w:rsidR="00EE1546">
        <w:rPr>
          <w:lang w:val="sr-Cyrl-RS"/>
        </w:rPr>
        <w:t xml:space="preserve"> јавној</w:t>
      </w:r>
      <w:r w:rsidR="00DD178E">
        <w:rPr>
          <w:lang w:val="sr-Latn-RS"/>
        </w:rPr>
        <w:t xml:space="preserve"> </w:t>
      </w:r>
      <w:r w:rsidRPr="00BA58AD">
        <w:rPr>
          <w:lang w:val="sr-Cyrl-RS"/>
        </w:rPr>
        <w:t>бази података Сертификационог тела и ИПМА</w:t>
      </w:r>
      <w:r w:rsidR="000A7456" w:rsidRPr="00BA58AD">
        <w:t xml:space="preserve">: </w:t>
      </w:r>
      <w:r w:rsidR="000A7456" w:rsidRPr="00BA58AD">
        <w:tab/>
      </w:r>
      <w:r w:rsidRPr="00BA58AD">
        <w:rPr>
          <w:lang w:val="sr-Cyrl-RS"/>
        </w:rPr>
        <w:t xml:space="preserve">   Да</w:t>
      </w:r>
      <w:r w:rsidR="000A7456" w:rsidRPr="00BA58AD">
        <w:t xml:space="preserve">  </w:t>
      </w:r>
      <w:r w:rsidR="000A7456" w:rsidRPr="00BA58A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A7456" w:rsidRPr="00BA58AD">
        <w:instrText xml:space="preserve"> FORMCHECKBOX </w:instrText>
      </w:r>
      <w:r w:rsidR="00E17D95">
        <w:fldChar w:fldCharType="separate"/>
      </w:r>
      <w:r w:rsidR="000A7456" w:rsidRPr="00BA58AD">
        <w:fldChar w:fldCharType="end"/>
      </w:r>
      <w:r w:rsidR="000A7456" w:rsidRPr="00BA58AD">
        <w:t xml:space="preserve">      </w:t>
      </w:r>
      <w:r w:rsidRPr="00BA58AD">
        <w:rPr>
          <w:lang w:val="sr-Cyrl-RS"/>
        </w:rPr>
        <w:t>Не</w:t>
      </w:r>
      <w:r w:rsidR="000A7456" w:rsidRPr="00BA58AD">
        <w:t xml:space="preserve">  </w:t>
      </w:r>
      <w:r w:rsidR="000A7456" w:rsidRPr="00BA58AD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A7456" w:rsidRPr="00BA58AD">
        <w:instrText xml:space="preserve"> FORMCHECKBOX </w:instrText>
      </w:r>
      <w:r w:rsidR="00E17D95">
        <w:fldChar w:fldCharType="separate"/>
      </w:r>
      <w:r w:rsidR="000A7456" w:rsidRPr="00BA58AD">
        <w:fldChar w:fldCharType="end"/>
      </w:r>
      <w:r w:rsidR="000A7456" w:rsidRPr="00BA58AD">
        <w:t xml:space="preserve">  (</w:t>
      </w:r>
      <w:r w:rsidRPr="00BA58AD">
        <w:rPr>
          <w:lang w:val="sr-Cyrl-RS"/>
        </w:rPr>
        <w:t>означити</w:t>
      </w:r>
      <w:r w:rsidR="000A7456" w:rsidRPr="00BA58AD">
        <w:t xml:space="preserve"> “X”)</w:t>
      </w:r>
    </w:p>
    <w:p w14:paraId="0C84FE1A" w14:textId="77777777" w:rsidR="00EE7C28" w:rsidRDefault="00EE7C28" w:rsidP="000A7456">
      <w:pPr>
        <w:pStyle w:val="ICRHBNormal"/>
        <w:tabs>
          <w:tab w:val="left" w:pos="3969"/>
        </w:tabs>
      </w:pPr>
    </w:p>
    <w:p w14:paraId="4C3EDD52" w14:textId="38102420" w:rsidR="001F38D5" w:rsidRPr="0073291E" w:rsidRDefault="0073291E" w:rsidP="00BA17FC">
      <w:pPr>
        <w:pStyle w:val="ICRHBNormal"/>
      </w:pPr>
      <w:r w:rsidRPr="0073291E">
        <w:rPr>
          <w:lang w:val="sr-Cyrl-RS"/>
        </w:rPr>
        <w:t xml:space="preserve">Овлашћујем </w:t>
      </w:r>
      <w:r w:rsidR="00D077B4">
        <w:rPr>
          <w:lang w:val="sr-Cyrl-RS"/>
        </w:rPr>
        <w:t xml:space="preserve">ИПМА </w:t>
      </w:r>
      <w:r w:rsidRPr="0073291E">
        <w:rPr>
          <w:lang w:val="sr-Cyrl-RS"/>
        </w:rPr>
        <w:t>Србија Серт</w:t>
      </w:r>
      <w:r w:rsidR="001F38D5" w:rsidRPr="0073291E">
        <w:t>:</w:t>
      </w:r>
    </w:p>
    <w:p w14:paraId="564E018F" w14:textId="0368B7C4" w:rsidR="001F38D5" w:rsidRPr="0073291E" w:rsidRDefault="0073291E" w:rsidP="00BA17FC">
      <w:pPr>
        <w:pStyle w:val="ICRHBBullets"/>
      </w:pPr>
      <w:r w:rsidRPr="0073291E">
        <w:rPr>
          <w:lang w:val="sr-Cyrl-RS"/>
        </w:rPr>
        <w:t>Да информације које се односе на процес моје сертификације учини доступним у сврху ИПМА валидације / контроле;</w:t>
      </w:r>
    </w:p>
    <w:p w14:paraId="099EA8B0" w14:textId="27524E48" w:rsidR="001F38D5" w:rsidRPr="0073291E" w:rsidRDefault="0073291E" w:rsidP="00BA17FC">
      <w:pPr>
        <w:pStyle w:val="ICRHBBullets"/>
      </w:pPr>
      <w:r w:rsidRPr="0073291E">
        <w:rPr>
          <w:lang w:val="sr-Cyrl-RS"/>
        </w:rPr>
        <w:t>Да верификује веродостојност информација помоћу референтних особа именованих у апликацији.</w:t>
      </w:r>
      <w:r w:rsidR="001F38D5" w:rsidRPr="0073291E">
        <w:t xml:space="preserve"> </w:t>
      </w:r>
    </w:p>
    <w:p w14:paraId="4E1093CA" w14:textId="77777777" w:rsidR="001F38D5" w:rsidRPr="005C4DB7" w:rsidRDefault="001F38D5" w:rsidP="001F38D5">
      <w:pPr>
        <w:rPr>
          <w:rFonts w:cs="Arial"/>
          <w:lang w:val="en-GB"/>
        </w:rPr>
      </w:pPr>
    </w:p>
    <w:p w14:paraId="51355979" w14:textId="61F09722" w:rsidR="00320F28" w:rsidRDefault="0023311F" w:rsidP="00320F28">
      <w:pPr>
        <w:rPr>
          <w:rFonts w:cs="Arial"/>
          <w:lang w:val="sr-Latn-RS"/>
        </w:rPr>
      </w:pPr>
      <w:r>
        <w:rPr>
          <w:rFonts w:cs="Arial"/>
          <w:lang w:val="sr-Cyrl-RS"/>
        </w:rPr>
        <w:t>Посебн</w:t>
      </w:r>
      <w:r w:rsidR="00A161FB">
        <w:rPr>
          <w:rFonts w:cs="Arial"/>
          <w:lang w:val="sr-Cyrl-RS"/>
        </w:rPr>
        <w:t>е</w:t>
      </w:r>
      <w:r>
        <w:rPr>
          <w:rFonts w:cs="Arial"/>
          <w:lang w:val="sr-Cyrl-RS"/>
        </w:rPr>
        <w:t xml:space="preserve"> потребе кандидата</w:t>
      </w:r>
      <w:r w:rsidR="00271AD8">
        <w:rPr>
          <w:rFonts w:cs="Arial"/>
          <w:vertAlign w:val="superscript"/>
          <w:lang w:val="sr-Cyrl-RS"/>
        </w:rPr>
        <w:t xml:space="preserve"> </w:t>
      </w:r>
      <w:r w:rsidR="00271AD8">
        <w:rPr>
          <w:rFonts w:cs="Arial"/>
          <w:lang w:val="sr-Cyrl-RS"/>
        </w:rPr>
        <w:t>(описати уколико постоје</w:t>
      </w:r>
      <w:r w:rsidR="00C17BE9">
        <w:rPr>
          <w:rFonts w:cs="Arial"/>
          <w:lang w:val="sr-Cyrl-RS"/>
        </w:rPr>
        <w:t xml:space="preserve"> и приложити доказе</w:t>
      </w:r>
      <w:r w:rsidR="00271AD8">
        <w:rPr>
          <w:rFonts w:cs="Arial"/>
          <w:lang w:val="sr-Cyrl-RS"/>
        </w:rPr>
        <w:t>)</w:t>
      </w:r>
      <w:r w:rsidR="00320F28">
        <w:rPr>
          <w:rFonts w:cs="Arial"/>
          <w:lang w:val="sr-Latn-RS"/>
        </w:rPr>
        <w:t>:</w:t>
      </w:r>
    </w:p>
    <w:p w14:paraId="06B66AE0" w14:textId="77777777" w:rsidR="00320F28" w:rsidRDefault="00320F28" w:rsidP="00320F28">
      <w:pPr>
        <w:rPr>
          <w:rFonts w:cs="Arial"/>
          <w:lang w:val="sr-Latn-RS"/>
        </w:rPr>
      </w:pPr>
      <w:r>
        <w:rPr>
          <w:rFonts w:cs="Arial"/>
          <w:lang w:val="sr-Latn-RS"/>
        </w:rPr>
        <w:t>______________________________________________________________________________</w:t>
      </w:r>
    </w:p>
    <w:p w14:paraId="1F2EC6C7" w14:textId="77777777" w:rsidR="00320F28" w:rsidRDefault="00320F28" w:rsidP="00320F28">
      <w:pPr>
        <w:rPr>
          <w:rFonts w:cs="Arial"/>
          <w:lang w:val="sr-Latn-RS"/>
        </w:rPr>
      </w:pPr>
      <w:r>
        <w:rPr>
          <w:rFonts w:cs="Arial"/>
          <w:lang w:val="sr-Latn-RS"/>
        </w:rPr>
        <w:t>______________________________________________________________________________</w:t>
      </w:r>
    </w:p>
    <w:p w14:paraId="608C8AFF" w14:textId="77777777" w:rsidR="00320F28" w:rsidRDefault="00320F28" w:rsidP="00320F28">
      <w:pPr>
        <w:rPr>
          <w:rFonts w:cs="Arial"/>
          <w:lang w:val="sr-Latn-RS"/>
        </w:rPr>
      </w:pPr>
      <w:r>
        <w:rPr>
          <w:rFonts w:cs="Arial"/>
          <w:lang w:val="sr-Latn-RS"/>
        </w:rPr>
        <w:t>______________________________________________________________________________</w:t>
      </w:r>
    </w:p>
    <w:p w14:paraId="0ABD3627" w14:textId="77777777" w:rsidR="00320F28" w:rsidRPr="00762FC1" w:rsidRDefault="00320F28" w:rsidP="00320F28">
      <w:pPr>
        <w:rPr>
          <w:rFonts w:cs="Arial"/>
          <w:lang w:val="sr-Latn-RS"/>
        </w:rPr>
      </w:pPr>
    </w:p>
    <w:p w14:paraId="6D028E16" w14:textId="076C2B71" w:rsidR="001F38D5" w:rsidRPr="00BA17FC" w:rsidRDefault="0023311F" w:rsidP="003044EB">
      <w:pPr>
        <w:pStyle w:val="ICRHBNormal"/>
      </w:pPr>
      <w:r>
        <w:rPr>
          <w:lang w:val="sr-Cyrl-RS"/>
        </w:rPr>
        <w:t>Датум</w:t>
      </w:r>
      <w:r w:rsidR="003044EB" w:rsidRPr="00BA17FC">
        <w:t>: __________________________</w:t>
      </w:r>
    </w:p>
    <w:p w14:paraId="46507339" w14:textId="77777777" w:rsidR="001F38D5" w:rsidRPr="00BA17FC" w:rsidRDefault="001F38D5" w:rsidP="003044EB">
      <w:pPr>
        <w:pStyle w:val="ICRHBNormal"/>
      </w:pPr>
    </w:p>
    <w:p w14:paraId="176127E1" w14:textId="38F81502" w:rsidR="001F38D5" w:rsidRDefault="0023311F" w:rsidP="003044EB">
      <w:pPr>
        <w:pStyle w:val="ICRHBNormal"/>
      </w:pPr>
      <w:r>
        <w:rPr>
          <w:lang w:val="sr-Cyrl-RS"/>
        </w:rPr>
        <w:t>Потпис апликанта</w:t>
      </w:r>
      <w:r w:rsidR="003044EB" w:rsidRPr="00BA17FC">
        <w:t>: ______________________________________</w:t>
      </w:r>
    </w:p>
    <w:p w14:paraId="24F7BB9D" w14:textId="77777777" w:rsidR="0023311F" w:rsidRDefault="0023311F" w:rsidP="003044EB">
      <w:pPr>
        <w:pStyle w:val="ICRHBNormal"/>
      </w:pPr>
    </w:p>
    <w:p w14:paraId="4454B1F6" w14:textId="6A1E9F23" w:rsidR="000A7456" w:rsidRDefault="0023311F" w:rsidP="003044EB">
      <w:pPr>
        <w:pStyle w:val="ICRHBNormal"/>
      </w:pPr>
      <w:r>
        <w:rPr>
          <w:lang w:val="sr-Cyrl-RS"/>
        </w:rPr>
        <w:t xml:space="preserve">Сагласан сам да </w:t>
      </w:r>
      <w:r w:rsidR="00821552">
        <w:rPr>
          <w:lang w:val="sr-Cyrl-RS"/>
        </w:rPr>
        <w:t xml:space="preserve">моје </w:t>
      </w:r>
      <w:r>
        <w:rPr>
          <w:lang w:val="sr-Cyrl-RS"/>
        </w:rPr>
        <w:t xml:space="preserve">информације (потребне за процес ресертификације) буду чуване у </w:t>
      </w:r>
      <w:r w:rsidR="00821552">
        <w:rPr>
          <w:lang w:val="sr-Cyrl-RS"/>
        </w:rPr>
        <w:t xml:space="preserve">заштићеној </w:t>
      </w:r>
      <w:r>
        <w:rPr>
          <w:lang w:val="sr-Cyrl-RS"/>
        </w:rPr>
        <w:t>бази података ИПМА.</w:t>
      </w:r>
    </w:p>
    <w:p w14:paraId="25EAAE6E" w14:textId="50ED9A72" w:rsidR="006168DE" w:rsidRPr="006168DE" w:rsidRDefault="0023311F" w:rsidP="006168DE">
      <w:pPr>
        <w:pStyle w:val="ICRHBNormal"/>
        <w:tabs>
          <w:tab w:val="left" w:pos="3969"/>
        </w:tabs>
        <w:rPr>
          <w:lang w:val="sr-Cyrl-RS"/>
        </w:rPr>
      </w:pPr>
      <w:r>
        <w:rPr>
          <w:lang w:val="sr-Cyrl-RS"/>
        </w:rPr>
        <w:t>Желим да добијам мејлове од ИПМА</w:t>
      </w:r>
      <w:r w:rsidR="000A7456">
        <w:t>:</w:t>
      </w:r>
      <w:r w:rsidR="00271AD8">
        <w:rPr>
          <w:lang w:val="sr-Cyrl-RS"/>
        </w:rPr>
        <w:t xml:space="preserve">  </w:t>
      </w:r>
      <w:r w:rsidR="000A7456">
        <w:tab/>
      </w:r>
      <w:r>
        <w:rPr>
          <w:lang w:val="sr-Cyrl-RS"/>
        </w:rPr>
        <w:t>Да</w:t>
      </w:r>
      <w:r w:rsidR="000A7456">
        <w:t xml:space="preserve">  </w:t>
      </w:r>
      <w:r w:rsidR="000A7456" w:rsidRPr="003044EB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A7456" w:rsidRPr="003044EB">
        <w:instrText xml:space="preserve"> FORMCHECKBOX </w:instrText>
      </w:r>
      <w:r w:rsidR="00E17D95">
        <w:fldChar w:fldCharType="separate"/>
      </w:r>
      <w:r w:rsidR="000A7456" w:rsidRPr="003044EB">
        <w:fldChar w:fldCharType="end"/>
      </w:r>
      <w:r w:rsidR="000A7456">
        <w:t xml:space="preserve">  </w:t>
      </w:r>
      <w:r w:rsidR="000A7456" w:rsidRPr="000A7456">
        <w:t xml:space="preserve">    </w:t>
      </w:r>
      <w:r>
        <w:rPr>
          <w:lang w:val="sr-Cyrl-RS"/>
        </w:rPr>
        <w:t>Не</w:t>
      </w:r>
      <w:r w:rsidR="000A7456" w:rsidRPr="000A7456">
        <w:t xml:space="preserve"> </w:t>
      </w:r>
      <w:r w:rsidR="000A7456">
        <w:t xml:space="preserve"> </w:t>
      </w:r>
      <w:r w:rsidR="000A7456" w:rsidRPr="003044EB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0A7456" w:rsidRPr="003044EB">
        <w:instrText xml:space="preserve"> FORMCHECKBOX </w:instrText>
      </w:r>
      <w:r w:rsidR="00E17D95">
        <w:fldChar w:fldCharType="separate"/>
      </w:r>
      <w:r w:rsidR="000A7456" w:rsidRPr="003044EB">
        <w:fldChar w:fldCharType="end"/>
      </w:r>
      <w:r w:rsidR="000A7456" w:rsidRPr="000A7456">
        <w:t xml:space="preserve">  </w:t>
      </w:r>
    </w:p>
    <w:sectPr w:rsidR="006168DE" w:rsidRPr="006168DE" w:rsidSect="002709CC">
      <w:headerReference w:type="default" r:id="rId10"/>
      <w:footerReference w:type="default" r:id="rId11"/>
      <w:footerReference w:type="first" r:id="rId12"/>
      <w:pgSz w:w="11906" w:h="16838" w:code="9"/>
      <w:pgMar w:top="1134" w:right="1134" w:bottom="1134" w:left="1134" w:header="568" w:footer="3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41E431" w14:textId="77777777" w:rsidR="00E17D95" w:rsidRDefault="00E17D95" w:rsidP="00BD5DB3">
      <w:pPr>
        <w:spacing w:after="0" w:line="240" w:lineRule="auto"/>
      </w:pPr>
      <w:r>
        <w:separator/>
      </w:r>
    </w:p>
  </w:endnote>
  <w:endnote w:type="continuationSeparator" w:id="0">
    <w:p w14:paraId="260A5CA5" w14:textId="77777777" w:rsidR="00E17D95" w:rsidRDefault="00E17D95" w:rsidP="00BD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50769566"/>
      <w:docPartObj>
        <w:docPartGallery w:val="Page Numbers (Bottom of Page)"/>
        <w:docPartUnique/>
      </w:docPartObj>
    </w:sdtPr>
    <w:sdtEndPr/>
    <w:sdtContent>
      <w:sdt>
        <w:sdtPr>
          <w:id w:val="670290330"/>
          <w:docPartObj>
            <w:docPartGallery w:val="Page Numbers (Top of Page)"/>
            <w:docPartUnique/>
          </w:docPartObj>
        </w:sdtPr>
        <w:sdtEndPr/>
        <w:sdtContent>
          <w:p w14:paraId="2AC41520" w14:textId="77777777" w:rsidR="00830EA4" w:rsidRDefault="00830EA4">
            <w:pPr>
              <w:pStyle w:val="Footer"/>
              <w:jc w:val="right"/>
            </w:pPr>
          </w:p>
          <w:p w14:paraId="29FEA1AB" w14:textId="16ABFAEB" w:rsidR="00830EA4" w:rsidRPr="00D262EC" w:rsidRDefault="00830EA4" w:rsidP="00620CC3">
            <w:pPr>
              <w:pStyle w:val="ICRHBFooter"/>
              <w:rPr>
                <w:lang w:val="sr-Cyrl-RS"/>
              </w:rPr>
            </w:pPr>
            <w:r>
              <w:tab/>
            </w:r>
            <w:r>
              <w:tab/>
            </w:r>
            <w:r w:rsidR="00D262EC">
              <w:rPr>
                <w:lang w:val="sr-Cyrl-RS"/>
              </w:rPr>
              <w:t>Образац за пријаву</w:t>
            </w:r>
          </w:p>
          <w:p w14:paraId="3F6B2618" w14:textId="23F07BEF" w:rsidR="00830EA4" w:rsidRPr="00BD5DB3" w:rsidRDefault="00830EA4" w:rsidP="00C52311">
            <w:pPr>
              <w:pStyle w:val="Footer"/>
              <w:rPr>
                <w:lang w:val="en-US"/>
              </w:rPr>
            </w:pPr>
            <w:r>
              <w:rPr>
                <w:lang w:val="en-US"/>
              </w:rPr>
              <w:tab/>
            </w:r>
            <w:r w:rsidR="00D262EC">
              <w:rPr>
                <w:lang w:val="sr-Cyrl-RS"/>
              </w:rPr>
              <w:t>Страна</w:t>
            </w:r>
            <w:r w:rsidRPr="00BD5DB3">
              <w:rPr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Pr="00BD5DB3">
              <w:rPr>
                <w:b/>
                <w:bCs/>
                <w:lang w:val="en-US"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6709">
              <w:rPr>
                <w:b/>
                <w:bCs/>
                <w:noProof/>
                <w:lang w:val="en-US"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Pr="00BD5DB3">
              <w:rPr>
                <w:lang w:val="en-US"/>
              </w:rPr>
              <w:t xml:space="preserve"> </w:t>
            </w:r>
            <w:r w:rsidR="00D262EC">
              <w:rPr>
                <w:lang w:val="sr-Cyrl-RS"/>
              </w:rPr>
              <w:t>од</w:t>
            </w:r>
            <w:r w:rsidRPr="00BD5DB3">
              <w:rPr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Pr="00BD5DB3">
              <w:rPr>
                <w:b/>
                <w:bCs/>
                <w:lang w:val="en-US"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6709">
              <w:rPr>
                <w:b/>
                <w:bCs/>
                <w:noProof/>
                <w:lang w:val="en-US"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n-US"/>
              </w:rPr>
              <w:tab/>
              <w:t>v1.0, 29.11.2018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1171321"/>
      <w:docPartObj>
        <w:docPartGallery w:val="Page Numbers (Bottom of Page)"/>
        <w:docPartUnique/>
      </w:docPartObj>
    </w:sdtPr>
    <w:sdtEndPr/>
    <w:sdtContent>
      <w:sdt>
        <w:sdtPr>
          <w:id w:val="1029458456"/>
          <w:docPartObj>
            <w:docPartGallery w:val="Page Numbers (Top of Page)"/>
            <w:docPartUnique/>
          </w:docPartObj>
        </w:sdtPr>
        <w:sdtEndPr/>
        <w:sdtContent>
          <w:p w14:paraId="6A127766" w14:textId="32ED2EB7" w:rsidR="00830EA4" w:rsidRDefault="00830EA4" w:rsidP="002709CC">
            <w:pPr>
              <w:pStyle w:val="Footer"/>
              <w:jc w:val="right"/>
            </w:pPr>
          </w:p>
          <w:p w14:paraId="617B7545" w14:textId="5BBC2D5A" w:rsidR="00830EA4" w:rsidRPr="00C2754F" w:rsidRDefault="00830EA4" w:rsidP="002709CC">
            <w:pPr>
              <w:pStyle w:val="ICRHBFooter"/>
              <w:rPr>
                <w:lang w:val="sr-Cyrl-RS"/>
              </w:rPr>
            </w:pPr>
            <w:r>
              <w:tab/>
            </w:r>
            <w:r>
              <w:tab/>
            </w:r>
            <w:r>
              <w:rPr>
                <w:lang w:val="sr-Cyrl-RS"/>
              </w:rPr>
              <w:t>Образац за пријаву</w:t>
            </w:r>
          </w:p>
          <w:p w14:paraId="584EC383" w14:textId="6DFA3A76" w:rsidR="00830EA4" w:rsidRPr="00BD5DB3" w:rsidRDefault="00830EA4" w:rsidP="002709CC">
            <w:pPr>
              <w:pStyle w:val="Footer"/>
              <w:rPr>
                <w:lang w:val="en-US"/>
              </w:rPr>
            </w:pPr>
            <w:r>
              <w:rPr>
                <w:lang w:val="en-US"/>
              </w:rPr>
              <w:tab/>
            </w:r>
            <w:r>
              <w:rPr>
                <w:lang w:val="sr-Cyrl-RS"/>
              </w:rPr>
              <w:t>Страна</w:t>
            </w:r>
            <w:r w:rsidRPr="00BD5DB3">
              <w:rPr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Pr="00BD5DB3">
              <w:rPr>
                <w:b/>
                <w:bCs/>
                <w:lang w:val="en-US"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6709">
              <w:rPr>
                <w:b/>
                <w:bCs/>
                <w:noProof/>
                <w:lang w:val="en-US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Pr="00BD5DB3">
              <w:rPr>
                <w:lang w:val="en-US"/>
              </w:rPr>
              <w:t xml:space="preserve"> </w:t>
            </w:r>
            <w:r>
              <w:rPr>
                <w:lang w:val="sr-Cyrl-RS"/>
              </w:rPr>
              <w:t>од</w:t>
            </w:r>
            <w:r w:rsidRPr="00BD5DB3">
              <w:rPr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 w:rsidRPr="00BD5DB3">
              <w:rPr>
                <w:b/>
                <w:bCs/>
                <w:lang w:val="en-US"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6709">
              <w:rPr>
                <w:b/>
                <w:bCs/>
                <w:noProof/>
                <w:lang w:val="en-US"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en-US"/>
              </w:rPr>
              <w:tab/>
              <w:t>v1.0, 29.11.2018</w:t>
            </w:r>
          </w:p>
        </w:sdtContent>
      </w:sdt>
    </w:sdtContent>
  </w:sdt>
  <w:p w14:paraId="79A03C53" w14:textId="77777777" w:rsidR="00830EA4" w:rsidRPr="00BD5DB3" w:rsidRDefault="00830EA4" w:rsidP="00BD5DB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82765B" w14:textId="77777777" w:rsidR="00E17D95" w:rsidRDefault="00E17D95" w:rsidP="00BD5DB3">
      <w:pPr>
        <w:spacing w:after="0" w:line="240" w:lineRule="auto"/>
      </w:pPr>
      <w:r>
        <w:separator/>
      </w:r>
    </w:p>
  </w:footnote>
  <w:footnote w:type="continuationSeparator" w:id="0">
    <w:p w14:paraId="2EAD0153" w14:textId="77777777" w:rsidR="00E17D95" w:rsidRDefault="00E17D95" w:rsidP="00BD5D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B82E5" w14:textId="49DBD932" w:rsidR="00830EA4" w:rsidRDefault="00830EA4" w:rsidP="002709CC">
    <w:pPr>
      <w:pStyle w:val="Header"/>
      <w:spacing w:after="120"/>
      <w:jc w:val="right"/>
    </w:pPr>
    <w:r>
      <w:rPr>
        <w:noProof/>
        <w:color w:val="E00012" w:themeColor="accent1" w:themeShade="7F"/>
        <w:lang w:val="sr-Latn-RS" w:eastAsia="sr-Latn-RS"/>
      </w:rPr>
      <w:drawing>
        <wp:inline distT="0" distB="0" distL="0" distR="0" wp14:anchorId="122827B0" wp14:editId="37548273">
          <wp:extent cx="1156246" cy="331470"/>
          <wp:effectExtent l="0" t="0" r="635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rbia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2576" cy="3390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85644"/>
    <w:multiLevelType w:val="hybridMultilevel"/>
    <w:tmpl w:val="6DF83C0C"/>
    <w:lvl w:ilvl="0" w:tplc="9196A57C">
      <w:start w:val="1"/>
      <w:numFmt w:val="bullet"/>
      <w:pStyle w:val="ICRHBTabl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F1475"/>
    <w:multiLevelType w:val="hybridMultilevel"/>
    <w:tmpl w:val="5888C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C34CB"/>
    <w:multiLevelType w:val="hybridMultilevel"/>
    <w:tmpl w:val="0E96CB0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A2E0393"/>
    <w:multiLevelType w:val="multilevel"/>
    <w:tmpl w:val="B90482EC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4" w15:restartNumberingAfterBreak="0">
    <w:nsid w:val="1B791FAE"/>
    <w:multiLevelType w:val="hybridMultilevel"/>
    <w:tmpl w:val="D8860DA2"/>
    <w:lvl w:ilvl="0" w:tplc="AE9ACADC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0056C"/>
    <w:multiLevelType w:val="hybridMultilevel"/>
    <w:tmpl w:val="218E8D82"/>
    <w:lvl w:ilvl="0" w:tplc="5D44715C">
      <w:start w:val="1"/>
      <w:numFmt w:val="bullet"/>
      <w:pStyle w:val="ICRHB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67374E"/>
    <w:multiLevelType w:val="multilevel"/>
    <w:tmpl w:val="8A80F3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8BC65E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9F134E4"/>
    <w:multiLevelType w:val="multilevel"/>
    <w:tmpl w:val="8A80F3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559350D"/>
    <w:multiLevelType w:val="hybridMultilevel"/>
    <w:tmpl w:val="5EA2ECD2"/>
    <w:lvl w:ilvl="0" w:tplc="912482F4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103B43"/>
    <w:multiLevelType w:val="hybridMultilevel"/>
    <w:tmpl w:val="73E212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A72933"/>
    <w:multiLevelType w:val="hybridMultilevel"/>
    <w:tmpl w:val="AC8AA81A"/>
    <w:lvl w:ilvl="0" w:tplc="766EB4A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47D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203494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B915DB9"/>
    <w:multiLevelType w:val="hybridMultilevel"/>
    <w:tmpl w:val="4C56021A"/>
    <w:lvl w:ilvl="0" w:tplc="19066EF6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8D0048"/>
    <w:multiLevelType w:val="hybridMultilevel"/>
    <w:tmpl w:val="A4E450AE"/>
    <w:lvl w:ilvl="0" w:tplc="766EB4A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310287"/>
    <w:multiLevelType w:val="hybridMultilevel"/>
    <w:tmpl w:val="8EC20DF4"/>
    <w:lvl w:ilvl="0" w:tplc="A69AE60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3"/>
  </w:num>
  <w:num w:numId="4">
    <w:abstractNumId w:val="8"/>
  </w:num>
  <w:num w:numId="5">
    <w:abstractNumId w:val="12"/>
  </w:num>
  <w:num w:numId="6">
    <w:abstractNumId w:val="13"/>
  </w:num>
  <w:num w:numId="7">
    <w:abstractNumId w:val="7"/>
  </w:num>
  <w:num w:numId="8">
    <w:abstractNumId w:val="1"/>
  </w:num>
  <w:num w:numId="9">
    <w:abstractNumId w:val="10"/>
  </w:num>
  <w:num w:numId="10">
    <w:abstractNumId w:val="5"/>
  </w:num>
  <w:num w:numId="11">
    <w:abstractNumId w:val="8"/>
  </w:num>
  <w:num w:numId="12">
    <w:abstractNumId w:val="8"/>
  </w:num>
  <w:num w:numId="13">
    <w:abstractNumId w:val="6"/>
  </w:num>
  <w:num w:numId="14">
    <w:abstractNumId w:val="0"/>
  </w:num>
  <w:num w:numId="15">
    <w:abstractNumId w:val="5"/>
  </w:num>
  <w:num w:numId="16">
    <w:abstractNumId w:val="5"/>
  </w:num>
  <w:num w:numId="17">
    <w:abstractNumId w:val="2"/>
  </w:num>
  <w:num w:numId="18">
    <w:abstractNumId w:val="16"/>
  </w:num>
  <w:num w:numId="19">
    <w:abstractNumId w:val="4"/>
  </w:num>
  <w:num w:numId="20">
    <w:abstractNumId w:val="14"/>
  </w:num>
  <w:num w:numId="21">
    <w:abstractNumId w:val="9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sTA3MTAxNTY2MjJW0lEKTi0uzszPAykwrAUAWH4pVywAAAA="/>
  </w:docVars>
  <w:rsids>
    <w:rsidRoot w:val="00D63C9C"/>
    <w:rsid w:val="000003F9"/>
    <w:rsid w:val="00003455"/>
    <w:rsid w:val="00005952"/>
    <w:rsid w:val="0000602C"/>
    <w:rsid w:val="00007884"/>
    <w:rsid w:val="00010485"/>
    <w:rsid w:val="00010A0C"/>
    <w:rsid w:val="00012781"/>
    <w:rsid w:val="00013A1B"/>
    <w:rsid w:val="00021C5F"/>
    <w:rsid w:val="000244F2"/>
    <w:rsid w:val="000308BD"/>
    <w:rsid w:val="00032D07"/>
    <w:rsid w:val="00034640"/>
    <w:rsid w:val="000446B9"/>
    <w:rsid w:val="0004557D"/>
    <w:rsid w:val="000463DB"/>
    <w:rsid w:val="0004682C"/>
    <w:rsid w:val="00050970"/>
    <w:rsid w:val="000511E6"/>
    <w:rsid w:val="0005430C"/>
    <w:rsid w:val="00054391"/>
    <w:rsid w:val="00054B17"/>
    <w:rsid w:val="00055E78"/>
    <w:rsid w:val="00060425"/>
    <w:rsid w:val="0006442B"/>
    <w:rsid w:val="0008010A"/>
    <w:rsid w:val="00081A1D"/>
    <w:rsid w:val="00081E80"/>
    <w:rsid w:val="000965A2"/>
    <w:rsid w:val="000A11F2"/>
    <w:rsid w:val="000A7456"/>
    <w:rsid w:val="000B023B"/>
    <w:rsid w:val="000B534A"/>
    <w:rsid w:val="000B744F"/>
    <w:rsid w:val="000C0DF3"/>
    <w:rsid w:val="000E2197"/>
    <w:rsid w:val="000E2340"/>
    <w:rsid w:val="000E60C1"/>
    <w:rsid w:val="000F4603"/>
    <w:rsid w:val="0010370F"/>
    <w:rsid w:val="001060BF"/>
    <w:rsid w:val="00110F4A"/>
    <w:rsid w:val="00112719"/>
    <w:rsid w:val="00114E9A"/>
    <w:rsid w:val="001322E5"/>
    <w:rsid w:val="00132BD7"/>
    <w:rsid w:val="00140035"/>
    <w:rsid w:val="00146562"/>
    <w:rsid w:val="001465B9"/>
    <w:rsid w:val="00152554"/>
    <w:rsid w:val="00152CC3"/>
    <w:rsid w:val="00153A8A"/>
    <w:rsid w:val="00157B64"/>
    <w:rsid w:val="0016031C"/>
    <w:rsid w:val="00162A93"/>
    <w:rsid w:val="00163E91"/>
    <w:rsid w:val="00163FDB"/>
    <w:rsid w:val="00172E5B"/>
    <w:rsid w:val="00173A52"/>
    <w:rsid w:val="001751F0"/>
    <w:rsid w:val="0018231F"/>
    <w:rsid w:val="0018246D"/>
    <w:rsid w:val="00191E3F"/>
    <w:rsid w:val="001933E3"/>
    <w:rsid w:val="001937AD"/>
    <w:rsid w:val="001953B1"/>
    <w:rsid w:val="001A3709"/>
    <w:rsid w:val="001C10AE"/>
    <w:rsid w:val="001C2312"/>
    <w:rsid w:val="001C71DD"/>
    <w:rsid w:val="001D3587"/>
    <w:rsid w:val="001D4070"/>
    <w:rsid w:val="001E0A88"/>
    <w:rsid w:val="001F38D5"/>
    <w:rsid w:val="001F3ACB"/>
    <w:rsid w:val="001F7A08"/>
    <w:rsid w:val="00204AAD"/>
    <w:rsid w:val="00204FFA"/>
    <w:rsid w:val="00206ABD"/>
    <w:rsid w:val="0021107E"/>
    <w:rsid w:val="002141F7"/>
    <w:rsid w:val="002169AA"/>
    <w:rsid w:val="00232468"/>
    <w:rsid w:val="0023311F"/>
    <w:rsid w:val="0025110E"/>
    <w:rsid w:val="00252DC2"/>
    <w:rsid w:val="0025542C"/>
    <w:rsid w:val="00257C58"/>
    <w:rsid w:val="002709CC"/>
    <w:rsid w:val="00271AD8"/>
    <w:rsid w:val="002727A8"/>
    <w:rsid w:val="00272C2E"/>
    <w:rsid w:val="00276218"/>
    <w:rsid w:val="00287422"/>
    <w:rsid w:val="00292BD2"/>
    <w:rsid w:val="00296F04"/>
    <w:rsid w:val="002A5DAC"/>
    <w:rsid w:val="002A67A9"/>
    <w:rsid w:val="002A6DE1"/>
    <w:rsid w:val="002B63AB"/>
    <w:rsid w:val="002D1637"/>
    <w:rsid w:val="002D3543"/>
    <w:rsid w:val="002E0C23"/>
    <w:rsid w:val="002E43E5"/>
    <w:rsid w:val="002F46C1"/>
    <w:rsid w:val="00300CB9"/>
    <w:rsid w:val="00300DEB"/>
    <w:rsid w:val="003044EB"/>
    <w:rsid w:val="00315C2B"/>
    <w:rsid w:val="00320F28"/>
    <w:rsid w:val="0032639E"/>
    <w:rsid w:val="003347DC"/>
    <w:rsid w:val="003366EB"/>
    <w:rsid w:val="003405B2"/>
    <w:rsid w:val="00344391"/>
    <w:rsid w:val="00345035"/>
    <w:rsid w:val="00346F71"/>
    <w:rsid w:val="003470DE"/>
    <w:rsid w:val="00353260"/>
    <w:rsid w:val="003539C4"/>
    <w:rsid w:val="00354577"/>
    <w:rsid w:val="00357816"/>
    <w:rsid w:val="00357C0D"/>
    <w:rsid w:val="003652E4"/>
    <w:rsid w:val="00371739"/>
    <w:rsid w:val="0038061B"/>
    <w:rsid w:val="003835EB"/>
    <w:rsid w:val="00392A94"/>
    <w:rsid w:val="0039395B"/>
    <w:rsid w:val="00394F2C"/>
    <w:rsid w:val="003B0DB4"/>
    <w:rsid w:val="003B7EFF"/>
    <w:rsid w:val="003C24AB"/>
    <w:rsid w:val="003C3B7C"/>
    <w:rsid w:val="003C58B7"/>
    <w:rsid w:val="003C6AB4"/>
    <w:rsid w:val="003D2952"/>
    <w:rsid w:val="003E087F"/>
    <w:rsid w:val="003E3C35"/>
    <w:rsid w:val="004025D1"/>
    <w:rsid w:val="00402E69"/>
    <w:rsid w:val="00403294"/>
    <w:rsid w:val="00403DB2"/>
    <w:rsid w:val="004050A0"/>
    <w:rsid w:val="00412B98"/>
    <w:rsid w:val="00416636"/>
    <w:rsid w:val="00422D0F"/>
    <w:rsid w:val="00430850"/>
    <w:rsid w:val="004422DA"/>
    <w:rsid w:val="00442E52"/>
    <w:rsid w:val="00460EC7"/>
    <w:rsid w:val="004663A3"/>
    <w:rsid w:val="004708CA"/>
    <w:rsid w:val="00470A49"/>
    <w:rsid w:val="004950B4"/>
    <w:rsid w:val="004A18AA"/>
    <w:rsid w:val="004A4172"/>
    <w:rsid w:val="004B46EA"/>
    <w:rsid w:val="004C4C62"/>
    <w:rsid w:val="004C6087"/>
    <w:rsid w:val="004D52DD"/>
    <w:rsid w:val="004D6721"/>
    <w:rsid w:val="004E1459"/>
    <w:rsid w:val="004E4101"/>
    <w:rsid w:val="004E4119"/>
    <w:rsid w:val="004E4353"/>
    <w:rsid w:val="004E4BE9"/>
    <w:rsid w:val="004E5DBA"/>
    <w:rsid w:val="004F40A4"/>
    <w:rsid w:val="004F6B97"/>
    <w:rsid w:val="004F7B23"/>
    <w:rsid w:val="00501FCB"/>
    <w:rsid w:val="00502351"/>
    <w:rsid w:val="005231F0"/>
    <w:rsid w:val="00527A5F"/>
    <w:rsid w:val="005310A8"/>
    <w:rsid w:val="00533DDF"/>
    <w:rsid w:val="00536C1E"/>
    <w:rsid w:val="00545D4B"/>
    <w:rsid w:val="005462E5"/>
    <w:rsid w:val="00547033"/>
    <w:rsid w:val="005473ED"/>
    <w:rsid w:val="00552FDD"/>
    <w:rsid w:val="005565A4"/>
    <w:rsid w:val="0055763D"/>
    <w:rsid w:val="00557646"/>
    <w:rsid w:val="00562B8B"/>
    <w:rsid w:val="0056406B"/>
    <w:rsid w:val="00582A95"/>
    <w:rsid w:val="00586A79"/>
    <w:rsid w:val="00593DE1"/>
    <w:rsid w:val="005A2ADF"/>
    <w:rsid w:val="005A48FB"/>
    <w:rsid w:val="005B2F68"/>
    <w:rsid w:val="005C4DB7"/>
    <w:rsid w:val="005C6BAD"/>
    <w:rsid w:val="005D11E4"/>
    <w:rsid w:val="005E0B66"/>
    <w:rsid w:val="005E2736"/>
    <w:rsid w:val="005E408A"/>
    <w:rsid w:val="005F21AF"/>
    <w:rsid w:val="005F243A"/>
    <w:rsid w:val="00605AFC"/>
    <w:rsid w:val="0060619A"/>
    <w:rsid w:val="00612245"/>
    <w:rsid w:val="006168DE"/>
    <w:rsid w:val="006170C8"/>
    <w:rsid w:val="00620CC3"/>
    <w:rsid w:val="00621B30"/>
    <w:rsid w:val="006221A8"/>
    <w:rsid w:val="00624E59"/>
    <w:rsid w:val="00625488"/>
    <w:rsid w:val="0063012D"/>
    <w:rsid w:val="00643206"/>
    <w:rsid w:val="00650552"/>
    <w:rsid w:val="0066374D"/>
    <w:rsid w:val="00664FCC"/>
    <w:rsid w:val="00667DCA"/>
    <w:rsid w:val="006711C0"/>
    <w:rsid w:val="00677B1E"/>
    <w:rsid w:val="00681E86"/>
    <w:rsid w:val="006903AF"/>
    <w:rsid w:val="0069259B"/>
    <w:rsid w:val="006A6161"/>
    <w:rsid w:val="006A63D3"/>
    <w:rsid w:val="006B516B"/>
    <w:rsid w:val="006C318A"/>
    <w:rsid w:val="006C3A3F"/>
    <w:rsid w:val="006C57DF"/>
    <w:rsid w:val="006D0273"/>
    <w:rsid w:val="006D1A70"/>
    <w:rsid w:val="006D6AD0"/>
    <w:rsid w:val="006E2854"/>
    <w:rsid w:val="006E2DEB"/>
    <w:rsid w:val="00711DB7"/>
    <w:rsid w:val="00713681"/>
    <w:rsid w:val="007200B9"/>
    <w:rsid w:val="0072084F"/>
    <w:rsid w:val="00720C1E"/>
    <w:rsid w:val="007300E6"/>
    <w:rsid w:val="0073291E"/>
    <w:rsid w:val="007372E5"/>
    <w:rsid w:val="007378BE"/>
    <w:rsid w:val="00742499"/>
    <w:rsid w:val="007457E0"/>
    <w:rsid w:val="0075017D"/>
    <w:rsid w:val="007506CA"/>
    <w:rsid w:val="00761EF3"/>
    <w:rsid w:val="00765D87"/>
    <w:rsid w:val="00771C12"/>
    <w:rsid w:val="007727D2"/>
    <w:rsid w:val="00772C0F"/>
    <w:rsid w:val="007755D8"/>
    <w:rsid w:val="00782742"/>
    <w:rsid w:val="00783DBF"/>
    <w:rsid w:val="00790FFC"/>
    <w:rsid w:val="00792930"/>
    <w:rsid w:val="00793007"/>
    <w:rsid w:val="0079512B"/>
    <w:rsid w:val="0079708E"/>
    <w:rsid w:val="0079729A"/>
    <w:rsid w:val="007A037E"/>
    <w:rsid w:val="007A2320"/>
    <w:rsid w:val="007A623F"/>
    <w:rsid w:val="007B4465"/>
    <w:rsid w:val="007B6825"/>
    <w:rsid w:val="007B7CBA"/>
    <w:rsid w:val="007C0524"/>
    <w:rsid w:val="007C10B9"/>
    <w:rsid w:val="007C465F"/>
    <w:rsid w:val="007D3B3F"/>
    <w:rsid w:val="007D4BFA"/>
    <w:rsid w:val="007E5E9E"/>
    <w:rsid w:val="007E61E9"/>
    <w:rsid w:val="007F5C6C"/>
    <w:rsid w:val="00800391"/>
    <w:rsid w:val="008121CD"/>
    <w:rsid w:val="008142B7"/>
    <w:rsid w:val="00815347"/>
    <w:rsid w:val="00820065"/>
    <w:rsid w:val="00821552"/>
    <w:rsid w:val="00822218"/>
    <w:rsid w:val="00822CAA"/>
    <w:rsid w:val="008253F9"/>
    <w:rsid w:val="00830EA4"/>
    <w:rsid w:val="008313C1"/>
    <w:rsid w:val="00831B95"/>
    <w:rsid w:val="00832E9C"/>
    <w:rsid w:val="008332AA"/>
    <w:rsid w:val="00846951"/>
    <w:rsid w:val="0084760E"/>
    <w:rsid w:val="00851ED1"/>
    <w:rsid w:val="00852A19"/>
    <w:rsid w:val="008556C6"/>
    <w:rsid w:val="00855D8F"/>
    <w:rsid w:val="00864A9F"/>
    <w:rsid w:val="008703A3"/>
    <w:rsid w:val="00873CEF"/>
    <w:rsid w:val="008757F4"/>
    <w:rsid w:val="008758C0"/>
    <w:rsid w:val="00877691"/>
    <w:rsid w:val="00882214"/>
    <w:rsid w:val="00891838"/>
    <w:rsid w:val="008A07A2"/>
    <w:rsid w:val="008A0DB2"/>
    <w:rsid w:val="008A21CB"/>
    <w:rsid w:val="008A35A3"/>
    <w:rsid w:val="008A4B37"/>
    <w:rsid w:val="008B0D7A"/>
    <w:rsid w:val="008B12EB"/>
    <w:rsid w:val="008C3EE4"/>
    <w:rsid w:val="008C5194"/>
    <w:rsid w:val="008C598A"/>
    <w:rsid w:val="008C5FF4"/>
    <w:rsid w:val="008C6158"/>
    <w:rsid w:val="008C7428"/>
    <w:rsid w:val="008D0511"/>
    <w:rsid w:val="008D4948"/>
    <w:rsid w:val="008D52A5"/>
    <w:rsid w:val="008E1057"/>
    <w:rsid w:val="008E586C"/>
    <w:rsid w:val="008E6CCA"/>
    <w:rsid w:val="008F1E25"/>
    <w:rsid w:val="008F349F"/>
    <w:rsid w:val="00900CC5"/>
    <w:rsid w:val="00911020"/>
    <w:rsid w:val="00915BD0"/>
    <w:rsid w:val="00924602"/>
    <w:rsid w:val="0092591E"/>
    <w:rsid w:val="00930275"/>
    <w:rsid w:val="00931203"/>
    <w:rsid w:val="00944BD5"/>
    <w:rsid w:val="009543FC"/>
    <w:rsid w:val="009562F7"/>
    <w:rsid w:val="009566A7"/>
    <w:rsid w:val="0095755C"/>
    <w:rsid w:val="0096253D"/>
    <w:rsid w:val="0096269D"/>
    <w:rsid w:val="00964F77"/>
    <w:rsid w:val="0097022C"/>
    <w:rsid w:val="00972976"/>
    <w:rsid w:val="00973BFA"/>
    <w:rsid w:val="00980681"/>
    <w:rsid w:val="00994F69"/>
    <w:rsid w:val="009A650D"/>
    <w:rsid w:val="009B75CD"/>
    <w:rsid w:val="009C1E1E"/>
    <w:rsid w:val="009C22A7"/>
    <w:rsid w:val="009C2368"/>
    <w:rsid w:val="009C50BE"/>
    <w:rsid w:val="009E15BD"/>
    <w:rsid w:val="009E1781"/>
    <w:rsid w:val="009F1810"/>
    <w:rsid w:val="009F6144"/>
    <w:rsid w:val="00A03139"/>
    <w:rsid w:val="00A0446C"/>
    <w:rsid w:val="00A110D5"/>
    <w:rsid w:val="00A13171"/>
    <w:rsid w:val="00A1390B"/>
    <w:rsid w:val="00A161FB"/>
    <w:rsid w:val="00A16EBF"/>
    <w:rsid w:val="00A17A44"/>
    <w:rsid w:val="00A2602A"/>
    <w:rsid w:val="00A2692D"/>
    <w:rsid w:val="00A30C1D"/>
    <w:rsid w:val="00A33D67"/>
    <w:rsid w:val="00A35527"/>
    <w:rsid w:val="00A44B04"/>
    <w:rsid w:val="00A45659"/>
    <w:rsid w:val="00A46802"/>
    <w:rsid w:val="00A51BD6"/>
    <w:rsid w:val="00A51BD8"/>
    <w:rsid w:val="00A52784"/>
    <w:rsid w:val="00A54269"/>
    <w:rsid w:val="00A55363"/>
    <w:rsid w:val="00A638FD"/>
    <w:rsid w:val="00A64915"/>
    <w:rsid w:val="00A80184"/>
    <w:rsid w:val="00A823BC"/>
    <w:rsid w:val="00A82FD7"/>
    <w:rsid w:val="00A83339"/>
    <w:rsid w:val="00A85D89"/>
    <w:rsid w:val="00A869A2"/>
    <w:rsid w:val="00A9360F"/>
    <w:rsid w:val="00AA51D0"/>
    <w:rsid w:val="00AB578F"/>
    <w:rsid w:val="00AB6606"/>
    <w:rsid w:val="00AB714E"/>
    <w:rsid w:val="00AB7EC5"/>
    <w:rsid w:val="00AC6C31"/>
    <w:rsid w:val="00AC702A"/>
    <w:rsid w:val="00AD1B15"/>
    <w:rsid w:val="00AD60E1"/>
    <w:rsid w:val="00AE2CB1"/>
    <w:rsid w:val="00AE3247"/>
    <w:rsid w:val="00AE74D5"/>
    <w:rsid w:val="00AF416B"/>
    <w:rsid w:val="00AF61F5"/>
    <w:rsid w:val="00B05BB8"/>
    <w:rsid w:val="00B078AE"/>
    <w:rsid w:val="00B1773A"/>
    <w:rsid w:val="00B20378"/>
    <w:rsid w:val="00B26275"/>
    <w:rsid w:val="00B27308"/>
    <w:rsid w:val="00B32054"/>
    <w:rsid w:val="00B44B22"/>
    <w:rsid w:val="00B44D9D"/>
    <w:rsid w:val="00B465FA"/>
    <w:rsid w:val="00B51C1B"/>
    <w:rsid w:val="00B53C29"/>
    <w:rsid w:val="00B54E8D"/>
    <w:rsid w:val="00B550CD"/>
    <w:rsid w:val="00B61749"/>
    <w:rsid w:val="00B664BC"/>
    <w:rsid w:val="00B772C6"/>
    <w:rsid w:val="00B80CE7"/>
    <w:rsid w:val="00B819A9"/>
    <w:rsid w:val="00B82033"/>
    <w:rsid w:val="00B85F79"/>
    <w:rsid w:val="00B90412"/>
    <w:rsid w:val="00BA0491"/>
    <w:rsid w:val="00BA17FC"/>
    <w:rsid w:val="00BA1BB7"/>
    <w:rsid w:val="00BA58AD"/>
    <w:rsid w:val="00BA684B"/>
    <w:rsid w:val="00BB19D3"/>
    <w:rsid w:val="00BB2207"/>
    <w:rsid w:val="00BC1BF0"/>
    <w:rsid w:val="00BD5DB3"/>
    <w:rsid w:val="00BE2686"/>
    <w:rsid w:val="00BF07B9"/>
    <w:rsid w:val="00BF1F8C"/>
    <w:rsid w:val="00BF37F4"/>
    <w:rsid w:val="00BF6EF1"/>
    <w:rsid w:val="00BF7FDB"/>
    <w:rsid w:val="00C028F8"/>
    <w:rsid w:val="00C06B74"/>
    <w:rsid w:val="00C1119D"/>
    <w:rsid w:val="00C17BE9"/>
    <w:rsid w:val="00C24E82"/>
    <w:rsid w:val="00C2754F"/>
    <w:rsid w:val="00C3555B"/>
    <w:rsid w:val="00C40660"/>
    <w:rsid w:val="00C477CC"/>
    <w:rsid w:val="00C47B2F"/>
    <w:rsid w:val="00C52311"/>
    <w:rsid w:val="00C566F6"/>
    <w:rsid w:val="00C56BCE"/>
    <w:rsid w:val="00C6581A"/>
    <w:rsid w:val="00C66709"/>
    <w:rsid w:val="00C66DD9"/>
    <w:rsid w:val="00C71922"/>
    <w:rsid w:val="00C72AAB"/>
    <w:rsid w:val="00C7344E"/>
    <w:rsid w:val="00C74F93"/>
    <w:rsid w:val="00C757D9"/>
    <w:rsid w:val="00C772C0"/>
    <w:rsid w:val="00C925B3"/>
    <w:rsid w:val="00C92620"/>
    <w:rsid w:val="00CA1317"/>
    <w:rsid w:val="00CA4FE2"/>
    <w:rsid w:val="00CA74B5"/>
    <w:rsid w:val="00CB2FC1"/>
    <w:rsid w:val="00CB4EB2"/>
    <w:rsid w:val="00CB6B8A"/>
    <w:rsid w:val="00CC126B"/>
    <w:rsid w:val="00CC4187"/>
    <w:rsid w:val="00CF1BDC"/>
    <w:rsid w:val="00CF48DC"/>
    <w:rsid w:val="00D02FD5"/>
    <w:rsid w:val="00D03ED0"/>
    <w:rsid w:val="00D077B4"/>
    <w:rsid w:val="00D12925"/>
    <w:rsid w:val="00D262EC"/>
    <w:rsid w:val="00D27D7B"/>
    <w:rsid w:val="00D33C18"/>
    <w:rsid w:val="00D35542"/>
    <w:rsid w:val="00D41FBF"/>
    <w:rsid w:val="00D42333"/>
    <w:rsid w:val="00D50349"/>
    <w:rsid w:val="00D63C9C"/>
    <w:rsid w:val="00D65D45"/>
    <w:rsid w:val="00D66837"/>
    <w:rsid w:val="00D67CF2"/>
    <w:rsid w:val="00D72DE3"/>
    <w:rsid w:val="00D758E4"/>
    <w:rsid w:val="00D75AD3"/>
    <w:rsid w:val="00D86F47"/>
    <w:rsid w:val="00DA3B70"/>
    <w:rsid w:val="00DA50F8"/>
    <w:rsid w:val="00DB3278"/>
    <w:rsid w:val="00DB5F76"/>
    <w:rsid w:val="00DC35E9"/>
    <w:rsid w:val="00DD0B17"/>
    <w:rsid w:val="00DD178E"/>
    <w:rsid w:val="00DD5B94"/>
    <w:rsid w:val="00DE35DD"/>
    <w:rsid w:val="00DE5587"/>
    <w:rsid w:val="00DE67AB"/>
    <w:rsid w:val="00DF03A6"/>
    <w:rsid w:val="00DF1DAE"/>
    <w:rsid w:val="00DF4E14"/>
    <w:rsid w:val="00DF7213"/>
    <w:rsid w:val="00E02FC4"/>
    <w:rsid w:val="00E04730"/>
    <w:rsid w:val="00E079DD"/>
    <w:rsid w:val="00E108DB"/>
    <w:rsid w:val="00E114EE"/>
    <w:rsid w:val="00E17D95"/>
    <w:rsid w:val="00E23E9D"/>
    <w:rsid w:val="00E27340"/>
    <w:rsid w:val="00E31D83"/>
    <w:rsid w:val="00E371BF"/>
    <w:rsid w:val="00E43596"/>
    <w:rsid w:val="00E43AC8"/>
    <w:rsid w:val="00E447BA"/>
    <w:rsid w:val="00E53CD9"/>
    <w:rsid w:val="00E608C0"/>
    <w:rsid w:val="00E67B06"/>
    <w:rsid w:val="00E70C71"/>
    <w:rsid w:val="00E773E6"/>
    <w:rsid w:val="00E77904"/>
    <w:rsid w:val="00E80360"/>
    <w:rsid w:val="00E82C08"/>
    <w:rsid w:val="00E84DE3"/>
    <w:rsid w:val="00E86F1B"/>
    <w:rsid w:val="00E87F2D"/>
    <w:rsid w:val="00E97F18"/>
    <w:rsid w:val="00EA7FE3"/>
    <w:rsid w:val="00EC2CD8"/>
    <w:rsid w:val="00EC5F33"/>
    <w:rsid w:val="00EC6C8B"/>
    <w:rsid w:val="00ED3283"/>
    <w:rsid w:val="00EE1546"/>
    <w:rsid w:val="00EE189B"/>
    <w:rsid w:val="00EE4B9F"/>
    <w:rsid w:val="00EE7C28"/>
    <w:rsid w:val="00EF06CE"/>
    <w:rsid w:val="00EF1F0D"/>
    <w:rsid w:val="00EF4169"/>
    <w:rsid w:val="00EF4370"/>
    <w:rsid w:val="00EF69D9"/>
    <w:rsid w:val="00EF7E8A"/>
    <w:rsid w:val="00F0589B"/>
    <w:rsid w:val="00F21C4D"/>
    <w:rsid w:val="00F21D84"/>
    <w:rsid w:val="00F22CB7"/>
    <w:rsid w:val="00F261B5"/>
    <w:rsid w:val="00F31CC3"/>
    <w:rsid w:val="00F3493D"/>
    <w:rsid w:val="00F45ADF"/>
    <w:rsid w:val="00F479A4"/>
    <w:rsid w:val="00F57BE4"/>
    <w:rsid w:val="00F63708"/>
    <w:rsid w:val="00F64562"/>
    <w:rsid w:val="00F65B70"/>
    <w:rsid w:val="00F769C2"/>
    <w:rsid w:val="00F809D6"/>
    <w:rsid w:val="00F82180"/>
    <w:rsid w:val="00FA11AE"/>
    <w:rsid w:val="00FB73D9"/>
    <w:rsid w:val="00FC3B14"/>
    <w:rsid w:val="00FE31D1"/>
    <w:rsid w:val="00FE3BD9"/>
    <w:rsid w:val="00FE4FBA"/>
    <w:rsid w:val="00FE67E6"/>
    <w:rsid w:val="00FF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CBD07D9"/>
  <w15:docId w15:val="{8D57AEA8-5063-4B28-B28A-F078D529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B94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FE2"/>
    <w:pPr>
      <w:keepNext/>
      <w:keepLines/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1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FF526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4FE2"/>
    <w:rPr>
      <w:rFonts w:ascii="Arial" w:eastAsiaTheme="majorEastAsia" w:hAnsi="Arial" w:cstheme="majorBidi"/>
      <w:b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A4172"/>
    <w:pPr>
      <w:outlineLvl w:val="9"/>
    </w:pPr>
    <w:rPr>
      <w:lang w:eastAsia="ru-RU"/>
    </w:rPr>
  </w:style>
  <w:style w:type="paragraph" w:styleId="TOC1">
    <w:name w:val="toc 1"/>
    <w:basedOn w:val="ICRHBNormal"/>
    <w:next w:val="Normal"/>
    <w:uiPriority w:val="39"/>
    <w:unhideWhenUsed/>
    <w:rsid w:val="00D758E4"/>
    <w:pPr>
      <w:tabs>
        <w:tab w:val="left" w:pos="1134"/>
        <w:tab w:val="right" w:leader="dot" w:pos="7938"/>
      </w:tabs>
      <w:spacing w:before="120" w:after="0"/>
      <w:ind w:left="709"/>
    </w:pPr>
  </w:style>
  <w:style w:type="character" w:styleId="Hyperlink">
    <w:name w:val="Hyperlink"/>
    <w:basedOn w:val="DefaultParagraphFont"/>
    <w:uiPriority w:val="99"/>
    <w:unhideWhenUsed/>
    <w:rsid w:val="0032639E"/>
    <w:rPr>
      <w:color w:val="0099EE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639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A21CB"/>
    <w:rPr>
      <w:rFonts w:asciiTheme="majorHAnsi" w:eastAsiaTheme="majorEastAsia" w:hAnsiTheme="majorHAnsi" w:cstheme="majorBidi"/>
      <w:color w:val="FF5260" w:themeColor="accent1" w:themeShade="BF"/>
      <w:sz w:val="26"/>
      <w:szCs w:val="26"/>
    </w:rPr>
  </w:style>
  <w:style w:type="paragraph" w:customStyle="1" w:styleId="Els-body-text">
    <w:name w:val="Els-body-text"/>
    <w:rsid w:val="008A21CB"/>
    <w:pPr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Els-bulletlist">
    <w:name w:val="Els-bulletlist"/>
    <w:basedOn w:val="Els-body-text"/>
    <w:rsid w:val="008A21CB"/>
    <w:pPr>
      <w:numPr>
        <w:numId w:val="3"/>
      </w:numPr>
      <w:tabs>
        <w:tab w:val="left" w:pos="240"/>
      </w:tabs>
      <w:jc w:val="left"/>
    </w:pPr>
  </w:style>
  <w:style w:type="paragraph" w:styleId="TOC2">
    <w:name w:val="toc 2"/>
    <w:basedOn w:val="Normal"/>
    <w:next w:val="Normal"/>
    <w:uiPriority w:val="39"/>
    <w:unhideWhenUsed/>
    <w:rsid w:val="00D758E4"/>
    <w:pPr>
      <w:tabs>
        <w:tab w:val="left" w:pos="1701"/>
        <w:tab w:val="right" w:leader="dot" w:pos="7371"/>
      </w:tabs>
      <w:spacing w:before="60" w:after="0"/>
      <w:ind w:left="1134"/>
    </w:pPr>
    <w:rPr>
      <w:sz w:val="20"/>
    </w:rPr>
  </w:style>
  <w:style w:type="table" w:styleId="TableGrid">
    <w:name w:val="Table Grid"/>
    <w:basedOn w:val="TableNormal"/>
    <w:rsid w:val="00FE6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D5DB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DB3"/>
  </w:style>
  <w:style w:type="paragraph" w:styleId="Footer">
    <w:name w:val="footer"/>
    <w:basedOn w:val="Normal"/>
    <w:link w:val="FooterChar"/>
    <w:unhideWhenUsed/>
    <w:rsid w:val="00C52311"/>
    <w:pPr>
      <w:tabs>
        <w:tab w:val="center" w:pos="4677"/>
        <w:tab w:val="right" w:pos="9355"/>
      </w:tabs>
      <w:spacing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C52311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nhideWhenUsed/>
    <w:rsid w:val="00E2734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7340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A4F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A4FE2"/>
    <w:pPr>
      <w:spacing w:line="240" w:lineRule="auto"/>
    </w:pPr>
    <w:rPr>
      <w:sz w:val="24"/>
      <w:szCs w:val="24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4FE2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4F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4FE2"/>
    <w:rPr>
      <w:b/>
      <w:bCs/>
      <w:sz w:val="20"/>
      <w:szCs w:val="20"/>
      <w:lang w:val="en-GB"/>
    </w:rPr>
  </w:style>
  <w:style w:type="paragraph" w:customStyle="1" w:styleId="ICRHBNormal">
    <w:name w:val="ICRHB Normal"/>
    <w:basedOn w:val="Normal"/>
    <w:qFormat/>
    <w:rsid w:val="009A650D"/>
    <w:pPr>
      <w:jc w:val="both"/>
    </w:pPr>
    <w:rPr>
      <w:lang w:val="en-GB"/>
    </w:rPr>
  </w:style>
  <w:style w:type="paragraph" w:customStyle="1" w:styleId="ICRHBDocumentTitle">
    <w:name w:val="ICRHB Document Title"/>
    <w:basedOn w:val="Heading1"/>
    <w:link w:val="ICRHBDocumentTitleChar"/>
    <w:qFormat/>
    <w:rsid w:val="00924602"/>
    <w:pPr>
      <w:spacing w:after="240"/>
    </w:pPr>
    <w:rPr>
      <w:lang w:val="en-GB"/>
    </w:rPr>
  </w:style>
  <w:style w:type="character" w:customStyle="1" w:styleId="ICRHBDocumentTitleChar">
    <w:name w:val="ICRHB Document Title Char"/>
    <w:basedOn w:val="Heading1Char"/>
    <w:link w:val="ICRHBDocumentTitle"/>
    <w:rsid w:val="00924602"/>
    <w:rPr>
      <w:rFonts w:ascii="Arial" w:eastAsiaTheme="majorEastAsia" w:hAnsi="Arial" w:cstheme="majorBidi"/>
      <w:b/>
      <w:sz w:val="36"/>
      <w:szCs w:val="32"/>
      <w:lang w:val="en-GB"/>
    </w:rPr>
  </w:style>
  <w:style w:type="paragraph" w:customStyle="1" w:styleId="ICRHBSectionHeader">
    <w:name w:val="ICRHB Section Header"/>
    <w:basedOn w:val="Heading1"/>
    <w:link w:val="ICRHBSectionHeaderChar"/>
    <w:qFormat/>
    <w:rsid w:val="00EE189B"/>
    <w:pPr>
      <w:spacing w:before="360" w:after="240"/>
    </w:pPr>
    <w:rPr>
      <w:color w:val="0000BF" w:themeColor="background2" w:themeShade="BF"/>
      <w:sz w:val="32"/>
      <w:lang w:val="en-GB"/>
    </w:rPr>
  </w:style>
  <w:style w:type="character" w:customStyle="1" w:styleId="ICRHBSectionHeaderChar">
    <w:name w:val="ICRHB Section Header Char"/>
    <w:basedOn w:val="Heading1Char"/>
    <w:link w:val="ICRHBSectionHeader"/>
    <w:rsid w:val="00EE189B"/>
    <w:rPr>
      <w:rFonts w:ascii="Arial" w:eastAsiaTheme="majorEastAsia" w:hAnsi="Arial" w:cstheme="majorBidi"/>
      <w:b/>
      <w:color w:val="0000BF" w:themeColor="background2" w:themeShade="BF"/>
      <w:sz w:val="32"/>
      <w:szCs w:val="32"/>
      <w:lang w:val="en-GB"/>
    </w:rPr>
  </w:style>
  <w:style w:type="paragraph" w:customStyle="1" w:styleId="ICRHBTableHeader">
    <w:name w:val="ICRHB Table Header"/>
    <w:basedOn w:val="Normal"/>
    <w:qFormat/>
    <w:rsid w:val="00F64562"/>
    <w:pPr>
      <w:spacing w:before="120" w:after="120" w:line="240" w:lineRule="auto"/>
      <w:jc w:val="center"/>
    </w:pPr>
    <w:rPr>
      <w:b/>
      <w:sz w:val="20"/>
      <w:szCs w:val="20"/>
      <w:lang w:val="en-GB"/>
    </w:rPr>
  </w:style>
  <w:style w:type="paragraph" w:customStyle="1" w:styleId="ICRHBBullets">
    <w:name w:val="ICRHB Bullets"/>
    <w:basedOn w:val="ICRHBNormal"/>
    <w:qFormat/>
    <w:rsid w:val="00354577"/>
    <w:pPr>
      <w:numPr>
        <w:numId w:val="10"/>
      </w:numPr>
      <w:contextualSpacing/>
    </w:pPr>
    <w:rPr>
      <w:rFonts w:cs="Arial"/>
    </w:rPr>
  </w:style>
  <w:style w:type="paragraph" w:customStyle="1" w:styleId="ICRHBSectionSubheader">
    <w:name w:val="ICRHB Section Subheader"/>
    <w:basedOn w:val="ICRHBSectionHeader"/>
    <w:link w:val="ICRHBSectionSubheaderChar"/>
    <w:qFormat/>
    <w:rsid w:val="009A650D"/>
    <w:rPr>
      <w:rFonts w:cs="Arial"/>
      <w:color w:val="6666FF" w:themeColor="background2" w:themeTint="99"/>
      <w:sz w:val="28"/>
    </w:rPr>
  </w:style>
  <w:style w:type="character" w:customStyle="1" w:styleId="ICRHBSectionSubheaderChar">
    <w:name w:val="ICRHB Section Subheader Char"/>
    <w:basedOn w:val="DefaultParagraphFont"/>
    <w:link w:val="ICRHBSectionSubheader"/>
    <w:rsid w:val="009A650D"/>
    <w:rPr>
      <w:rFonts w:ascii="Arial" w:eastAsiaTheme="majorEastAsia" w:hAnsi="Arial" w:cs="Arial"/>
      <w:b/>
      <w:color w:val="6666FF" w:themeColor="background2" w:themeTint="99"/>
      <w:sz w:val="28"/>
      <w:szCs w:val="32"/>
      <w:lang w:val="en-GB"/>
    </w:rPr>
  </w:style>
  <w:style w:type="paragraph" w:customStyle="1" w:styleId="ICRHBTableText">
    <w:name w:val="ICRHB Table Text"/>
    <w:basedOn w:val="ICRHBTableHeader"/>
    <w:qFormat/>
    <w:rsid w:val="005C4DB7"/>
    <w:pPr>
      <w:spacing w:before="60" w:after="60"/>
    </w:pPr>
    <w:rPr>
      <w:rFonts w:cs="Arial"/>
      <w:b w:val="0"/>
    </w:rPr>
  </w:style>
  <w:style w:type="paragraph" w:customStyle="1" w:styleId="ICRHBTableBullets">
    <w:name w:val="ICRHB Table Bullets"/>
    <w:basedOn w:val="ICRHBTableText"/>
    <w:qFormat/>
    <w:rsid w:val="00765D87"/>
    <w:pPr>
      <w:numPr>
        <w:numId w:val="14"/>
      </w:numPr>
      <w:jc w:val="left"/>
    </w:pPr>
  </w:style>
  <w:style w:type="paragraph" w:customStyle="1" w:styleId="ICRHBTableCaption">
    <w:name w:val="ICRHB Table Caption"/>
    <w:basedOn w:val="ICRHBTableHeader"/>
    <w:qFormat/>
    <w:rsid w:val="004D52DD"/>
    <w:rPr>
      <w:rFonts w:cs="Arial"/>
    </w:rPr>
  </w:style>
  <w:style w:type="paragraph" w:styleId="TOC3">
    <w:name w:val="toc 3"/>
    <w:basedOn w:val="Normal"/>
    <w:next w:val="Normal"/>
    <w:autoRedefine/>
    <w:uiPriority w:val="39"/>
    <w:unhideWhenUsed/>
    <w:rsid w:val="00272C2E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72C2E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72C2E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72C2E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72C2E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72C2E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72C2E"/>
    <w:pPr>
      <w:ind w:left="1760"/>
    </w:pPr>
  </w:style>
  <w:style w:type="paragraph" w:customStyle="1" w:styleId="ICRHBFigureCaption">
    <w:name w:val="ICRHB Figure Caption"/>
    <w:basedOn w:val="ICRHBTableCaption"/>
    <w:qFormat/>
    <w:rsid w:val="00344391"/>
  </w:style>
  <w:style w:type="paragraph" w:customStyle="1" w:styleId="ICRHBParagraphHeader">
    <w:name w:val="ICRHB Paragraph Header"/>
    <w:basedOn w:val="ICRHBNormal"/>
    <w:qFormat/>
    <w:rsid w:val="002A5DAC"/>
    <w:rPr>
      <w:i/>
    </w:rPr>
  </w:style>
  <w:style w:type="paragraph" w:customStyle="1" w:styleId="ICRHBFooter">
    <w:name w:val="ICRHB Footer"/>
    <w:basedOn w:val="Footer"/>
    <w:link w:val="ICRHBFooterChar"/>
    <w:qFormat/>
    <w:rsid w:val="00620CC3"/>
    <w:rPr>
      <w:lang w:val="en-US"/>
    </w:rPr>
  </w:style>
  <w:style w:type="character" w:customStyle="1" w:styleId="ICRHBFooterChar">
    <w:name w:val="ICRHB Footer Char"/>
    <w:basedOn w:val="FooterChar"/>
    <w:link w:val="ICRHBFooter"/>
    <w:rsid w:val="00620CC3"/>
    <w:rPr>
      <w:rFonts w:ascii="Arial" w:hAnsi="Arial"/>
      <w:sz w:val="20"/>
      <w:lang w:val="en-US"/>
    </w:rPr>
  </w:style>
  <w:style w:type="paragraph" w:styleId="Revision">
    <w:name w:val="Revision"/>
    <w:hidden/>
    <w:uiPriority w:val="99"/>
    <w:semiHidden/>
    <w:rsid w:val="00DD0B17"/>
    <w:pPr>
      <w:spacing w:after="0" w:line="240" w:lineRule="auto"/>
    </w:pPr>
    <w:rPr>
      <w:rFonts w:ascii="Arial" w:hAnsi="Arial"/>
    </w:rPr>
  </w:style>
  <w:style w:type="character" w:styleId="PageNumber">
    <w:name w:val="page number"/>
    <w:basedOn w:val="DefaultParagraphFont"/>
    <w:rsid w:val="001F38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PMCert Color">
  <a:themeElements>
    <a:clrScheme name="Custom 275">
      <a:dk1>
        <a:sysClr val="windowText" lastClr="000000"/>
      </a:dk1>
      <a:lt1>
        <a:sysClr val="window" lastClr="FFFFFF"/>
      </a:lt1>
      <a:dk2>
        <a:srgbClr val="800000"/>
      </a:dk2>
      <a:lt2>
        <a:srgbClr val="0000FF"/>
      </a:lt2>
      <a:accent1>
        <a:srgbClr val="FFC4C9"/>
      </a:accent1>
      <a:accent2>
        <a:srgbClr val="CCEEFF"/>
      </a:accent2>
      <a:accent3>
        <a:srgbClr val="DEFECE"/>
      </a:accent3>
      <a:accent4>
        <a:srgbClr val="EEDEFE"/>
      </a:accent4>
      <a:accent5>
        <a:srgbClr val="FFFFCC"/>
      </a:accent5>
      <a:accent6>
        <a:srgbClr val="F79646"/>
      </a:accent6>
      <a:hlink>
        <a:srgbClr val="0099EE"/>
      </a:hlink>
      <a:folHlink>
        <a:srgbClr val="CC00CC"/>
      </a:folHlink>
    </a:clrScheme>
    <a:fontScheme name="Office 2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ＭＳ Ｐ明朝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00B48-90B6-4487-90B4-5275AD120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445</Words>
  <Characters>8237</Characters>
  <Application>Microsoft Office Word</Application>
  <DocSecurity>0</DocSecurity>
  <Lines>68</Lines>
  <Paragraphs>1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9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menko Oxana</dc:creator>
  <cp:lastModifiedBy>Danijela</cp:lastModifiedBy>
  <cp:revision>9</cp:revision>
  <cp:lastPrinted>2016-04-14T06:43:00Z</cp:lastPrinted>
  <dcterms:created xsi:type="dcterms:W3CDTF">2020-02-27T09:41:00Z</dcterms:created>
  <dcterms:modified xsi:type="dcterms:W3CDTF">2020-04-23T16:36:00Z</dcterms:modified>
</cp:coreProperties>
</file>